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C0C480" w14:textId="77777777" w:rsidR="00F26DD6" w:rsidRDefault="00F26DD6" w:rsidP="009B643E">
      <w:pPr>
        <w:pStyle w:val="DefaultText"/>
        <w:spacing w:line="276" w:lineRule="auto"/>
        <w:ind w:left="-66" w:right="283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8E28FB7" w14:textId="77777777" w:rsidR="001C6DB0" w:rsidRDefault="001C6DB0" w:rsidP="001C6DB0">
      <w:pPr>
        <w:pStyle w:val="DefaultText"/>
        <w:spacing w:line="276" w:lineRule="auto"/>
        <w:ind w:left="284" w:right="283"/>
        <w:jc w:val="both"/>
        <w:rPr>
          <w:rFonts w:asciiTheme="minorHAnsi" w:hAnsiTheme="minorHAnsi" w:cstheme="minorHAnsi"/>
          <w:sz w:val="22"/>
          <w:szCs w:val="22"/>
        </w:rPr>
      </w:pPr>
    </w:p>
    <w:p w14:paraId="06B056B2" w14:textId="6A833D65" w:rsidR="001C6DB0" w:rsidRPr="001C6DB0" w:rsidRDefault="001C6DB0" w:rsidP="001C6DB0">
      <w:pPr>
        <w:pStyle w:val="DefaultText"/>
        <w:spacing w:line="276" w:lineRule="auto"/>
        <w:ind w:left="284" w:right="283"/>
        <w:jc w:val="center"/>
        <w:rPr>
          <w:rFonts w:asciiTheme="minorHAnsi" w:hAnsiTheme="minorHAnsi" w:cstheme="minorHAnsi"/>
          <w:b/>
          <w:szCs w:val="28"/>
        </w:rPr>
      </w:pPr>
      <w:r w:rsidRPr="001C6DB0">
        <w:rPr>
          <w:rFonts w:asciiTheme="minorHAnsi" w:hAnsiTheme="minorHAnsi" w:cstheme="minorHAnsi"/>
          <w:b/>
          <w:szCs w:val="28"/>
        </w:rPr>
        <w:t>ΑΝΑΚΟΙΝΩΣΗ</w:t>
      </w:r>
    </w:p>
    <w:p w14:paraId="35FA9DC4" w14:textId="77777777" w:rsidR="001C6DB0" w:rsidRDefault="001C6DB0" w:rsidP="001C6DB0">
      <w:pPr>
        <w:pStyle w:val="DefaultText"/>
        <w:spacing w:line="276" w:lineRule="auto"/>
        <w:ind w:left="284" w:right="283"/>
        <w:jc w:val="both"/>
        <w:rPr>
          <w:rFonts w:asciiTheme="minorHAnsi" w:hAnsiTheme="minorHAnsi" w:cstheme="minorHAnsi"/>
          <w:sz w:val="22"/>
          <w:szCs w:val="22"/>
        </w:rPr>
      </w:pPr>
    </w:p>
    <w:p w14:paraId="47D739B0" w14:textId="182A7B03" w:rsidR="001C6DB0" w:rsidRPr="001C6DB0" w:rsidRDefault="001C6DB0" w:rsidP="001C6DB0">
      <w:pPr>
        <w:pStyle w:val="DefaultText"/>
        <w:spacing w:line="276" w:lineRule="auto"/>
        <w:ind w:left="284" w:right="283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Ανακοινώνεται στους φοιτητές </w:t>
      </w:r>
      <w:r w:rsidR="009D695C">
        <w:rPr>
          <w:rFonts w:asciiTheme="minorHAnsi" w:hAnsiTheme="minorHAnsi" w:cstheme="minorHAnsi"/>
          <w:sz w:val="22"/>
          <w:szCs w:val="22"/>
        </w:rPr>
        <w:t xml:space="preserve">Α΄ και Ε΄εξαμήνου σπουδών ΕΛΜΕΠΑ </w:t>
      </w:r>
      <w:r>
        <w:rPr>
          <w:rFonts w:asciiTheme="minorHAnsi" w:hAnsiTheme="minorHAnsi" w:cstheme="minorHAnsi"/>
          <w:sz w:val="22"/>
          <w:szCs w:val="22"/>
        </w:rPr>
        <w:t>ότι η Συνέλευση του Τμήματος Νοσηλευτικής αποφάσισε</w:t>
      </w:r>
      <w:r w:rsidR="009D695C">
        <w:rPr>
          <w:rFonts w:asciiTheme="minorHAnsi" w:hAnsiTheme="minorHAnsi" w:cstheme="minorHAnsi"/>
          <w:sz w:val="22"/>
          <w:szCs w:val="22"/>
        </w:rPr>
        <w:t xml:space="preserve"> τα κάτωθι</w:t>
      </w:r>
      <w:r w:rsidRPr="001C6DB0">
        <w:rPr>
          <w:rFonts w:asciiTheme="minorHAnsi" w:hAnsiTheme="minorHAnsi" w:cstheme="minorHAnsi"/>
          <w:sz w:val="22"/>
          <w:szCs w:val="22"/>
        </w:rPr>
        <w:t>:</w:t>
      </w:r>
    </w:p>
    <w:p w14:paraId="6A60A63D" w14:textId="5DBC6E15" w:rsidR="003E6852" w:rsidRDefault="003E6852" w:rsidP="001C6DB0">
      <w:pPr>
        <w:pStyle w:val="DefaultText"/>
        <w:numPr>
          <w:ilvl w:val="0"/>
          <w:numId w:val="35"/>
        </w:numPr>
        <w:spacing w:line="276" w:lineRule="auto"/>
        <w:ind w:left="284" w:right="283"/>
        <w:jc w:val="both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sz w:val="22"/>
          <w:szCs w:val="22"/>
        </w:rPr>
        <w:t>Το μάθημα Ε</w:t>
      </w:r>
      <w:r w:rsidRPr="00B96170">
        <w:rPr>
          <w:rFonts w:asciiTheme="minorHAnsi" w:hAnsiTheme="minorHAnsi" w:cstheme="minorHAnsi"/>
          <w:sz w:val="22"/>
          <w:szCs w:val="22"/>
        </w:rPr>
        <w:t xml:space="preserve">ισαγωγή στη Βιολογία του κυττάρου, υποχρεωτικό μάθημα </w:t>
      </w:r>
      <w:r>
        <w:rPr>
          <w:rFonts w:asciiTheme="minorHAnsi" w:hAnsiTheme="minorHAnsi" w:cstheme="minorHAnsi"/>
          <w:sz w:val="22"/>
          <w:szCs w:val="22"/>
        </w:rPr>
        <w:t xml:space="preserve">στο </w:t>
      </w:r>
      <w:r w:rsidRPr="002F522B">
        <w:rPr>
          <w:rFonts w:asciiTheme="minorHAnsi" w:hAnsiTheme="minorHAnsi" w:cstheme="minorHAnsi"/>
          <w:sz w:val="22"/>
          <w:szCs w:val="22"/>
        </w:rPr>
        <w:t>Α΄εξάμηνο,</w:t>
      </w:r>
      <w:r w:rsidRPr="00B96170">
        <w:rPr>
          <w:rFonts w:asciiTheme="minorHAnsi" w:hAnsiTheme="minorHAnsi" w:cstheme="minorHAnsi"/>
          <w:sz w:val="22"/>
          <w:szCs w:val="22"/>
        </w:rPr>
        <w:t xml:space="preserve"> 3 ώρες Θεωρία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C6DB0">
        <w:rPr>
          <w:rFonts w:asciiTheme="minorHAnsi" w:hAnsiTheme="minorHAnsi" w:cstheme="minorHAnsi"/>
          <w:sz w:val="22"/>
          <w:szCs w:val="22"/>
        </w:rPr>
        <w:t>θ</w:t>
      </w:r>
      <w:r w:rsidRPr="002F522B">
        <w:rPr>
          <w:rFonts w:asciiTheme="minorHAnsi" w:hAnsiTheme="minorHAnsi" w:cstheme="minorHAnsi"/>
          <w:sz w:val="22"/>
          <w:szCs w:val="22"/>
        </w:rPr>
        <w:t>α</w:t>
      </w:r>
      <w:r>
        <w:rPr>
          <w:rFonts w:asciiTheme="minorHAnsi" w:hAnsiTheme="minorHAnsi" w:cstheme="minorHAnsi"/>
          <w:sz w:val="22"/>
          <w:szCs w:val="22"/>
        </w:rPr>
        <w:t xml:space="preserve"> θεωρηθεί  μη διδαχθέν</w:t>
      </w:r>
      <w:r w:rsidR="001C6DB0">
        <w:rPr>
          <w:rFonts w:asciiTheme="minorHAnsi" w:hAnsiTheme="minorHAnsi" w:cstheme="minorHAnsi"/>
          <w:sz w:val="22"/>
          <w:szCs w:val="22"/>
        </w:rPr>
        <w:t xml:space="preserve"> για</w:t>
      </w:r>
      <w:r w:rsidRPr="002F522B">
        <w:rPr>
          <w:rFonts w:asciiTheme="minorHAnsi" w:hAnsiTheme="minorHAnsi" w:cstheme="minorHAnsi"/>
          <w:sz w:val="22"/>
          <w:szCs w:val="22"/>
        </w:rPr>
        <w:t xml:space="preserve"> το χειμερινό </w:t>
      </w:r>
      <w:r>
        <w:rPr>
          <w:rFonts w:asciiTheme="minorHAnsi" w:hAnsiTheme="minorHAnsi" w:cstheme="minorHAnsi"/>
          <w:sz w:val="22"/>
          <w:szCs w:val="22"/>
        </w:rPr>
        <w:t xml:space="preserve"> εξάμηνο</w:t>
      </w:r>
      <w:r w:rsidR="001C6DB0">
        <w:rPr>
          <w:rFonts w:asciiTheme="minorHAnsi" w:hAnsiTheme="minorHAnsi" w:cstheme="minorHAnsi"/>
          <w:sz w:val="22"/>
          <w:szCs w:val="22"/>
        </w:rPr>
        <w:t>2021-22</w:t>
      </w:r>
      <w:r>
        <w:rPr>
          <w:rFonts w:asciiTheme="minorHAnsi" w:hAnsiTheme="minorHAnsi" w:cstheme="minorHAnsi"/>
          <w:sz w:val="22"/>
          <w:szCs w:val="22"/>
        </w:rPr>
        <w:t xml:space="preserve"> και </w:t>
      </w:r>
      <w:r w:rsidR="001C6DB0">
        <w:rPr>
          <w:rFonts w:asciiTheme="minorHAnsi" w:hAnsiTheme="minorHAnsi" w:cstheme="minorHAnsi"/>
          <w:sz w:val="22"/>
          <w:szCs w:val="22"/>
        </w:rPr>
        <w:t>θ</w:t>
      </w:r>
      <w:r w:rsidRPr="002F522B">
        <w:rPr>
          <w:rFonts w:asciiTheme="minorHAnsi" w:hAnsiTheme="minorHAnsi" w:cstheme="minorHAnsi"/>
          <w:sz w:val="22"/>
          <w:szCs w:val="22"/>
        </w:rPr>
        <w:t xml:space="preserve">α προσφερθεί κατ΄εξαίρεση στο εαρινό εξάμηνο </w:t>
      </w:r>
      <w:r>
        <w:rPr>
          <w:rFonts w:asciiTheme="minorHAnsi" w:hAnsiTheme="minorHAnsi" w:cstheme="minorHAnsi"/>
          <w:sz w:val="22"/>
          <w:szCs w:val="22"/>
        </w:rPr>
        <w:t xml:space="preserve">2021-22 και  </w:t>
      </w:r>
      <w:r w:rsidRPr="002F522B">
        <w:rPr>
          <w:rFonts w:asciiTheme="minorHAnsi" w:hAnsiTheme="minorHAnsi" w:cstheme="minorHAnsi"/>
          <w:sz w:val="22"/>
          <w:szCs w:val="22"/>
        </w:rPr>
        <w:t>μόνο στους φοιτητές του Α΄εξαμήνου</w:t>
      </w:r>
      <w:r>
        <w:rPr>
          <w:rFonts w:asciiTheme="minorHAnsi" w:hAnsiTheme="minorHAnsi" w:cstheme="minorHAnsi"/>
          <w:sz w:val="22"/>
          <w:szCs w:val="22"/>
        </w:rPr>
        <w:t xml:space="preserve"> οι οποίοι δήλωσαν το μάθημα το χειμερινό εξάμηνο και οι οποίοι θα μπορούν</w:t>
      </w:r>
      <w:r w:rsidRPr="002F522B">
        <w:rPr>
          <w:rFonts w:asciiTheme="minorHAnsi" w:hAnsiTheme="minorHAnsi" w:cstheme="minorHAnsi"/>
          <w:sz w:val="22"/>
          <w:szCs w:val="22"/>
        </w:rPr>
        <w:t xml:space="preserve"> να το δηλώσουν επιπρόσθετα στο σύστημα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2F522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C6DB0">
        <w:rPr>
          <w:rFonts w:asciiTheme="minorHAnsi" w:hAnsiTheme="minorHAnsi" w:cstheme="minorHAnsi"/>
          <w:b/>
          <w:sz w:val="22"/>
          <w:szCs w:val="22"/>
        </w:rPr>
        <w:t>δηλαδή συν 3 ώρες επιπλέον του ορίου των 32 ωρών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8A2D1F5" w14:textId="61511251" w:rsidR="003E6852" w:rsidRPr="001C6DB0" w:rsidRDefault="003E6852" w:rsidP="003E6852">
      <w:pPr>
        <w:pStyle w:val="DefaultText"/>
        <w:numPr>
          <w:ilvl w:val="0"/>
          <w:numId w:val="35"/>
        </w:numPr>
        <w:spacing w:line="276" w:lineRule="auto"/>
        <w:ind w:left="284" w:right="283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Τ</w:t>
      </w:r>
      <w:r w:rsidRPr="003E6852">
        <w:rPr>
          <w:rFonts w:asciiTheme="minorHAnsi" w:hAnsiTheme="minorHAnsi" w:cstheme="minorHAnsi"/>
          <w:sz w:val="22"/>
          <w:szCs w:val="22"/>
        </w:rPr>
        <w:t>ο μάθημα Βιοϊατρική-Περιβαλλοντική Νανοτεχνολογία, επιλογής υποχρεωτικό μάθημα Ε΄εξαμήνου, 1 ώρα θεωρία και 1 ώρ</w:t>
      </w:r>
      <w:r w:rsidR="001C6DB0">
        <w:rPr>
          <w:rFonts w:asciiTheme="minorHAnsi" w:hAnsiTheme="minorHAnsi" w:cstheme="minorHAnsi"/>
          <w:sz w:val="22"/>
          <w:szCs w:val="22"/>
        </w:rPr>
        <w:t>α εργαστήριο θα θεωρηθεί μη διδαχθέν και θα</w:t>
      </w:r>
      <w:r w:rsidRPr="003E6852">
        <w:rPr>
          <w:rFonts w:asciiTheme="minorHAnsi" w:hAnsiTheme="minorHAnsi" w:cstheme="minorHAnsi"/>
          <w:sz w:val="22"/>
          <w:szCs w:val="22"/>
        </w:rPr>
        <w:t xml:space="preserve"> προσφερθεί κατ΄εξαίρεση στο εαρινό εξάμηνο 2021-22 και  μόνο στους φοιτητές του Ε΄εξαμήνου οι οποίοι δήλωσαν το μάθημα το χειμερινό εξάμηνο και  οι οποίοι θα μπορούν να το δηλώσουν επιπρόσθετα στο σύστημα,  </w:t>
      </w:r>
      <w:r w:rsidRPr="001C6DB0">
        <w:rPr>
          <w:rFonts w:asciiTheme="minorHAnsi" w:hAnsiTheme="minorHAnsi" w:cstheme="minorHAnsi"/>
          <w:b/>
          <w:sz w:val="22"/>
          <w:szCs w:val="22"/>
        </w:rPr>
        <w:t>δηλαδή συν 2 ώρες επιπλέον του ορίου των 32 ωρών.</w:t>
      </w:r>
    </w:p>
    <w:p w14:paraId="0EF9A425" w14:textId="5B0B9D77" w:rsidR="003E6852" w:rsidRPr="003E6852" w:rsidRDefault="003E6852" w:rsidP="003E6852">
      <w:pPr>
        <w:pStyle w:val="DefaultText"/>
        <w:numPr>
          <w:ilvl w:val="0"/>
          <w:numId w:val="35"/>
        </w:numPr>
        <w:spacing w:line="276" w:lineRule="auto"/>
        <w:ind w:left="284" w:right="283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Το</w:t>
      </w:r>
      <w:r w:rsidRPr="003E6852">
        <w:rPr>
          <w:rFonts w:asciiTheme="minorHAnsi" w:hAnsiTheme="minorHAnsi" w:cstheme="minorHAnsi"/>
          <w:sz w:val="22"/>
          <w:szCs w:val="22"/>
        </w:rPr>
        <w:t xml:space="preserve"> μάθημα Γενετική του ανθρώπου, επιλογής υποχρεωτικό μάθημα Ε΄εξαμήνου 2 ώρες θεωρία, το οποίο έχει δηλωθεί από 49 φοιτητές εκ των οποίων οι 12 φοιτ</w:t>
      </w:r>
      <w:r w:rsidR="001C6DB0">
        <w:rPr>
          <w:rFonts w:asciiTheme="minorHAnsi" w:hAnsiTheme="minorHAnsi" w:cstheme="minorHAnsi"/>
          <w:sz w:val="22"/>
          <w:szCs w:val="22"/>
        </w:rPr>
        <w:t>ητές είναι σε εξάμηνο ένταξης, θ</w:t>
      </w:r>
      <w:r w:rsidRPr="003E6852">
        <w:rPr>
          <w:rFonts w:asciiTheme="minorHAnsi" w:hAnsiTheme="minorHAnsi" w:cstheme="minorHAnsi"/>
          <w:sz w:val="22"/>
          <w:szCs w:val="22"/>
        </w:rPr>
        <w:t xml:space="preserve">α θεωρηθεί μη διδαχθέν στους φοιτητές του Ε’ εξαμήνου κατά το χειμερινό εξάμηνο 2021-22 και να προσφερθεί κατ΄εξαίρεση στο εαρινό εξάμηνο 2021-22 και  μόνο στους φοιτητές του Ε΄εξαμήνου οι οι οποίοι δήλωσαν το μάθημα το χειμερινό εξάμηνο και οι οποίοι θα μπορούν να το δηλώσουν επιπρόσθετα στο σύστημα,  </w:t>
      </w:r>
      <w:r w:rsidRPr="001C6DB0">
        <w:rPr>
          <w:rFonts w:asciiTheme="minorHAnsi" w:hAnsiTheme="minorHAnsi" w:cstheme="minorHAnsi"/>
          <w:b/>
          <w:sz w:val="22"/>
          <w:szCs w:val="22"/>
        </w:rPr>
        <w:t>δηλαδή συν 2 ώρες επιπλέον του ορίου των 32 ωρών</w:t>
      </w:r>
      <w:r w:rsidRPr="003E6852">
        <w:rPr>
          <w:rFonts w:asciiTheme="minorHAnsi" w:hAnsiTheme="minorHAnsi" w:cstheme="minorHAnsi"/>
          <w:sz w:val="22"/>
          <w:szCs w:val="22"/>
        </w:rPr>
        <w:t>.</w:t>
      </w:r>
    </w:p>
    <w:p w14:paraId="1A1AC9A1" w14:textId="72F4FD7D" w:rsidR="003E6852" w:rsidRPr="004F7A18" w:rsidRDefault="003E6852" w:rsidP="003E6852">
      <w:pPr>
        <w:pStyle w:val="DefaultText"/>
        <w:spacing w:line="276" w:lineRule="auto"/>
        <w:ind w:left="284" w:right="84"/>
        <w:jc w:val="both"/>
        <w:rPr>
          <w:rFonts w:asciiTheme="minorHAnsi" w:hAnsiTheme="minorHAnsi" w:cstheme="minorHAnsi"/>
          <w:sz w:val="22"/>
          <w:szCs w:val="22"/>
        </w:rPr>
      </w:pPr>
      <w:r w:rsidRPr="004F7A18">
        <w:rPr>
          <w:rFonts w:asciiTheme="minorHAnsi" w:hAnsiTheme="minorHAnsi" w:cstheme="minorHAnsi"/>
          <w:sz w:val="22"/>
          <w:szCs w:val="22"/>
        </w:rPr>
        <w:t>Κατ΄εξαίρεση το</w:t>
      </w:r>
      <w:r w:rsidR="001C6DB0">
        <w:rPr>
          <w:rFonts w:asciiTheme="minorHAnsi" w:hAnsiTheme="minorHAnsi" w:cstheme="minorHAnsi"/>
          <w:sz w:val="22"/>
          <w:szCs w:val="22"/>
        </w:rPr>
        <w:t xml:space="preserve">  μάθημα θ</w:t>
      </w:r>
      <w:r w:rsidRPr="004F7A18">
        <w:rPr>
          <w:rFonts w:asciiTheme="minorHAnsi" w:hAnsiTheme="minorHAnsi" w:cstheme="minorHAnsi"/>
          <w:sz w:val="22"/>
          <w:szCs w:val="22"/>
        </w:rPr>
        <w:t>α προσφερθεί μόνο για στους φοιτητές του εξαμήνου ένταξης με την μορφή εργασίας εξαμήνου και με χρόνο παράδοσης πριν τη συμπληρωματική εβδομάδα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4F7A18">
        <w:rPr>
          <w:rFonts w:asciiTheme="minorHAnsi" w:hAnsiTheme="minorHAnsi" w:cstheme="minorHAnsi"/>
          <w:sz w:val="22"/>
          <w:szCs w:val="22"/>
        </w:rPr>
        <w:t>ώστε να τους δοθεί η ευκαρία  να ολο</w:t>
      </w:r>
      <w:r>
        <w:rPr>
          <w:rFonts w:asciiTheme="minorHAnsi" w:hAnsiTheme="minorHAnsi" w:cstheme="minorHAnsi"/>
          <w:sz w:val="22"/>
          <w:szCs w:val="22"/>
        </w:rPr>
        <w:t>κληρώ</w:t>
      </w:r>
      <w:r w:rsidRPr="004F7A18">
        <w:rPr>
          <w:rFonts w:asciiTheme="minorHAnsi" w:hAnsiTheme="minorHAnsi" w:cstheme="minorHAnsi"/>
          <w:sz w:val="22"/>
          <w:szCs w:val="22"/>
        </w:rPr>
        <w:t>σουν τις σπουδές τους στο  ΕΛΜΕΠΑ.</w:t>
      </w:r>
    </w:p>
    <w:p w14:paraId="1219654E" w14:textId="77777777" w:rsidR="0059309B" w:rsidRDefault="001C6DB0" w:rsidP="003E6852">
      <w:pPr>
        <w:pStyle w:val="DefaultText"/>
        <w:spacing w:line="276" w:lineRule="auto"/>
        <w:ind w:left="-66" w:right="283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                                                                           </w:t>
      </w:r>
    </w:p>
    <w:p w14:paraId="3C7324C8" w14:textId="77777777" w:rsidR="001C6DB0" w:rsidRDefault="001C6DB0" w:rsidP="003E6852">
      <w:pPr>
        <w:pStyle w:val="DefaultText"/>
        <w:spacing w:line="276" w:lineRule="auto"/>
        <w:ind w:left="-66" w:right="283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</w:p>
    <w:p w14:paraId="63CACF42" w14:textId="77777777" w:rsidR="001C6DB0" w:rsidRDefault="001C6DB0" w:rsidP="003E6852">
      <w:pPr>
        <w:pStyle w:val="DefaultText"/>
        <w:spacing w:line="276" w:lineRule="auto"/>
        <w:ind w:left="-66" w:right="283"/>
        <w:rPr>
          <w:rFonts w:asciiTheme="minorHAnsi" w:hAnsiTheme="minorHAnsi" w:cstheme="minorHAnsi"/>
          <w:b/>
          <w:sz w:val="22"/>
          <w:szCs w:val="22"/>
        </w:rPr>
      </w:pPr>
    </w:p>
    <w:p w14:paraId="5160085A" w14:textId="767DF30F" w:rsidR="001C6DB0" w:rsidRPr="001C6DB0" w:rsidRDefault="001C6DB0" w:rsidP="001C6DB0">
      <w:pPr>
        <w:pStyle w:val="DefaultText"/>
        <w:spacing w:line="276" w:lineRule="auto"/>
        <w:ind w:left="-66" w:right="283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                                                                         </w:t>
      </w:r>
      <w:r w:rsidRPr="001C6DB0">
        <w:rPr>
          <w:rFonts w:asciiTheme="minorHAnsi" w:hAnsiTheme="minorHAnsi" w:cstheme="minorHAnsi"/>
          <w:sz w:val="22"/>
          <w:szCs w:val="22"/>
        </w:rPr>
        <w:t xml:space="preserve">  ΑΠΟ ΤΗ ΓΡΑΜΜΑΤΕΙΑ ΤΜΗΜΑΤΟΣ</w:t>
      </w:r>
    </w:p>
    <w:sectPr w:rsidR="001C6DB0" w:rsidRPr="001C6DB0" w:rsidSect="00097E09">
      <w:headerReference w:type="default" r:id="rId8"/>
      <w:footerReference w:type="even" r:id="rId9"/>
      <w:footerReference w:type="default" r:id="rId10"/>
      <w:pgSz w:w="11906" w:h="16838"/>
      <w:pgMar w:top="1134" w:right="1247" w:bottom="1440" w:left="1361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615678" w14:textId="77777777" w:rsidR="00C639BE" w:rsidRDefault="00C639BE">
      <w:r>
        <w:separator/>
      </w:r>
    </w:p>
  </w:endnote>
  <w:endnote w:type="continuationSeparator" w:id="0">
    <w:p w14:paraId="1D91A9BE" w14:textId="77777777" w:rsidR="00C639BE" w:rsidRDefault="00C63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A1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1DEC8" w14:textId="77777777" w:rsidR="006A353E" w:rsidRDefault="006A353E" w:rsidP="0082638B">
    <w:pPr>
      <w:pStyle w:val="a6"/>
      <w:framePr w:wrap="around" w:vAnchor="text" w:hAnchor="margin" w:xAlign="right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14:paraId="5C9C684F" w14:textId="77777777" w:rsidR="006A353E" w:rsidRDefault="006A353E" w:rsidP="00581A51">
    <w:pPr>
      <w:pStyle w:val="a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FC9334" w14:textId="219C6099" w:rsidR="006A353E" w:rsidRDefault="006A353E">
    <w:pPr>
      <w:pStyle w:val="a6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D695C">
      <w:rPr>
        <w:noProof/>
      </w:rPr>
      <w:t>1</w:t>
    </w:r>
    <w:r>
      <w:rPr>
        <w:noProof/>
      </w:rPr>
      <w:fldChar w:fldCharType="end"/>
    </w:r>
  </w:p>
  <w:p w14:paraId="5FA8225B" w14:textId="77777777" w:rsidR="006A353E" w:rsidRPr="00986626" w:rsidRDefault="006A353E" w:rsidP="008449F5">
    <w:pPr>
      <w:pStyle w:val="a6"/>
      <w:tabs>
        <w:tab w:val="clear" w:pos="8306"/>
        <w:tab w:val="right" w:pos="9000"/>
      </w:tabs>
      <w:ind w:left="-720" w:right="-694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1263F0" w14:textId="77777777" w:rsidR="00C639BE" w:rsidRDefault="00C639BE">
      <w:r>
        <w:separator/>
      </w:r>
    </w:p>
  </w:footnote>
  <w:footnote w:type="continuationSeparator" w:id="0">
    <w:p w14:paraId="2A618352" w14:textId="77777777" w:rsidR="00C639BE" w:rsidRDefault="00C639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A84B13" w14:textId="77777777" w:rsidR="006A353E" w:rsidRDefault="006A353E">
    <w:pPr>
      <w:pStyle w:val="a5"/>
    </w:pPr>
  </w:p>
  <w:p w14:paraId="5C54E17B" w14:textId="77777777" w:rsidR="006A353E" w:rsidRPr="00E6662B" w:rsidRDefault="006A353E" w:rsidP="00E6662B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16E1410"/>
    <w:multiLevelType w:val="hybridMultilevel"/>
    <w:tmpl w:val="1A06DCA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9256E"/>
    <w:multiLevelType w:val="hybridMultilevel"/>
    <w:tmpl w:val="415A9E7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F27CC"/>
    <w:multiLevelType w:val="hybridMultilevel"/>
    <w:tmpl w:val="D362059A"/>
    <w:lvl w:ilvl="0" w:tplc="0409000F">
      <w:start w:val="1"/>
      <w:numFmt w:val="decimal"/>
      <w:lvlText w:val="%1."/>
      <w:lvlJc w:val="left"/>
      <w:pPr>
        <w:ind w:left="426" w:hanging="360"/>
      </w:pPr>
    </w:lvl>
    <w:lvl w:ilvl="1" w:tplc="04080019">
      <w:start w:val="1"/>
      <w:numFmt w:val="lowerLetter"/>
      <w:lvlText w:val="%2."/>
      <w:lvlJc w:val="left"/>
      <w:pPr>
        <w:ind w:left="1506" w:hanging="360"/>
      </w:pPr>
    </w:lvl>
    <w:lvl w:ilvl="2" w:tplc="0408001B">
      <w:start w:val="1"/>
      <w:numFmt w:val="lowerRoman"/>
      <w:lvlText w:val="%3."/>
      <w:lvlJc w:val="right"/>
      <w:pPr>
        <w:ind w:left="2226" w:hanging="180"/>
      </w:pPr>
    </w:lvl>
    <w:lvl w:ilvl="3" w:tplc="0408000F">
      <w:start w:val="1"/>
      <w:numFmt w:val="decimal"/>
      <w:lvlText w:val="%4."/>
      <w:lvlJc w:val="left"/>
      <w:pPr>
        <w:ind w:left="2946" w:hanging="360"/>
      </w:pPr>
    </w:lvl>
    <w:lvl w:ilvl="4" w:tplc="04080019">
      <w:start w:val="1"/>
      <w:numFmt w:val="lowerLetter"/>
      <w:lvlText w:val="%5."/>
      <w:lvlJc w:val="left"/>
      <w:pPr>
        <w:ind w:left="3666" w:hanging="360"/>
      </w:pPr>
    </w:lvl>
    <w:lvl w:ilvl="5" w:tplc="0408001B">
      <w:start w:val="1"/>
      <w:numFmt w:val="lowerRoman"/>
      <w:lvlText w:val="%6."/>
      <w:lvlJc w:val="right"/>
      <w:pPr>
        <w:ind w:left="4386" w:hanging="180"/>
      </w:pPr>
    </w:lvl>
    <w:lvl w:ilvl="6" w:tplc="0408000F">
      <w:start w:val="1"/>
      <w:numFmt w:val="decimal"/>
      <w:lvlText w:val="%7."/>
      <w:lvlJc w:val="left"/>
      <w:pPr>
        <w:ind w:left="5106" w:hanging="360"/>
      </w:pPr>
    </w:lvl>
    <w:lvl w:ilvl="7" w:tplc="04080019">
      <w:start w:val="1"/>
      <w:numFmt w:val="lowerLetter"/>
      <w:lvlText w:val="%8."/>
      <w:lvlJc w:val="left"/>
      <w:pPr>
        <w:ind w:left="5826" w:hanging="360"/>
      </w:pPr>
    </w:lvl>
    <w:lvl w:ilvl="8" w:tplc="0408001B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034600D"/>
    <w:multiLevelType w:val="hybridMultilevel"/>
    <w:tmpl w:val="FDDA2ACC"/>
    <w:lvl w:ilvl="0" w:tplc="192022D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17F87"/>
    <w:multiLevelType w:val="hybridMultilevel"/>
    <w:tmpl w:val="237EF48C"/>
    <w:lvl w:ilvl="0" w:tplc="F61AF038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46" w:hanging="360"/>
      </w:pPr>
    </w:lvl>
    <w:lvl w:ilvl="2" w:tplc="0408001B" w:tentative="1">
      <w:start w:val="1"/>
      <w:numFmt w:val="lowerRoman"/>
      <w:lvlText w:val="%3."/>
      <w:lvlJc w:val="right"/>
      <w:pPr>
        <w:ind w:left="1866" w:hanging="180"/>
      </w:pPr>
    </w:lvl>
    <w:lvl w:ilvl="3" w:tplc="0408000F" w:tentative="1">
      <w:start w:val="1"/>
      <w:numFmt w:val="decimal"/>
      <w:lvlText w:val="%4."/>
      <w:lvlJc w:val="left"/>
      <w:pPr>
        <w:ind w:left="2586" w:hanging="360"/>
      </w:pPr>
    </w:lvl>
    <w:lvl w:ilvl="4" w:tplc="04080019" w:tentative="1">
      <w:start w:val="1"/>
      <w:numFmt w:val="lowerLetter"/>
      <w:lvlText w:val="%5."/>
      <w:lvlJc w:val="left"/>
      <w:pPr>
        <w:ind w:left="3306" w:hanging="360"/>
      </w:pPr>
    </w:lvl>
    <w:lvl w:ilvl="5" w:tplc="0408001B" w:tentative="1">
      <w:start w:val="1"/>
      <w:numFmt w:val="lowerRoman"/>
      <w:lvlText w:val="%6."/>
      <w:lvlJc w:val="right"/>
      <w:pPr>
        <w:ind w:left="4026" w:hanging="180"/>
      </w:pPr>
    </w:lvl>
    <w:lvl w:ilvl="6" w:tplc="0408000F" w:tentative="1">
      <w:start w:val="1"/>
      <w:numFmt w:val="decimal"/>
      <w:lvlText w:val="%7."/>
      <w:lvlJc w:val="left"/>
      <w:pPr>
        <w:ind w:left="4746" w:hanging="360"/>
      </w:pPr>
    </w:lvl>
    <w:lvl w:ilvl="7" w:tplc="04080019" w:tentative="1">
      <w:start w:val="1"/>
      <w:numFmt w:val="lowerLetter"/>
      <w:lvlText w:val="%8."/>
      <w:lvlJc w:val="left"/>
      <w:pPr>
        <w:ind w:left="5466" w:hanging="360"/>
      </w:pPr>
    </w:lvl>
    <w:lvl w:ilvl="8" w:tplc="0408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" w15:restartNumberingAfterBreak="0">
    <w:nsid w:val="1351376B"/>
    <w:multiLevelType w:val="hybridMultilevel"/>
    <w:tmpl w:val="875C48B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13108"/>
    <w:multiLevelType w:val="hybridMultilevel"/>
    <w:tmpl w:val="237EF48C"/>
    <w:lvl w:ilvl="0" w:tplc="F61AF038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46" w:hanging="360"/>
      </w:pPr>
    </w:lvl>
    <w:lvl w:ilvl="2" w:tplc="0408001B" w:tentative="1">
      <w:start w:val="1"/>
      <w:numFmt w:val="lowerRoman"/>
      <w:lvlText w:val="%3."/>
      <w:lvlJc w:val="right"/>
      <w:pPr>
        <w:ind w:left="1866" w:hanging="180"/>
      </w:pPr>
    </w:lvl>
    <w:lvl w:ilvl="3" w:tplc="0408000F" w:tentative="1">
      <w:start w:val="1"/>
      <w:numFmt w:val="decimal"/>
      <w:lvlText w:val="%4."/>
      <w:lvlJc w:val="left"/>
      <w:pPr>
        <w:ind w:left="2586" w:hanging="360"/>
      </w:pPr>
    </w:lvl>
    <w:lvl w:ilvl="4" w:tplc="04080019" w:tentative="1">
      <w:start w:val="1"/>
      <w:numFmt w:val="lowerLetter"/>
      <w:lvlText w:val="%5."/>
      <w:lvlJc w:val="left"/>
      <w:pPr>
        <w:ind w:left="3306" w:hanging="360"/>
      </w:pPr>
    </w:lvl>
    <w:lvl w:ilvl="5" w:tplc="0408001B" w:tentative="1">
      <w:start w:val="1"/>
      <w:numFmt w:val="lowerRoman"/>
      <w:lvlText w:val="%6."/>
      <w:lvlJc w:val="right"/>
      <w:pPr>
        <w:ind w:left="4026" w:hanging="180"/>
      </w:pPr>
    </w:lvl>
    <w:lvl w:ilvl="6" w:tplc="0408000F" w:tentative="1">
      <w:start w:val="1"/>
      <w:numFmt w:val="decimal"/>
      <w:lvlText w:val="%7."/>
      <w:lvlJc w:val="left"/>
      <w:pPr>
        <w:ind w:left="4746" w:hanging="360"/>
      </w:pPr>
    </w:lvl>
    <w:lvl w:ilvl="7" w:tplc="04080019" w:tentative="1">
      <w:start w:val="1"/>
      <w:numFmt w:val="lowerLetter"/>
      <w:lvlText w:val="%8."/>
      <w:lvlJc w:val="left"/>
      <w:pPr>
        <w:ind w:left="5466" w:hanging="360"/>
      </w:pPr>
    </w:lvl>
    <w:lvl w:ilvl="8" w:tplc="0408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8" w15:restartNumberingAfterBreak="0">
    <w:nsid w:val="19464F3D"/>
    <w:multiLevelType w:val="hybridMultilevel"/>
    <w:tmpl w:val="37844152"/>
    <w:lvl w:ilvl="0" w:tplc="0408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FE37BFA"/>
    <w:multiLevelType w:val="hybridMultilevel"/>
    <w:tmpl w:val="EFAC375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43F8F"/>
    <w:multiLevelType w:val="hybridMultilevel"/>
    <w:tmpl w:val="AC26D7F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75B1C"/>
    <w:multiLevelType w:val="hybridMultilevel"/>
    <w:tmpl w:val="E0D6FB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21372"/>
    <w:multiLevelType w:val="hybridMultilevel"/>
    <w:tmpl w:val="72D6F9B6"/>
    <w:lvl w:ilvl="0" w:tplc="72F817E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80D98"/>
    <w:multiLevelType w:val="hybridMultilevel"/>
    <w:tmpl w:val="D362059A"/>
    <w:lvl w:ilvl="0" w:tplc="0409000F">
      <w:start w:val="1"/>
      <w:numFmt w:val="decimal"/>
      <w:lvlText w:val="%1."/>
      <w:lvlJc w:val="left"/>
      <w:pPr>
        <w:ind w:left="426" w:hanging="360"/>
      </w:pPr>
    </w:lvl>
    <w:lvl w:ilvl="1" w:tplc="04080019">
      <w:start w:val="1"/>
      <w:numFmt w:val="lowerLetter"/>
      <w:lvlText w:val="%2."/>
      <w:lvlJc w:val="left"/>
      <w:pPr>
        <w:ind w:left="1506" w:hanging="360"/>
      </w:pPr>
    </w:lvl>
    <w:lvl w:ilvl="2" w:tplc="0408001B">
      <w:start w:val="1"/>
      <w:numFmt w:val="lowerRoman"/>
      <w:lvlText w:val="%3."/>
      <w:lvlJc w:val="right"/>
      <w:pPr>
        <w:ind w:left="2226" w:hanging="180"/>
      </w:pPr>
    </w:lvl>
    <w:lvl w:ilvl="3" w:tplc="0408000F">
      <w:start w:val="1"/>
      <w:numFmt w:val="decimal"/>
      <w:lvlText w:val="%4."/>
      <w:lvlJc w:val="left"/>
      <w:pPr>
        <w:ind w:left="2946" w:hanging="360"/>
      </w:pPr>
    </w:lvl>
    <w:lvl w:ilvl="4" w:tplc="04080019">
      <w:start w:val="1"/>
      <w:numFmt w:val="lowerLetter"/>
      <w:lvlText w:val="%5."/>
      <w:lvlJc w:val="left"/>
      <w:pPr>
        <w:ind w:left="3666" w:hanging="360"/>
      </w:pPr>
    </w:lvl>
    <w:lvl w:ilvl="5" w:tplc="0408001B">
      <w:start w:val="1"/>
      <w:numFmt w:val="lowerRoman"/>
      <w:lvlText w:val="%6."/>
      <w:lvlJc w:val="right"/>
      <w:pPr>
        <w:ind w:left="4386" w:hanging="180"/>
      </w:pPr>
    </w:lvl>
    <w:lvl w:ilvl="6" w:tplc="0408000F">
      <w:start w:val="1"/>
      <w:numFmt w:val="decimal"/>
      <w:lvlText w:val="%7."/>
      <w:lvlJc w:val="left"/>
      <w:pPr>
        <w:ind w:left="5106" w:hanging="360"/>
      </w:pPr>
    </w:lvl>
    <w:lvl w:ilvl="7" w:tplc="04080019">
      <w:start w:val="1"/>
      <w:numFmt w:val="lowerLetter"/>
      <w:lvlText w:val="%8."/>
      <w:lvlJc w:val="left"/>
      <w:pPr>
        <w:ind w:left="5826" w:hanging="360"/>
      </w:pPr>
    </w:lvl>
    <w:lvl w:ilvl="8" w:tplc="0408001B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2AC761F2"/>
    <w:multiLevelType w:val="hybridMultilevel"/>
    <w:tmpl w:val="75884414"/>
    <w:lvl w:ilvl="0" w:tplc="3C38AF2E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E616A82"/>
    <w:multiLevelType w:val="hybridMultilevel"/>
    <w:tmpl w:val="91EC8144"/>
    <w:lvl w:ilvl="0" w:tplc="4F389FFE">
      <w:start w:val="1"/>
      <w:numFmt w:val="decimal"/>
      <w:lvlText w:val="%1."/>
      <w:lvlJc w:val="left"/>
      <w:pPr>
        <w:ind w:left="1135" w:hanging="360"/>
      </w:pPr>
      <w:rPr>
        <w:rFonts w:asciiTheme="minorHAnsi" w:eastAsia="Times New Roman" w:hAnsiTheme="minorHAnsi" w:cstheme="minorHAnsi"/>
      </w:rPr>
    </w:lvl>
    <w:lvl w:ilvl="1" w:tplc="04080019" w:tentative="1">
      <w:start w:val="1"/>
      <w:numFmt w:val="lowerLetter"/>
      <w:lvlText w:val="%2."/>
      <w:lvlJc w:val="left"/>
      <w:pPr>
        <w:ind w:left="1855" w:hanging="360"/>
      </w:pPr>
    </w:lvl>
    <w:lvl w:ilvl="2" w:tplc="0408001B" w:tentative="1">
      <w:start w:val="1"/>
      <w:numFmt w:val="lowerRoman"/>
      <w:lvlText w:val="%3."/>
      <w:lvlJc w:val="right"/>
      <w:pPr>
        <w:ind w:left="2575" w:hanging="180"/>
      </w:pPr>
    </w:lvl>
    <w:lvl w:ilvl="3" w:tplc="0408000F" w:tentative="1">
      <w:start w:val="1"/>
      <w:numFmt w:val="decimal"/>
      <w:lvlText w:val="%4."/>
      <w:lvlJc w:val="left"/>
      <w:pPr>
        <w:ind w:left="3295" w:hanging="360"/>
      </w:pPr>
    </w:lvl>
    <w:lvl w:ilvl="4" w:tplc="04080019" w:tentative="1">
      <w:start w:val="1"/>
      <w:numFmt w:val="lowerLetter"/>
      <w:lvlText w:val="%5."/>
      <w:lvlJc w:val="left"/>
      <w:pPr>
        <w:ind w:left="4015" w:hanging="360"/>
      </w:pPr>
    </w:lvl>
    <w:lvl w:ilvl="5" w:tplc="0408001B" w:tentative="1">
      <w:start w:val="1"/>
      <w:numFmt w:val="lowerRoman"/>
      <w:lvlText w:val="%6."/>
      <w:lvlJc w:val="right"/>
      <w:pPr>
        <w:ind w:left="4735" w:hanging="180"/>
      </w:pPr>
    </w:lvl>
    <w:lvl w:ilvl="6" w:tplc="0408000F" w:tentative="1">
      <w:start w:val="1"/>
      <w:numFmt w:val="decimal"/>
      <w:lvlText w:val="%7."/>
      <w:lvlJc w:val="left"/>
      <w:pPr>
        <w:ind w:left="5455" w:hanging="360"/>
      </w:pPr>
    </w:lvl>
    <w:lvl w:ilvl="7" w:tplc="04080019" w:tentative="1">
      <w:start w:val="1"/>
      <w:numFmt w:val="lowerLetter"/>
      <w:lvlText w:val="%8."/>
      <w:lvlJc w:val="left"/>
      <w:pPr>
        <w:ind w:left="6175" w:hanging="360"/>
      </w:pPr>
    </w:lvl>
    <w:lvl w:ilvl="8" w:tplc="0408001B" w:tentative="1">
      <w:start w:val="1"/>
      <w:numFmt w:val="lowerRoman"/>
      <w:lvlText w:val="%9."/>
      <w:lvlJc w:val="right"/>
      <w:pPr>
        <w:ind w:left="6895" w:hanging="180"/>
      </w:pPr>
    </w:lvl>
  </w:abstractNum>
  <w:abstractNum w:abstractNumId="16" w15:restartNumberingAfterBreak="0">
    <w:nsid w:val="32FF2F04"/>
    <w:multiLevelType w:val="hybridMultilevel"/>
    <w:tmpl w:val="875C48B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17C73"/>
    <w:multiLevelType w:val="hybridMultilevel"/>
    <w:tmpl w:val="29448C86"/>
    <w:lvl w:ilvl="0" w:tplc="645470C6">
      <w:start w:val="1"/>
      <w:numFmt w:val="decimal"/>
      <w:pStyle w:val="Style1"/>
      <w:lvlText w:val="%1.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391A0D"/>
    <w:multiLevelType w:val="hybridMultilevel"/>
    <w:tmpl w:val="D362059A"/>
    <w:lvl w:ilvl="0" w:tplc="0409000F">
      <w:start w:val="1"/>
      <w:numFmt w:val="decimal"/>
      <w:lvlText w:val="%1."/>
      <w:lvlJc w:val="left"/>
      <w:pPr>
        <w:ind w:left="426" w:hanging="360"/>
      </w:pPr>
    </w:lvl>
    <w:lvl w:ilvl="1" w:tplc="04080019">
      <w:start w:val="1"/>
      <w:numFmt w:val="lowerLetter"/>
      <w:lvlText w:val="%2."/>
      <w:lvlJc w:val="left"/>
      <w:pPr>
        <w:ind w:left="1506" w:hanging="360"/>
      </w:pPr>
    </w:lvl>
    <w:lvl w:ilvl="2" w:tplc="0408001B">
      <w:start w:val="1"/>
      <w:numFmt w:val="lowerRoman"/>
      <w:lvlText w:val="%3."/>
      <w:lvlJc w:val="right"/>
      <w:pPr>
        <w:ind w:left="2226" w:hanging="180"/>
      </w:pPr>
    </w:lvl>
    <w:lvl w:ilvl="3" w:tplc="0408000F">
      <w:start w:val="1"/>
      <w:numFmt w:val="decimal"/>
      <w:lvlText w:val="%4."/>
      <w:lvlJc w:val="left"/>
      <w:pPr>
        <w:ind w:left="2946" w:hanging="360"/>
      </w:pPr>
    </w:lvl>
    <w:lvl w:ilvl="4" w:tplc="04080019">
      <w:start w:val="1"/>
      <w:numFmt w:val="lowerLetter"/>
      <w:lvlText w:val="%5."/>
      <w:lvlJc w:val="left"/>
      <w:pPr>
        <w:ind w:left="3666" w:hanging="360"/>
      </w:pPr>
    </w:lvl>
    <w:lvl w:ilvl="5" w:tplc="0408001B">
      <w:start w:val="1"/>
      <w:numFmt w:val="lowerRoman"/>
      <w:lvlText w:val="%6."/>
      <w:lvlJc w:val="right"/>
      <w:pPr>
        <w:ind w:left="4386" w:hanging="180"/>
      </w:pPr>
    </w:lvl>
    <w:lvl w:ilvl="6" w:tplc="0408000F">
      <w:start w:val="1"/>
      <w:numFmt w:val="decimal"/>
      <w:lvlText w:val="%7."/>
      <w:lvlJc w:val="left"/>
      <w:pPr>
        <w:ind w:left="5106" w:hanging="360"/>
      </w:pPr>
    </w:lvl>
    <w:lvl w:ilvl="7" w:tplc="04080019">
      <w:start w:val="1"/>
      <w:numFmt w:val="lowerLetter"/>
      <w:lvlText w:val="%8."/>
      <w:lvlJc w:val="left"/>
      <w:pPr>
        <w:ind w:left="5826" w:hanging="360"/>
      </w:pPr>
    </w:lvl>
    <w:lvl w:ilvl="8" w:tplc="0408001B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AC4225D"/>
    <w:multiLevelType w:val="hybridMultilevel"/>
    <w:tmpl w:val="D362059A"/>
    <w:lvl w:ilvl="0" w:tplc="0409000F">
      <w:start w:val="1"/>
      <w:numFmt w:val="decimal"/>
      <w:lvlText w:val="%1."/>
      <w:lvlJc w:val="left"/>
      <w:pPr>
        <w:ind w:left="426" w:hanging="360"/>
      </w:pPr>
    </w:lvl>
    <w:lvl w:ilvl="1" w:tplc="04080019">
      <w:start w:val="1"/>
      <w:numFmt w:val="lowerLetter"/>
      <w:lvlText w:val="%2."/>
      <w:lvlJc w:val="left"/>
      <w:pPr>
        <w:ind w:left="1506" w:hanging="360"/>
      </w:pPr>
    </w:lvl>
    <w:lvl w:ilvl="2" w:tplc="0408001B">
      <w:start w:val="1"/>
      <w:numFmt w:val="lowerRoman"/>
      <w:lvlText w:val="%3."/>
      <w:lvlJc w:val="right"/>
      <w:pPr>
        <w:ind w:left="2226" w:hanging="180"/>
      </w:pPr>
    </w:lvl>
    <w:lvl w:ilvl="3" w:tplc="0408000F">
      <w:start w:val="1"/>
      <w:numFmt w:val="decimal"/>
      <w:lvlText w:val="%4."/>
      <w:lvlJc w:val="left"/>
      <w:pPr>
        <w:ind w:left="2946" w:hanging="360"/>
      </w:pPr>
    </w:lvl>
    <w:lvl w:ilvl="4" w:tplc="04080019">
      <w:start w:val="1"/>
      <w:numFmt w:val="lowerLetter"/>
      <w:lvlText w:val="%5."/>
      <w:lvlJc w:val="left"/>
      <w:pPr>
        <w:ind w:left="3666" w:hanging="360"/>
      </w:pPr>
    </w:lvl>
    <w:lvl w:ilvl="5" w:tplc="0408001B">
      <w:start w:val="1"/>
      <w:numFmt w:val="lowerRoman"/>
      <w:lvlText w:val="%6."/>
      <w:lvlJc w:val="right"/>
      <w:pPr>
        <w:ind w:left="4386" w:hanging="180"/>
      </w:pPr>
    </w:lvl>
    <w:lvl w:ilvl="6" w:tplc="0408000F">
      <w:start w:val="1"/>
      <w:numFmt w:val="decimal"/>
      <w:lvlText w:val="%7."/>
      <w:lvlJc w:val="left"/>
      <w:pPr>
        <w:ind w:left="5106" w:hanging="360"/>
      </w:pPr>
    </w:lvl>
    <w:lvl w:ilvl="7" w:tplc="04080019">
      <w:start w:val="1"/>
      <w:numFmt w:val="lowerLetter"/>
      <w:lvlText w:val="%8."/>
      <w:lvlJc w:val="left"/>
      <w:pPr>
        <w:ind w:left="5826" w:hanging="360"/>
      </w:pPr>
    </w:lvl>
    <w:lvl w:ilvl="8" w:tplc="0408001B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3E032A85"/>
    <w:multiLevelType w:val="hybridMultilevel"/>
    <w:tmpl w:val="875C48B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D71B7C"/>
    <w:multiLevelType w:val="hybridMultilevel"/>
    <w:tmpl w:val="AC26D7F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C11C77"/>
    <w:multiLevelType w:val="hybridMultilevel"/>
    <w:tmpl w:val="AC26D7F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751E21"/>
    <w:multiLevelType w:val="hybridMultilevel"/>
    <w:tmpl w:val="D362059A"/>
    <w:lvl w:ilvl="0" w:tplc="0409000F">
      <w:start w:val="1"/>
      <w:numFmt w:val="decimal"/>
      <w:lvlText w:val="%1."/>
      <w:lvlJc w:val="left"/>
      <w:pPr>
        <w:ind w:left="426" w:hanging="360"/>
      </w:pPr>
    </w:lvl>
    <w:lvl w:ilvl="1" w:tplc="04080019">
      <w:start w:val="1"/>
      <w:numFmt w:val="lowerLetter"/>
      <w:lvlText w:val="%2."/>
      <w:lvlJc w:val="left"/>
      <w:pPr>
        <w:ind w:left="1506" w:hanging="360"/>
      </w:pPr>
    </w:lvl>
    <w:lvl w:ilvl="2" w:tplc="0408001B">
      <w:start w:val="1"/>
      <w:numFmt w:val="lowerRoman"/>
      <w:lvlText w:val="%3."/>
      <w:lvlJc w:val="right"/>
      <w:pPr>
        <w:ind w:left="2226" w:hanging="180"/>
      </w:pPr>
    </w:lvl>
    <w:lvl w:ilvl="3" w:tplc="0408000F">
      <w:start w:val="1"/>
      <w:numFmt w:val="decimal"/>
      <w:lvlText w:val="%4."/>
      <w:lvlJc w:val="left"/>
      <w:pPr>
        <w:ind w:left="2946" w:hanging="360"/>
      </w:pPr>
    </w:lvl>
    <w:lvl w:ilvl="4" w:tplc="04080019">
      <w:start w:val="1"/>
      <w:numFmt w:val="lowerLetter"/>
      <w:lvlText w:val="%5."/>
      <w:lvlJc w:val="left"/>
      <w:pPr>
        <w:ind w:left="3666" w:hanging="360"/>
      </w:pPr>
    </w:lvl>
    <w:lvl w:ilvl="5" w:tplc="0408001B">
      <w:start w:val="1"/>
      <w:numFmt w:val="lowerRoman"/>
      <w:lvlText w:val="%6."/>
      <w:lvlJc w:val="right"/>
      <w:pPr>
        <w:ind w:left="4386" w:hanging="180"/>
      </w:pPr>
    </w:lvl>
    <w:lvl w:ilvl="6" w:tplc="0408000F">
      <w:start w:val="1"/>
      <w:numFmt w:val="decimal"/>
      <w:lvlText w:val="%7."/>
      <w:lvlJc w:val="left"/>
      <w:pPr>
        <w:ind w:left="5106" w:hanging="360"/>
      </w:pPr>
    </w:lvl>
    <w:lvl w:ilvl="7" w:tplc="04080019">
      <w:start w:val="1"/>
      <w:numFmt w:val="lowerLetter"/>
      <w:lvlText w:val="%8."/>
      <w:lvlJc w:val="left"/>
      <w:pPr>
        <w:ind w:left="5826" w:hanging="360"/>
      </w:pPr>
    </w:lvl>
    <w:lvl w:ilvl="8" w:tplc="0408001B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5108761A"/>
    <w:multiLevelType w:val="hybridMultilevel"/>
    <w:tmpl w:val="921E1EB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9A372E"/>
    <w:multiLevelType w:val="hybridMultilevel"/>
    <w:tmpl w:val="875C48B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F20846"/>
    <w:multiLevelType w:val="hybridMultilevel"/>
    <w:tmpl w:val="A70A9F4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821AF1"/>
    <w:multiLevelType w:val="hybridMultilevel"/>
    <w:tmpl w:val="216A59AA"/>
    <w:lvl w:ilvl="0" w:tplc="12E4248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7E2669"/>
    <w:multiLevelType w:val="hybridMultilevel"/>
    <w:tmpl w:val="49C69E9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E54EAF"/>
    <w:multiLevelType w:val="hybridMultilevel"/>
    <w:tmpl w:val="5772376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FB7B28"/>
    <w:multiLevelType w:val="multilevel"/>
    <w:tmpl w:val="25E29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pStyle w:val="a0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2282CE0"/>
    <w:multiLevelType w:val="hybridMultilevel"/>
    <w:tmpl w:val="8544EFE6"/>
    <w:lvl w:ilvl="0" w:tplc="0409000F">
      <w:start w:val="1"/>
      <w:numFmt w:val="decimal"/>
      <w:lvlText w:val="%1."/>
      <w:lvlJc w:val="left"/>
      <w:pPr>
        <w:ind w:left="426" w:hanging="360"/>
      </w:pPr>
    </w:lvl>
    <w:lvl w:ilvl="1" w:tplc="04080019">
      <w:start w:val="1"/>
      <w:numFmt w:val="lowerLetter"/>
      <w:lvlText w:val="%2."/>
      <w:lvlJc w:val="left"/>
      <w:pPr>
        <w:ind w:left="1506" w:hanging="360"/>
      </w:pPr>
    </w:lvl>
    <w:lvl w:ilvl="2" w:tplc="0408001B">
      <w:start w:val="1"/>
      <w:numFmt w:val="lowerRoman"/>
      <w:lvlText w:val="%3."/>
      <w:lvlJc w:val="right"/>
      <w:pPr>
        <w:ind w:left="2226" w:hanging="180"/>
      </w:pPr>
    </w:lvl>
    <w:lvl w:ilvl="3" w:tplc="0408000F">
      <w:start w:val="1"/>
      <w:numFmt w:val="decimal"/>
      <w:lvlText w:val="%4."/>
      <w:lvlJc w:val="left"/>
      <w:pPr>
        <w:ind w:left="2946" w:hanging="360"/>
      </w:pPr>
    </w:lvl>
    <w:lvl w:ilvl="4" w:tplc="04080019">
      <w:start w:val="1"/>
      <w:numFmt w:val="lowerLetter"/>
      <w:lvlText w:val="%5."/>
      <w:lvlJc w:val="left"/>
      <w:pPr>
        <w:ind w:left="3666" w:hanging="360"/>
      </w:pPr>
    </w:lvl>
    <w:lvl w:ilvl="5" w:tplc="0408001B">
      <w:start w:val="1"/>
      <w:numFmt w:val="lowerRoman"/>
      <w:lvlText w:val="%6."/>
      <w:lvlJc w:val="right"/>
      <w:pPr>
        <w:ind w:left="4386" w:hanging="180"/>
      </w:pPr>
    </w:lvl>
    <w:lvl w:ilvl="6" w:tplc="0408000F">
      <w:start w:val="1"/>
      <w:numFmt w:val="decimal"/>
      <w:lvlText w:val="%7."/>
      <w:lvlJc w:val="left"/>
      <w:pPr>
        <w:ind w:left="5106" w:hanging="360"/>
      </w:pPr>
    </w:lvl>
    <w:lvl w:ilvl="7" w:tplc="04080019">
      <w:start w:val="1"/>
      <w:numFmt w:val="lowerLetter"/>
      <w:lvlText w:val="%8."/>
      <w:lvlJc w:val="left"/>
      <w:pPr>
        <w:ind w:left="5826" w:hanging="360"/>
      </w:pPr>
    </w:lvl>
    <w:lvl w:ilvl="8" w:tplc="0408001B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7B7680E"/>
    <w:multiLevelType w:val="hybridMultilevel"/>
    <w:tmpl w:val="7F9AC65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2C51CE"/>
    <w:multiLevelType w:val="hybridMultilevel"/>
    <w:tmpl w:val="528429F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532552"/>
    <w:multiLevelType w:val="hybridMultilevel"/>
    <w:tmpl w:val="E70C4E4A"/>
    <w:lvl w:ilvl="0" w:tplc="BC2A19C4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14" w:hanging="360"/>
      </w:pPr>
    </w:lvl>
    <w:lvl w:ilvl="2" w:tplc="0408001B" w:tentative="1">
      <w:start w:val="1"/>
      <w:numFmt w:val="lowerRoman"/>
      <w:lvlText w:val="%3."/>
      <w:lvlJc w:val="right"/>
      <w:pPr>
        <w:ind w:left="1734" w:hanging="180"/>
      </w:pPr>
    </w:lvl>
    <w:lvl w:ilvl="3" w:tplc="0408000F" w:tentative="1">
      <w:start w:val="1"/>
      <w:numFmt w:val="decimal"/>
      <w:lvlText w:val="%4."/>
      <w:lvlJc w:val="left"/>
      <w:pPr>
        <w:ind w:left="2454" w:hanging="360"/>
      </w:pPr>
    </w:lvl>
    <w:lvl w:ilvl="4" w:tplc="04080019" w:tentative="1">
      <w:start w:val="1"/>
      <w:numFmt w:val="lowerLetter"/>
      <w:lvlText w:val="%5."/>
      <w:lvlJc w:val="left"/>
      <w:pPr>
        <w:ind w:left="3174" w:hanging="360"/>
      </w:pPr>
    </w:lvl>
    <w:lvl w:ilvl="5" w:tplc="0408001B" w:tentative="1">
      <w:start w:val="1"/>
      <w:numFmt w:val="lowerRoman"/>
      <w:lvlText w:val="%6."/>
      <w:lvlJc w:val="right"/>
      <w:pPr>
        <w:ind w:left="3894" w:hanging="180"/>
      </w:pPr>
    </w:lvl>
    <w:lvl w:ilvl="6" w:tplc="0408000F" w:tentative="1">
      <w:start w:val="1"/>
      <w:numFmt w:val="decimal"/>
      <w:lvlText w:val="%7."/>
      <w:lvlJc w:val="left"/>
      <w:pPr>
        <w:ind w:left="4614" w:hanging="360"/>
      </w:pPr>
    </w:lvl>
    <w:lvl w:ilvl="7" w:tplc="04080019" w:tentative="1">
      <w:start w:val="1"/>
      <w:numFmt w:val="lowerLetter"/>
      <w:lvlText w:val="%8."/>
      <w:lvlJc w:val="left"/>
      <w:pPr>
        <w:ind w:left="5334" w:hanging="360"/>
      </w:pPr>
    </w:lvl>
    <w:lvl w:ilvl="8" w:tplc="0408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5" w15:restartNumberingAfterBreak="0">
    <w:nsid w:val="7A665CD0"/>
    <w:multiLevelType w:val="hybridMultilevel"/>
    <w:tmpl w:val="D362059A"/>
    <w:lvl w:ilvl="0" w:tplc="0409000F">
      <w:start w:val="1"/>
      <w:numFmt w:val="decimal"/>
      <w:lvlText w:val="%1."/>
      <w:lvlJc w:val="left"/>
      <w:pPr>
        <w:ind w:left="426" w:hanging="360"/>
      </w:pPr>
    </w:lvl>
    <w:lvl w:ilvl="1" w:tplc="04080019">
      <w:start w:val="1"/>
      <w:numFmt w:val="lowerLetter"/>
      <w:lvlText w:val="%2."/>
      <w:lvlJc w:val="left"/>
      <w:pPr>
        <w:ind w:left="1506" w:hanging="360"/>
      </w:pPr>
    </w:lvl>
    <w:lvl w:ilvl="2" w:tplc="0408001B">
      <w:start w:val="1"/>
      <w:numFmt w:val="lowerRoman"/>
      <w:lvlText w:val="%3."/>
      <w:lvlJc w:val="right"/>
      <w:pPr>
        <w:ind w:left="2226" w:hanging="180"/>
      </w:pPr>
    </w:lvl>
    <w:lvl w:ilvl="3" w:tplc="0408000F">
      <w:start w:val="1"/>
      <w:numFmt w:val="decimal"/>
      <w:lvlText w:val="%4."/>
      <w:lvlJc w:val="left"/>
      <w:pPr>
        <w:ind w:left="2946" w:hanging="360"/>
      </w:pPr>
    </w:lvl>
    <w:lvl w:ilvl="4" w:tplc="04080019">
      <w:start w:val="1"/>
      <w:numFmt w:val="lowerLetter"/>
      <w:lvlText w:val="%5."/>
      <w:lvlJc w:val="left"/>
      <w:pPr>
        <w:ind w:left="3666" w:hanging="360"/>
      </w:pPr>
    </w:lvl>
    <w:lvl w:ilvl="5" w:tplc="0408001B">
      <w:start w:val="1"/>
      <w:numFmt w:val="lowerRoman"/>
      <w:lvlText w:val="%6."/>
      <w:lvlJc w:val="right"/>
      <w:pPr>
        <w:ind w:left="4386" w:hanging="180"/>
      </w:pPr>
    </w:lvl>
    <w:lvl w:ilvl="6" w:tplc="0408000F">
      <w:start w:val="1"/>
      <w:numFmt w:val="decimal"/>
      <w:lvlText w:val="%7."/>
      <w:lvlJc w:val="left"/>
      <w:pPr>
        <w:ind w:left="5106" w:hanging="360"/>
      </w:pPr>
    </w:lvl>
    <w:lvl w:ilvl="7" w:tplc="04080019">
      <w:start w:val="1"/>
      <w:numFmt w:val="lowerLetter"/>
      <w:lvlText w:val="%8."/>
      <w:lvlJc w:val="left"/>
      <w:pPr>
        <w:ind w:left="5826" w:hanging="360"/>
      </w:pPr>
    </w:lvl>
    <w:lvl w:ilvl="8" w:tplc="0408001B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31"/>
  </w:num>
  <w:num w:numId="6">
    <w:abstractNumId w:val="21"/>
  </w:num>
  <w:num w:numId="7">
    <w:abstractNumId w:val="34"/>
  </w:num>
  <w:num w:numId="8">
    <w:abstractNumId w:val="27"/>
  </w:num>
  <w:num w:numId="9">
    <w:abstractNumId w:val="13"/>
  </w:num>
  <w:num w:numId="10">
    <w:abstractNumId w:val="18"/>
  </w:num>
  <w:num w:numId="11">
    <w:abstractNumId w:val="23"/>
  </w:num>
  <w:num w:numId="12">
    <w:abstractNumId w:val="3"/>
  </w:num>
  <w:num w:numId="13">
    <w:abstractNumId w:val="10"/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</w:num>
  <w:num w:numId="16">
    <w:abstractNumId w:val="20"/>
  </w:num>
  <w:num w:numId="17">
    <w:abstractNumId w:val="29"/>
  </w:num>
  <w:num w:numId="18">
    <w:abstractNumId w:val="1"/>
  </w:num>
  <w:num w:numId="19">
    <w:abstractNumId w:val="33"/>
  </w:num>
  <w:num w:numId="20">
    <w:abstractNumId w:val="22"/>
  </w:num>
  <w:num w:numId="21">
    <w:abstractNumId w:val="19"/>
  </w:num>
  <w:num w:numId="22">
    <w:abstractNumId w:val="35"/>
  </w:num>
  <w:num w:numId="23">
    <w:abstractNumId w:val="9"/>
  </w:num>
  <w:num w:numId="24">
    <w:abstractNumId w:val="2"/>
  </w:num>
  <w:num w:numId="25">
    <w:abstractNumId w:val="24"/>
  </w:num>
  <w:num w:numId="26">
    <w:abstractNumId w:val="6"/>
  </w:num>
  <w:num w:numId="27">
    <w:abstractNumId w:val="16"/>
  </w:num>
  <w:num w:numId="28">
    <w:abstractNumId w:val="15"/>
  </w:num>
  <w:num w:numId="29">
    <w:abstractNumId w:val="28"/>
  </w:num>
  <w:num w:numId="30">
    <w:abstractNumId w:val="8"/>
  </w:num>
  <w:num w:numId="31">
    <w:abstractNumId w:val="11"/>
  </w:num>
  <w:num w:numId="32">
    <w:abstractNumId w:val="32"/>
  </w:num>
  <w:num w:numId="33">
    <w:abstractNumId w:val="5"/>
  </w:num>
  <w:num w:numId="34">
    <w:abstractNumId w:val="7"/>
  </w:num>
  <w:num w:numId="35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DC1NLewsDQxMjNT0lEKTi0uzszPAykwrQUAvy6NSiwAAAA="/>
  </w:docVars>
  <w:rsids>
    <w:rsidRoot w:val="0016434E"/>
    <w:rsid w:val="0000144C"/>
    <w:rsid w:val="0000173C"/>
    <w:rsid w:val="00001916"/>
    <w:rsid w:val="000021B3"/>
    <w:rsid w:val="00002D9D"/>
    <w:rsid w:val="0000364D"/>
    <w:rsid w:val="00003910"/>
    <w:rsid w:val="00004943"/>
    <w:rsid w:val="00004A8D"/>
    <w:rsid w:val="00004E4C"/>
    <w:rsid w:val="00005127"/>
    <w:rsid w:val="0000520B"/>
    <w:rsid w:val="0000527E"/>
    <w:rsid w:val="0000529D"/>
    <w:rsid w:val="00005634"/>
    <w:rsid w:val="00005FE5"/>
    <w:rsid w:val="0000617B"/>
    <w:rsid w:val="00006476"/>
    <w:rsid w:val="00006F89"/>
    <w:rsid w:val="0000717C"/>
    <w:rsid w:val="00010B40"/>
    <w:rsid w:val="00010F78"/>
    <w:rsid w:val="00011A8A"/>
    <w:rsid w:val="000124A3"/>
    <w:rsid w:val="00012611"/>
    <w:rsid w:val="000132E8"/>
    <w:rsid w:val="00013717"/>
    <w:rsid w:val="0001407C"/>
    <w:rsid w:val="000140B3"/>
    <w:rsid w:val="0001429B"/>
    <w:rsid w:val="00015050"/>
    <w:rsid w:val="000152A4"/>
    <w:rsid w:val="00015593"/>
    <w:rsid w:val="00015BFF"/>
    <w:rsid w:val="00015D19"/>
    <w:rsid w:val="00015E8E"/>
    <w:rsid w:val="0001607F"/>
    <w:rsid w:val="00016844"/>
    <w:rsid w:val="00016A05"/>
    <w:rsid w:val="00016B61"/>
    <w:rsid w:val="00017EBC"/>
    <w:rsid w:val="00021625"/>
    <w:rsid w:val="0002184F"/>
    <w:rsid w:val="00021B89"/>
    <w:rsid w:val="00022B0C"/>
    <w:rsid w:val="00022DF5"/>
    <w:rsid w:val="00023159"/>
    <w:rsid w:val="0002371D"/>
    <w:rsid w:val="00024841"/>
    <w:rsid w:val="00024BA6"/>
    <w:rsid w:val="00025175"/>
    <w:rsid w:val="00025B0F"/>
    <w:rsid w:val="00025E4B"/>
    <w:rsid w:val="00025F73"/>
    <w:rsid w:val="00026351"/>
    <w:rsid w:val="000269F7"/>
    <w:rsid w:val="00026F0F"/>
    <w:rsid w:val="000270BD"/>
    <w:rsid w:val="0002712A"/>
    <w:rsid w:val="00027257"/>
    <w:rsid w:val="00027D64"/>
    <w:rsid w:val="00027F3A"/>
    <w:rsid w:val="000303D8"/>
    <w:rsid w:val="00030F74"/>
    <w:rsid w:val="000310AE"/>
    <w:rsid w:val="000311BC"/>
    <w:rsid w:val="000315B6"/>
    <w:rsid w:val="000321E1"/>
    <w:rsid w:val="00032A7F"/>
    <w:rsid w:val="00032C73"/>
    <w:rsid w:val="00033F5B"/>
    <w:rsid w:val="000340D4"/>
    <w:rsid w:val="00034111"/>
    <w:rsid w:val="000345C8"/>
    <w:rsid w:val="00034D47"/>
    <w:rsid w:val="000356A4"/>
    <w:rsid w:val="000364F2"/>
    <w:rsid w:val="00036EB8"/>
    <w:rsid w:val="00037304"/>
    <w:rsid w:val="00037B0B"/>
    <w:rsid w:val="00040B04"/>
    <w:rsid w:val="00040EA6"/>
    <w:rsid w:val="0004137C"/>
    <w:rsid w:val="00041FA3"/>
    <w:rsid w:val="000423B4"/>
    <w:rsid w:val="0004263E"/>
    <w:rsid w:val="000427F2"/>
    <w:rsid w:val="00042984"/>
    <w:rsid w:val="00042B5B"/>
    <w:rsid w:val="00044BF5"/>
    <w:rsid w:val="0004577B"/>
    <w:rsid w:val="00045DB3"/>
    <w:rsid w:val="00045E4F"/>
    <w:rsid w:val="00046AD4"/>
    <w:rsid w:val="000472F3"/>
    <w:rsid w:val="0004736F"/>
    <w:rsid w:val="000478E9"/>
    <w:rsid w:val="00047A4C"/>
    <w:rsid w:val="00047DB2"/>
    <w:rsid w:val="000503DD"/>
    <w:rsid w:val="0005043D"/>
    <w:rsid w:val="0005079F"/>
    <w:rsid w:val="00050E51"/>
    <w:rsid w:val="0005141D"/>
    <w:rsid w:val="00051622"/>
    <w:rsid w:val="000519C4"/>
    <w:rsid w:val="00051C4A"/>
    <w:rsid w:val="000521F2"/>
    <w:rsid w:val="00052229"/>
    <w:rsid w:val="00052283"/>
    <w:rsid w:val="00052902"/>
    <w:rsid w:val="00053CBB"/>
    <w:rsid w:val="00054250"/>
    <w:rsid w:val="00054341"/>
    <w:rsid w:val="000545D7"/>
    <w:rsid w:val="000546F7"/>
    <w:rsid w:val="0005505D"/>
    <w:rsid w:val="000553B8"/>
    <w:rsid w:val="000554AC"/>
    <w:rsid w:val="00055648"/>
    <w:rsid w:val="0005603A"/>
    <w:rsid w:val="00056690"/>
    <w:rsid w:val="00056BE1"/>
    <w:rsid w:val="00057732"/>
    <w:rsid w:val="000604A8"/>
    <w:rsid w:val="00060E1D"/>
    <w:rsid w:val="00061B2A"/>
    <w:rsid w:val="000620FC"/>
    <w:rsid w:val="000626EC"/>
    <w:rsid w:val="0006354A"/>
    <w:rsid w:val="000642BB"/>
    <w:rsid w:val="00064DAF"/>
    <w:rsid w:val="00065694"/>
    <w:rsid w:val="00065996"/>
    <w:rsid w:val="00065F77"/>
    <w:rsid w:val="000668A0"/>
    <w:rsid w:val="00066F08"/>
    <w:rsid w:val="00067891"/>
    <w:rsid w:val="00067A59"/>
    <w:rsid w:val="0007090B"/>
    <w:rsid w:val="00070C76"/>
    <w:rsid w:val="00070D20"/>
    <w:rsid w:val="000710EB"/>
    <w:rsid w:val="0007117E"/>
    <w:rsid w:val="000714DE"/>
    <w:rsid w:val="00071824"/>
    <w:rsid w:val="00071827"/>
    <w:rsid w:val="00071F82"/>
    <w:rsid w:val="00073918"/>
    <w:rsid w:val="00074613"/>
    <w:rsid w:val="00074ABD"/>
    <w:rsid w:val="00074E52"/>
    <w:rsid w:val="00075007"/>
    <w:rsid w:val="00075CC7"/>
    <w:rsid w:val="000800D6"/>
    <w:rsid w:val="000814D2"/>
    <w:rsid w:val="00081571"/>
    <w:rsid w:val="00081ADE"/>
    <w:rsid w:val="00081DC6"/>
    <w:rsid w:val="0008272B"/>
    <w:rsid w:val="00082C8D"/>
    <w:rsid w:val="00083058"/>
    <w:rsid w:val="000833F9"/>
    <w:rsid w:val="00083832"/>
    <w:rsid w:val="00083A1D"/>
    <w:rsid w:val="00083E76"/>
    <w:rsid w:val="000843DE"/>
    <w:rsid w:val="00084AF5"/>
    <w:rsid w:val="00084B9F"/>
    <w:rsid w:val="000856A8"/>
    <w:rsid w:val="00085A4D"/>
    <w:rsid w:val="00085B74"/>
    <w:rsid w:val="00085ED1"/>
    <w:rsid w:val="000860A5"/>
    <w:rsid w:val="0008655A"/>
    <w:rsid w:val="00087A7A"/>
    <w:rsid w:val="00087DD4"/>
    <w:rsid w:val="000921F4"/>
    <w:rsid w:val="00093298"/>
    <w:rsid w:val="0009353E"/>
    <w:rsid w:val="0009433E"/>
    <w:rsid w:val="000949D1"/>
    <w:rsid w:val="00095046"/>
    <w:rsid w:val="0009505B"/>
    <w:rsid w:val="0009587B"/>
    <w:rsid w:val="00095A36"/>
    <w:rsid w:val="0009660E"/>
    <w:rsid w:val="000966D0"/>
    <w:rsid w:val="00096CBD"/>
    <w:rsid w:val="00097E09"/>
    <w:rsid w:val="000A0C5B"/>
    <w:rsid w:val="000A1798"/>
    <w:rsid w:val="000A1B0C"/>
    <w:rsid w:val="000A21B1"/>
    <w:rsid w:val="000A2A94"/>
    <w:rsid w:val="000A5313"/>
    <w:rsid w:val="000A604F"/>
    <w:rsid w:val="000A6097"/>
    <w:rsid w:val="000A6745"/>
    <w:rsid w:val="000A709C"/>
    <w:rsid w:val="000A76AD"/>
    <w:rsid w:val="000B09DC"/>
    <w:rsid w:val="000B1835"/>
    <w:rsid w:val="000B1BF9"/>
    <w:rsid w:val="000B299F"/>
    <w:rsid w:val="000B2DBE"/>
    <w:rsid w:val="000B2E95"/>
    <w:rsid w:val="000B2EDD"/>
    <w:rsid w:val="000B38EF"/>
    <w:rsid w:val="000B3E9E"/>
    <w:rsid w:val="000B425C"/>
    <w:rsid w:val="000B4AFD"/>
    <w:rsid w:val="000B6B63"/>
    <w:rsid w:val="000B6B91"/>
    <w:rsid w:val="000B6EA6"/>
    <w:rsid w:val="000B7588"/>
    <w:rsid w:val="000C01D1"/>
    <w:rsid w:val="000C065F"/>
    <w:rsid w:val="000C0681"/>
    <w:rsid w:val="000C131C"/>
    <w:rsid w:val="000C1D08"/>
    <w:rsid w:val="000C1E7F"/>
    <w:rsid w:val="000C229C"/>
    <w:rsid w:val="000C264F"/>
    <w:rsid w:val="000C2F14"/>
    <w:rsid w:val="000C3B26"/>
    <w:rsid w:val="000C40B8"/>
    <w:rsid w:val="000C61C8"/>
    <w:rsid w:val="000C6684"/>
    <w:rsid w:val="000C6F83"/>
    <w:rsid w:val="000C7217"/>
    <w:rsid w:val="000C7611"/>
    <w:rsid w:val="000C7B6E"/>
    <w:rsid w:val="000D0370"/>
    <w:rsid w:val="000D0903"/>
    <w:rsid w:val="000D10B7"/>
    <w:rsid w:val="000D11FA"/>
    <w:rsid w:val="000D13AD"/>
    <w:rsid w:val="000D1BFE"/>
    <w:rsid w:val="000D1DB0"/>
    <w:rsid w:val="000D2424"/>
    <w:rsid w:val="000D2D49"/>
    <w:rsid w:val="000D2EE6"/>
    <w:rsid w:val="000D35AD"/>
    <w:rsid w:val="000D38DF"/>
    <w:rsid w:val="000D3BA9"/>
    <w:rsid w:val="000D3D10"/>
    <w:rsid w:val="000D459C"/>
    <w:rsid w:val="000D49AD"/>
    <w:rsid w:val="000D5063"/>
    <w:rsid w:val="000D5889"/>
    <w:rsid w:val="000D6EAF"/>
    <w:rsid w:val="000D6F23"/>
    <w:rsid w:val="000D7308"/>
    <w:rsid w:val="000D739A"/>
    <w:rsid w:val="000D7837"/>
    <w:rsid w:val="000D79EB"/>
    <w:rsid w:val="000D7B26"/>
    <w:rsid w:val="000E0314"/>
    <w:rsid w:val="000E0DC4"/>
    <w:rsid w:val="000E249D"/>
    <w:rsid w:val="000E5344"/>
    <w:rsid w:val="000E55A0"/>
    <w:rsid w:val="000E5817"/>
    <w:rsid w:val="000E5DF1"/>
    <w:rsid w:val="000E5FFA"/>
    <w:rsid w:val="000E6223"/>
    <w:rsid w:val="000E6846"/>
    <w:rsid w:val="000E6A4A"/>
    <w:rsid w:val="000E6E02"/>
    <w:rsid w:val="000E7355"/>
    <w:rsid w:val="000E7FAF"/>
    <w:rsid w:val="000F0058"/>
    <w:rsid w:val="000F0F06"/>
    <w:rsid w:val="000F1250"/>
    <w:rsid w:val="000F1475"/>
    <w:rsid w:val="000F14C5"/>
    <w:rsid w:val="000F2345"/>
    <w:rsid w:val="000F2911"/>
    <w:rsid w:val="000F3875"/>
    <w:rsid w:val="000F4B40"/>
    <w:rsid w:val="000F4D14"/>
    <w:rsid w:val="000F508A"/>
    <w:rsid w:val="000F530D"/>
    <w:rsid w:val="000F58F6"/>
    <w:rsid w:val="000F5988"/>
    <w:rsid w:val="000F5DBD"/>
    <w:rsid w:val="000F6493"/>
    <w:rsid w:val="000F65E2"/>
    <w:rsid w:val="000F6D3B"/>
    <w:rsid w:val="000F7174"/>
    <w:rsid w:val="000F7507"/>
    <w:rsid w:val="000F7DBA"/>
    <w:rsid w:val="00100574"/>
    <w:rsid w:val="00100F46"/>
    <w:rsid w:val="00101543"/>
    <w:rsid w:val="00103732"/>
    <w:rsid w:val="001047D1"/>
    <w:rsid w:val="00104B8C"/>
    <w:rsid w:val="00104D51"/>
    <w:rsid w:val="001053E2"/>
    <w:rsid w:val="0010545D"/>
    <w:rsid w:val="001054D4"/>
    <w:rsid w:val="0010599A"/>
    <w:rsid w:val="0010670B"/>
    <w:rsid w:val="00106890"/>
    <w:rsid w:val="00107121"/>
    <w:rsid w:val="001075D2"/>
    <w:rsid w:val="0010764A"/>
    <w:rsid w:val="00107DD7"/>
    <w:rsid w:val="001107E6"/>
    <w:rsid w:val="00110DEC"/>
    <w:rsid w:val="00111A5B"/>
    <w:rsid w:val="001123DE"/>
    <w:rsid w:val="00112AD3"/>
    <w:rsid w:val="0011325B"/>
    <w:rsid w:val="001137D6"/>
    <w:rsid w:val="00113804"/>
    <w:rsid w:val="00113BC5"/>
    <w:rsid w:val="00114A9C"/>
    <w:rsid w:val="00114C40"/>
    <w:rsid w:val="001151F6"/>
    <w:rsid w:val="001152AF"/>
    <w:rsid w:val="0011561A"/>
    <w:rsid w:val="00117C2E"/>
    <w:rsid w:val="00120A21"/>
    <w:rsid w:val="00120BAE"/>
    <w:rsid w:val="0012119C"/>
    <w:rsid w:val="00121244"/>
    <w:rsid w:val="001217AF"/>
    <w:rsid w:val="00122755"/>
    <w:rsid w:val="00123725"/>
    <w:rsid w:val="00124827"/>
    <w:rsid w:val="00124FD0"/>
    <w:rsid w:val="0012531B"/>
    <w:rsid w:val="001262DF"/>
    <w:rsid w:val="00126A01"/>
    <w:rsid w:val="0012710B"/>
    <w:rsid w:val="00127FDD"/>
    <w:rsid w:val="00130040"/>
    <w:rsid w:val="00130151"/>
    <w:rsid w:val="001303F6"/>
    <w:rsid w:val="0013056E"/>
    <w:rsid w:val="00131A13"/>
    <w:rsid w:val="00132CDB"/>
    <w:rsid w:val="00132D8D"/>
    <w:rsid w:val="00133745"/>
    <w:rsid w:val="00134846"/>
    <w:rsid w:val="00134915"/>
    <w:rsid w:val="0013519C"/>
    <w:rsid w:val="00136692"/>
    <w:rsid w:val="00136C23"/>
    <w:rsid w:val="00142BBA"/>
    <w:rsid w:val="0014402A"/>
    <w:rsid w:val="001451CB"/>
    <w:rsid w:val="00145337"/>
    <w:rsid w:val="00146FA7"/>
    <w:rsid w:val="00147712"/>
    <w:rsid w:val="0015046A"/>
    <w:rsid w:val="00150760"/>
    <w:rsid w:val="00150DD5"/>
    <w:rsid w:val="0015176B"/>
    <w:rsid w:val="001518AD"/>
    <w:rsid w:val="001519D7"/>
    <w:rsid w:val="00151D1C"/>
    <w:rsid w:val="00151E5F"/>
    <w:rsid w:val="00152D6E"/>
    <w:rsid w:val="00153ABE"/>
    <w:rsid w:val="00154100"/>
    <w:rsid w:val="00154171"/>
    <w:rsid w:val="00154389"/>
    <w:rsid w:val="0015446D"/>
    <w:rsid w:val="001544A6"/>
    <w:rsid w:val="0015451C"/>
    <w:rsid w:val="00154972"/>
    <w:rsid w:val="00154BA4"/>
    <w:rsid w:val="00155BC2"/>
    <w:rsid w:val="00156467"/>
    <w:rsid w:val="00157B7A"/>
    <w:rsid w:val="001600AC"/>
    <w:rsid w:val="001600DF"/>
    <w:rsid w:val="001601D5"/>
    <w:rsid w:val="001601DB"/>
    <w:rsid w:val="00160396"/>
    <w:rsid w:val="00160615"/>
    <w:rsid w:val="001606E5"/>
    <w:rsid w:val="00161083"/>
    <w:rsid w:val="00161101"/>
    <w:rsid w:val="001616EB"/>
    <w:rsid w:val="00162249"/>
    <w:rsid w:val="00162958"/>
    <w:rsid w:val="0016309C"/>
    <w:rsid w:val="001636FB"/>
    <w:rsid w:val="0016389B"/>
    <w:rsid w:val="00163D84"/>
    <w:rsid w:val="00163DD5"/>
    <w:rsid w:val="0016434E"/>
    <w:rsid w:val="00164540"/>
    <w:rsid w:val="00164EAB"/>
    <w:rsid w:val="001654D9"/>
    <w:rsid w:val="001664A1"/>
    <w:rsid w:val="00166980"/>
    <w:rsid w:val="00166A93"/>
    <w:rsid w:val="001672C9"/>
    <w:rsid w:val="001672E3"/>
    <w:rsid w:val="00167B00"/>
    <w:rsid w:val="00167F55"/>
    <w:rsid w:val="00170624"/>
    <w:rsid w:val="001709BA"/>
    <w:rsid w:val="00170A93"/>
    <w:rsid w:val="00170C12"/>
    <w:rsid w:val="001714E1"/>
    <w:rsid w:val="00171955"/>
    <w:rsid w:val="00171A34"/>
    <w:rsid w:val="00171C30"/>
    <w:rsid w:val="00171D00"/>
    <w:rsid w:val="001724E7"/>
    <w:rsid w:val="001746B4"/>
    <w:rsid w:val="0017497F"/>
    <w:rsid w:val="00175142"/>
    <w:rsid w:val="00175ABE"/>
    <w:rsid w:val="0017664C"/>
    <w:rsid w:val="00176BA1"/>
    <w:rsid w:val="00176EB7"/>
    <w:rsid w:val="00176EBF"/>
    <w:rsid w:val="0017749B"/>
    <w:rsid w:val="00177BF4"/>
    <w:rsid w:val="00177EA3"/>
    <w:rsid w:val="00180308"/>
    <w:rsid w:val="0018050C"/>
    <w:rsid w:val="00180A47"/>
    <w:rsid w:val="001811AC"/>
    <w:rsid w:val="00181C46"/>
    <w:rsid w:val="00181EF9"/>
    <w:rsid w:val="00182018"/>
    <w:rsid w:val="0018202E"/>
    <w:rsid w:val="0018245F"/>
    <w:rsid w:val="00182BDD"/>
    <w:rsid w:val="00182CAC"/>
    <w:rsid w:val="0018366A"/>
    <w:rsid w:val="00183AA6"/>
    <w:rsid w:val="00183DAA"/>
    <w:rsid w:val="00183F86"/>
    <w:rsid w:val="00185018"/>
    <w:rsid w:val="00185BC1"/>
    <w:rsid w:val="00185F9D"/>
    <w:rsid w:val="00186C22"/>
    <w:rsid w:val="00187586"/>
    <w:rsid w:val="00187759"/>
    <w:rsid w:val="00187964"/>
    <w:rsid w:val="001902BD"/>
    <w:rsid w:val="001907CF"/>
    <w:rsid w:val="0019194E"/>
    <w:rsid w:val="00192267"/>
    <w:rsid w:val="0019254C"/>
    <w:rsid w:val="001929B3"/>
    <w:rsid w:val="00192ECC"/>
    <w:rsid w:val="00194116"/>
    <w:rsid w:val="00194674"/>
    <w:rsid w:val="001946FC"/>
    <w:rsid w:val="00194F22"/>
    <w:rsid w:val="00195995"/>
    <w:rsid w:val="001961A6"/>
    <w:rsid w:val="001969B5"/>
    <w:rsid w:val="001A031F"/>
    <w:rsid w:val="001A05D0"/>
    <w:rsid w:val="001A0FDD"/>
    <w:rsid w:val="001A1113"/>
    <w:rsid w:val="001A11A7"/>
    <w:rsid w:val="001A1AB4"/>
    <w:rsid w:val="001A1E59"/>
    <w:rsid w:val="001A1FB0"/>
    <w:rsid w:val="001A28A7"/>
    <w:rsid w:val="001A3386"/>
    <w:rsid w:val="001A389E"/>
    <w:rsid w:val="001A3F20"/>
    <w:rsid w:val="001A4364"/>
    <w:rsid w:val="001A4E99"/>
    <w:rsid w:val="001A4FB7"/>
    <w:rsid w:val="001A5643"/>
    <w:rsid w:val="001A5D2E"/>
    <w:rsid w:val="001A5E87"/>
    <w:rsid w:val="001A5FEF"/>
    <w:rsid w:val="001A602C"/>
    <w:rsid w:val="001A628C"/>
    <w:rsid w:val="001A71AC"/>
    <w:rsid w:val="001A77C2"/>
    <w:rsid w:val="001B0338"/>
    <w:rsid w:val="001B0E66"/>
    <w:rsid w:val="001B112E"/>
    <w:rsid w:val="001B14C5"/>
    <w:rsid w:val="001B18A8"/>
    <w:rsid w:val="001B224B"/>
    <w:rsid w:val="001B2860"/>
    <w:rsid w:val="001B2C5B"/>
    <w:rsid w:val="001B2F8C"/>
    <w:rsid w:val="001B2F8F"/>
    <w:rsid w:val="001B31DE"/>
    <w:rsid w:val="001B43E2"/>
    <w:rsid w:val="001B4BEA"/>
    <w:rsid w:val="001B5D74"/>
    <w:rsid w:val="001B67A9"/>
    <w:rsid w:val="001B6A6F"/>
    <w:rsid w:val="001B6AEF"/>
    <w:rsid w:val="001B6BD5"/>
    <w:rsid w:val="001C0AE6"/>
    <w:rsid w:val="001C10C0"/>
    <w:rsid w:val="001C1EA8"/>
    <w:rsid w:val="001C21A0"/>
    <w:rsid w:val="001C22B3"/>
    <w:rsid w:val="001C2DD9"/>
    <w:rsid w:val="001C2E08"/>
    <w:rsid w:val="001C302F"/>
    <w:rsid w:val="001C39E4"/>
    <w:rsid w:val="001C39EB"/>
    <w:rsid w:val="001C3F9D"/>
    <w:rsid w:val="001C42C3"/>
    <w:rsid w:val="001C494B"/>
    <w:rsid w:val="001C5FE0"/>
    <w:rsid w:val="001C6344"/>
    <w:rsid w:val="001C6A92"/>
    <w:rsid w:val="001C6DB0"/>
    <w:rsid w:val="001D0731"/>
    <w:rsid w:val="001D10BB"/>
    <w:rsid w:val="001D14BE"/>
    <w:rsid w:val="001D1621"/>
    <w:rsid w:val="001D1654"/>
    <w:rsid w:val="001D19BF"/>
    <w:rsid w:val="001D1AA9"/>
    <w:rsid w:val="001D1F8C"/>
    <w:rsid w:val="001D222A"/>
    <w:rsid w:val="001D2A6F"/>
    <w:rsid w:val="001D2B9E"/>
    <w:rsid w:val="001D2E90"/>
    <w:rsid w:val="001D48D7"/>
    <w:rsid w:val="001D49CE"/>
    <w:rsid w:val="001D4BF8"/>
    <w:rsid w:val="001D4FFA"/>
    <w:rsid w:val="001D5630"/>
    <w:rsid w:val="001D5C61"/>
    <w:rsid w:val="001D5D10"/>
    <w:rsid w:val="001D5F30"/>
    <w:rsid w:val="001D609C"/>
    <w:rsid w:val="001D68BA"/>
    <w:rsid w:val="001D69CA"/>
    <w:rsid w:val="001E08C3"/>
    <w:rsid w:val="001E1BE3"/>
    <w:rsid w:val="001E2C9E"/>
    <w:rsid w:val="001E2EDA"/>
    <w:rsid w:val="001E3501"/>
    <w:rsid w:val="001E4F6D"/>
    <w:rsid w:val="001E5443"/>
    <w:rsid w:val="001E54B8"/>
    <w:rsid w:val="001E5874"/>
    <w:rsid w:val="001E5B2A"/>
    <w:rsid w:val="001E5CD4"/>
    <w:rsid w:val="001E646F"/>
    <w:rsid w:val="001E6E69"/>
    <w:rsid w:val="001E765F"/>
    <w:rsid w:val="001E7BAF"/>
    <w:rsid w:val="001F0D42"/>
    <w:rsid w:val="001F15DE"/>
    <w:rsid w:val="001F1A54"/>
    <w:rsid w:val="001F1C3A"/>
    <w:rsid w:val="001F22C2"/>
    <w:rsid w:val="001F25DA"/>
    <w:rsid w:val="001F2AF5"/>
    <w:rsid w:val="001F3091"/>
    <w:rsid w:val="001F3459"/>
    <w:rsid w:val="001F3652"/>
    <w:rsid w:val="001F3EC3"/>
    <w:rsid w:val="001F523B"/>
    <w:rsid w:val="001F59D0"/>
    <w:rsid w:val="001F620A"/>
    <w:rsid w:val="001F694A"/>
    <w:rsid w:val="001F6E87"/>
    <w:rsid w:val="002001BF"/>
    <w:rsid w:val="002004D2"/>
    <w:rsid w:val="002005F1"/>
    <w:rsid w:val="002007B4"/>
    <w:rsid w:val="00200988"/>
    <w:rsid w:val="00200F97"/>
    <w:rsid w:val="002010C4"/>
    <w:rsid w:val="002017E9"/>
    <w:rsid w:val="00201F28"/>
    <w:rsid w:val="00201FA0"/>
    <w:rsid w:val="00202D0F"/>
    <w:rsid w:val="002033D3"/>
    <w:rsid w:val="0020361D"/>
    <w:rsid w:val="002038F5"/>
    <w:rsid w:val="0020541B"/>
    <w:rsid w:val="002054CD"/>
    <w:rsid w:val="002054FA"/>
    <w:rsid w:val="00205785"/>
    <w:rsid w:val="00205A19"/>
    <w:rsid w:val="00205E7E"/>
    <w:rsid w:val="00205F20"/>
    <w:rsid w:val="00205F45"/>
    <w:rsid w:val="00206115"/>
    <w:rsid w:val="0020613E"/>
    <w:rsid w:val="0020637D"/>
    <w:rsid w:val="00206739"/>
    <w:rsid w:val="0020760D"/>
    <w:rsid w:val="002079DE"/>
    <w:rsid w:val="00207BEF"/>
    <w:rsid w:val="00210EC9"/>
    <w:rsid w:val="00211AFD"/>
    <w:rsid w:val="00211F07"/>
    <w:rsid w:val="002125BC"/>
    <w:rsid w:val="0021260F"/>
    <w:rsid w:val="00212A63"/>
    <w:rsid w:val="00212D4B"/>
    <w:rsid w:val="002132F6"/>
    <w:rsid w:val="002139C9"/>
    <w:rsid w:val="002140A6"/>
    <w:rsid w:val="002145DD"/>
    <w:rsid w:val="00214854"/>
    <w:rsid w:val="00214EEC"/>
    <w:rsid w:val="00214FCE"/>
    <w:rsid w:val="00215494"/>
    <w:rsid w:val="00215C05"/>
    <w:rsid w:val="00215E98"/>
    <w:rsid w:val="0021698D"/>
    <w:rsid w:val="00216CAF"/>
    <w:rsid w:val="00217559"/>
    <w:rsid w:val="0021772A"/>
    <w:rsid w:val="00217D13"/>
    <w:rsid w:val="0022061D"/>
    <w:rsid w:val="00220E48"/>
    <w:rsid w:val="00221258"/>
    <w:rsid w:val="002214B8"/>
    <w:rsid w:val="00221536"/>
    <w:rsid w:val="00222919"/>
    <w:rsid w:val="0022305C"/>
    <w:rsid w:val="00223FF5"/>
    <w:rsid w:val="00224240"/>
    <w:rsid w:val="00224A57"/>
    <w:rsid w:val="00225A62"/>
    <w:rsid w:val="00225EFC"/>
    <w:rsid w:val="00225F1A"/>
    <w:rsid w:val="00226000"/>
    <w:rsid w:val="002262CD"/>
    <w:rsid w:val="00226C4B"/>
    <w:rsid w:val="002270DE"/>
    <w:rsid w:val="00227801"/>
    <w:rsid w:val="0022799E"/>
    <w:rsid w:val="002279B0"/>
    <w:rsid w:val="00227FE7"/>
    <w:rsid w:val="0023016E"/>
    <w:rsid w:val="002314DD"/>
    <w:rsid w:val="00231D91"/>
    <w:rsid w:val="00232247"/>
    <w:rsid w:val="00232A68"/>
    <w:rsid w:val="00232BE4"/>
    <w:rsid w:val="00233059"/>
    <w:rsid w:val="00233126"/>
    <w:rsid w:val="002332B4"/>
    <w:rsid w:val="00233E3E"/>
    <w:rsid w:val="002346A4"/>
    <w:rsid w:val="002346B6"/>
    <w:rsid w:val="0023514D"/>
    <w:rsid w:val="00235A1E"/>
    <w:rsid w:val="00240801"/>
    <w:rsid w:val="002408FC"/>
    <w:rsid w:val="00242034"/>
    <w:rsid w:val="00242EAC"/>
    <w:rsid w:val="00243AFE"/>
    <w:rsid w:val="00243DB0"/>
    <w:rsid w:val="00243F3E"/>
    <w:rsid w:val="00244A49"/>
    <w:rsid w:val="00244FB8"/>
    <w:rsid w:val="00245016"/>
    <w:rsid w:val="00246D4A"/>
    <w:rsid w:val="0024705E"/>
    <w:rsid w:val="00247B6C"/>
    <w:rsid w:val="00251146"/>
    <w:rsid w:val="00252853"/>
    <w:rsid w:val="00253185"/>
    <w:rsid w:val="002531FE"/>
    <w:rsid w:val="00253956"/>
    <w:rsid w:val="00253E4C"/>
    <w:rsid w:val="00254EE5"/>
    <w:rsid w:val="00255181"/>
    <w:rsid w:val="0025728E"/>
    <w:rsid w:val="002577E4"/>
    <w:rsid w:val="00257AC4"/>
    <w:rsid w:val="00260911"/>
    <w:rsid w:val="00261F5D"/>
    <w:rsid w:val="00262496"/>
    <w:rsid w:val="002639DA"/>
    <w:rsid w:val="00263BA0"/>
    <w:rsid w:val="002642D1"/>
    <w:rsid w:val="0026446F"/>
    <w:rsid w:val="00264780"/>
    <w:rsid w:val="00264B73"/>
    <w:rsid w:val="00265AD3"/>
    <w:rsid w:val="00266247"/>
    <w:rsid w:val="00267E77"/>
    <w:rsid w:val="00267F9B"/>
    <w:rsid w:val="0027094C"/>
    <w:rsid w:val="00270F97"/>
    <w:rsid w:val="002715E4"/>
    <w:rsid w:val="00272278"/>
    <w:rsid w:val="00272671"/>
    <w:rsid w:val="00272FAD"/>
    <w:rsid w:val="0027381F"/>
    <w:rsid w:val="002738E7"/>
    <w:rsid w:val="00273E31"/>
    <w:rsid w:val="0027457D"/>
    <w:rsid w:val="00274E1B"/>
    <w:rsid w:val="00274FCD"/>
    <w:rsid w:val="002756E2"/>
    <w:rsid w:val="002756EB"/>
    <w:rsid w:val="00275890"/>
    <w:rsid w:val="00275E12"/>
    <w:rsid w:val="0027618A"/>
    <w:rsid w:val="002762BC"/>
    <w:rsid w:val="0027681E"/>
    <w:rsid w:val="00276EAF"/>
    <w:rsid w:val="00277DA1"/>
    <w:rsid w:val="00277FA6"/>
    <w:rsid w:val="00280E1B"/>
    <w:rsid w:val="002816F7"/>
    <w:rsid w:val="0028191D"/>
    <w:rsid w:val="00281ABD"/>
    <w:rsid w:val="00281E4B"/>
    <w:rsid w:val="00283254"/>
    <w:rsid w:val="00284FD6"/>
    <w:rsid w:val="00285146"/>
    <w:rsid w:val="00286168"/>
    <w:rsid w:val="002867AD"/>
    <w:rsid w:val="00286F68"/>
    <w:rsid w:val="00287DEB"/>
    <w:rsid w:val="0029044E"/>
    <w:rsid w:val="002908A6"/>
    <w:rsid w:val="00290BDB"/>
    <w:rsid w:val="00291AA6"/>
    <w:rsid w:val="00291CB3"/>
    <w:rsid w:val="002925B7"/>
    <w:rsid w:val="00292E3F"/>
    <w:rsid w:val="0029372A"/>
    <w:rsid w:val="002945DC"/>
    <w:rsid w:val="00294A6A"/>
    <w:rsid w:val="00294C7D"/>
    <w:rsid w:val="002952C8"/>
    <w:rsid w:val="002958A3"/>
    <w:rsid w:val="00295FC5"/>
    <w:rsid w:val="00296628"/>
    <w:rsid w:val="00296891"/>
    <w:rsid w:val="002970FA"/>
    <w:rsid w:val="002976B9"/>
    <w:rsid w:val="00297F58"/>
    <w:rsid w:val="002A0429"/>
    <w:rsid w:val="002A0505"/>
    <w:rsid w:val="002A088F"/>
    <w:rsid w:val="002A10C6"/>
    <w:rsid w:val="002A1894"/>
    <w:rsid w:val="002A1A25"/>
    <w:rsid w:val="002A2423"/>
    <w:rsid w:val="002A2D07"/>
    <w:rsid w:val="002A3217"/>
    <w:rsid w:val="002A3E12"/>
    <w:rsid w:val="002A44A6"/>
    <w:rsid w:val="002A4E5F"/>
    <w:rsid w:val="002A5E99"/>
    <w:rsid w:val="002A6FEA"/>
    <w:rsid w:val="002A70BB"/>
    <w:rsid w:val="002A7B5D"/>
    <w:rsid w:val="002B0A91"/>
    <w:rsid w:val="002B1175"/>
    <w:rsid w:val="002B1737"/>
    <w:rsid w:val="002B1DA9"/>
    <w:rsid w:val="002B362A"/>
    <w:rsid w:val="002B3D0A"/>
    <w:rsid w:val="002B4677"/>
    <w:rsid w:val="002B48D4"/>
    <w:rsid w:val="002B5B87"/>
    <w:rsid w:val="002B6133"/>
    <w:rsid w:val="002B6152"/>
    <w:rsid w:val="002B65B3"/>
    <w:rsid w:val="002B7580"/>
    <w:rsid w:val="002B78BB"/>
    <w:rsid w:val="002B7A04"/>
    <w:rsid w:val="002C0582"/>
    <w:rsid w:val="002C0D12"/>
    <w:rsid w:val="002C0E82"/>
    <w:rsid w:val="002C1994"/>
    <w:rsid w:val="002C21A5"/>
    <w:rsid w:val="002C2372"/>
    <w:rsid w:val="002C3321"/>
    <w:rsid w:val="002C37C5"/>
    <w:rsid w:val="002C4403"/>
    <w:rsid w:val="002C4AFA"/>
    <w:rsid w:val="002C4BD0"/>
    <w:rsid w:val="002C5057"/>
    <w:rsid w:val="002C5FD2"/>
    <w:rsid w:val="002C6952"/>
    <w:rsid w:val="002C7783"/>
    <w:rsid w:val="002D09EB"/>
    <w:rsid w:val="002D0B45"/>
    <w:rsid w:val="002D0FB3"/>
    <w:rsid w:val="002D138B"/>
    <w:rsid w:val="002D1805"/>
    <w:rsid w:val="002D18D6"/>
    <w:rsid w:val="002D1D7B"/>
    <w:rsid w:val="002D284C"/>
    <w:rsid w:val="002D40AC"/>
    <w:rsid w:val="002D4CDC"/>
    <w:rsid w:val="002D508F"/>
    <w:rsid w:val="002D5A0D"/>
    <w:rsid w:val="002D5A59"/>
    <w:rsid w:val="002D7032"/>
    <w:rsid w:val="002D74A5"/>
    <w:rsid w:val="002D74DB"/>
    <w:rsid w:val="002D7C78"/>
    <w:rsid w:val="002D7C84"/>
    <w:rsid w:val="002E0541"/>
    <w:rsid w:val="002E0788"/>
    <w:rsid w:val="002E11BD"/>
    <w:rsid w:val="002E1B08"/>
    <w:rsid w:val="002E228B"/>
    <w:rsid w:val="002E28FD"/>
    <w:rsid w:val="002E3290"/>
    <w:rsid w:val="002E387C"/>
    <w:rsid w:val="002E48BE"/>
    <w:rsid w:val="002E49C9"/>
    <w:rsid w:val="002E4B28"/>
    <w:rsid w:val="002E54D9"/>
    <w:rsid w:val="002E583F"/>
    <w:rsid w:val="002E66A3"/>
    <w:rsid w:val="002E7031"/>
    <w:rsid w:val="002E71CF"/>
    <w:rsid w:val="002E7FC8"/>
    <w:rsid w:val="002F01B7"/>
    <w:rsid w:val="002F13C9"/>
    <w:rsid w:val="002F18FB"/>
    <w:rsid w:val="002F26A2"/>
    <w:rsid w:val="002F2BF2"/>
    <w:rsid w:val="002F3358"/>
    <w:rsid w:val="002F336A"/>
    <w:rsid w:val="002F37EF"/>
    <w:rsid w:val="002F3F67"/>
    <w:rsid w:val="002F42DF"/>
    <w:rsid w:val="002F4397"/>
    <w:rsid w:val="002F4D43"/>
    <w:rsid w:val="002F522B"/>
    <w:rsid w:val="002F53D1"/>
    <w:rsid w:val="002F5DFD"/>
    <w:rsid w:val="002F69CE"/>
    <w:rsid w:val="002F7D4B"/>
    <w:rsid w:val="003004CA"/>
    <w:rsid w:val="00301AE6"/>
    <w:rsid w:val="00302AAD"/>
    <w:rsid w:val="00302B72"/>
    <w:rsid w:val="00302EAB"/>
    <w:rsid w:val="003044CE"/>
    <w:rsid w:val="00304A4C"/>
    <w:rsid w:val="00304F20"/>
    <w:rsid w:val="00304FAE"/>
    <w:rsid w:val="003050CE"/>
    <w:rsid w:val="00305639"/>
    <w:rsid w:val="003059D5"/>
    <w:rsid w:val="00305CD8"/>
    <w:rsid w:val="00306EAB"/>
    <w:rsid w:val="0030712A"/>
    <w:rsid w:val="00307D82"/>
    <w:rsid w:val="00310A40"/>
    <w:rsid w:val="00310AC3"/>
    <w:rsid w:val="00310DC2"/>
    <w:rsid w:val="0031162F"/>
    <w:rsid w:val="00311D27"/>
    <w:rsid w:val="00311D8C"/>
    <w:rsid w:val="003123CB"/>
    <w:rsid w:val="00312D63"/>
    <w:rsid w:val="0031355B"/>
    <w:rsid w:val="003139A4"/>
    <w:rsid w:val="00313E12"/>
    <w:rsid w:val="00314446"/>
    <w:rsid w:val="00315B08"/>
    <w:rsid w:val="00315CE6"/>
    <w:rsid w:val="00315DAE"/>
    <w:rsid w:val="003165A5"/>
    <w:rsid w:val="00316A44"/>
    <w:rsid w:val="00320C0B"/>
    <w:rsid w:val="00320E52"/>
    <w:rsid w:val="00320F97"/>
    <w:rsid w:val="003212AF"/>
    <w:rsid w:val="0032228A"/>
    <w:rsid w:val="00322D09"/>
    <w:rsid w:val="0032301A"/>
    <w:rsid w:val="00323033"/>
    <w:rsid w:val="00323410"/>
    <w:rsid w:val="0032430F"/>
    <w:rsid w:val="00324407"/>
    <w:rsid w:val="00324515"/>
    <w:rsid w:val="00324E5A"/>
    <w:rsid w:val="0032504F"/>
    <w:rsid w:val="003258CC"/>
    <w:rsid w:val="00327091"/>
    <w:rsid w:val="003272EC"/>
    <w:rsid w:val="00327FCE"/>
    <w:rsid w:val="00331015"/>
    <w:rsid w:val="003310B6"/>
    <w:rsid w:val="00331C4A"/>
    <w:rsid w:val="00331E0E"/>
    <w:rsid w:val="00331E74"/>
    <w:rsid w:val="0033200A"/>
    <w:rsid w:val="00332BB6"/>
    <w:rsid w:val="00333111"/>
    <w:rsid w:val="00333329"/>
    <w:rsid w:val="00333C8E"/>
    <w:rsid w:val="0033446A"/>
    <w:rsid w:val="00334B50"/>
    <w:rsid w:val="00334D79"/>
    <w:rsid w:val="00337A6C"/>
    <w:rsid w:val="003416ED"/>
    <w:rsid w:val="0034178D"/>
    <w:rsid w:val="00341B3D"/>
    <w:rsid w:val="00341C3F"/>
    <w:rsid w:val="0034387F"/>
    <w:rsid w:val="0034444E"/>
    <w:rsid w:val="0034524A"/>
    <w:rsid w:val="003456ED"/>
    <w:rsid w:val="00345F18"/>
    <w:rsid w:val="00346041"/>
    <w:rsid w:val="0034641D"/>
    <w:rsid w:val="00346559"/>
    <w:rsid w:val="00346CEF"/>
    <w:rsid w:val="00347574"/>
    <w:rsid w:val="0034770D"/>
    <w:rsid w:val="00347BBA"/>
    <w:rsid w:val="00347D8B"/>
    <w:rsid w:val="00350215"/>
    <w:rsid w:val="00350EB5"/>
    <w:rsid w:val="00351058"/>
    <w:rsid w:val="00351222"/>
    <w:rsid w:val="00351739"/>
    <w:rsid w:val="00351A33"/>
    <w:rsid w:val="00351A8A"/>
    <w:rsid w:val="0035270E"/>
    <w:rsid w:val="00352F87"/>
    <w:rsid w:val="003535FA"/>
    <w:rsid w:val="0035392B"/>
    <w:rsid w:val="00353D13"/>
    <w:rsid w:val="00355872"/>
    <w:rsid w:val="00356C92"/>
    <w:rsid w:val="00357AE5"/>
    <w:rsid w:val="00357D80"/>
    <w:rsid w:val="003605EA"/>
    <w:rsid w:val="00360D08"/>
    <w:rsid w:val="0036275A"/>
    <w:rsid w:val="00362DF6"/>
    <w:rsid w:val="00363884"/>
    <w:rsid w:val="00363CF7"/>
    <w:rsid w:val="0036460F"/>
    <w:rsid w:val="00365469"/>
    <w:rsid w:val="0036616F"/>
    <w:rsid w:val="0036690E"/>
    <w:rsid w:val="00366E17"/>
    <w:rsid w:val="00366ECE"/>
    <w:rsid w:val="00366FBD"/>
    <w:rsid w:val="00370329"/>
    <w:rsid w:val="00370375"/>
    <w:rsid w:val="00370433"/>
    <w:rsid w:val="00370C6A"/>
    <w:rsid w:val="00371425"/>
    <w:rsid w:val="00371839"/>
    <w:rsid w:val="00372679"/>
    <w:rsid w:val="0037334A"/>
    <w:rsid w:val="00373DC3"/>
    <w:rsid w:val="00374327"/>
    <w:rsid w:val="00374645"/>
    <w:rsid w:val="003755CD"/>
    <w:rsid w:val="0037686A"/>
    <w:rsid w:val="00376E76"/>
    <w:rsid w:val="00376EEA"/>
    <w:rsid w:val="003771E4"/>
    <w:rsid w:val="003808FC"/>
    <w:rsid w:val="00380967"/>
    <w:rsid w:val="00380B94"/>
    <w:rsid w:val="00381D79"/>
    <w:rsid w:val="00382D76"/>
    <w:rsid w:val="003836B7"/>
    <w:rsid w:val="003845D3"/>
    <w:rsid w:val="0038523E"/>
    <w:rsid w:val="003853DB"/>
    <w:rsid w:val="00385546"/>
    <w:rsid w:val="003858DB"/>
    <w:rsid w:val="0038599A"/>
    <w:rsid w:val="00385D5D"/>
    <w:rsid w:val="00386103"/>
    <w:rsid w:val="00386759"/>
    <w:rsid w:val="00387584"/>
    <w:rsid w:val="00387CC7"/>
    <w:rsid w:val="00387EBD"/>
    <w:rsid w:val="0039054A"/>
    <w:rsid w:val="00390AC0"/>
    <w:rsid w:val="00390C60"/>
    <w:rsid w:val="00390E27"/>
    <w:rsid w:val="00391172"/>
    <w:rsid w:val="00391497"/>
    <w:rsid w:val="0039163E"/>
    <w:rsid w:val="00392A1B"/>
    <w:rsid w:val="00393007"/>
    <w:rsid w:val="00394190"/>
    <w:rsid w:val="00394F99"/>
    <w:rsid w:val="003966E8"/>
    <w:rsid w:val="00396703"/>
    <w:rsid w:val="0039754E"/>
    <w:rsid w:val="0039759D"/>
    <w:rsid w:val="00397A26"/>
    <w:rsid w:val="003A0456"/>
    <w:rsid w:val="003A11CE"/>
    <w:rsid w:val="003A1235"/>
    <w:rsid w:val="003A20B4"/>
    <w:rsid w:val="003A2414"/>
    <w:rsid w:val="003A2E64"/>
    <w:rsid w:val="003A30F3"/>
    <w:rsid w:val="003A37CB"/>
    <w:rsid w:val="003A3FCD"/>
    <w:rsid w:val="003A4DBF"/>
    <w:rsid w:val="003A5040"/>
    <w:rsid w:val="003A547B"/>
    <w:rsid w:val="003A6096"/>
    <w:rsid w:val="003A6A2D"/>
    <w:rsid w:val="003A7E43"/>
    <w:rsid w:val="003B02ED"/>
    <w:rsid w:val="003B03AF"/>
    <w:rsid w:val="003B0867"/>
    <w:rsid w:val="003B0C2B"/>
    <w:rsid w:val="003B0C9F"/>
    <w:rsid w:val="003B10C8"/>
    <w:rsid w:val="003B117F"/>
    <w:rsid w:val="003B18A8"/>
    <w:rsid w:val="003B1B7A"/>
    <w:rsid w:val="003B202B"/>
    <w:rsid w:val="003B3E5E"/>
    <w:rsid w:val="003B3FB9"/>
    <w:rsid w:val="003B4438"/>
    <w:rsid w:val="003B44FF"/>
    <w:rsid w:val="003B53CC"/>
    <w:rsid w:val="003B57A4"/>
    <w:rsid w:val="003B5BC9"/>
    <w:rsid w:val="003B6411"/>
    <w:rsid w:val="003B6719"/>
    <w:rsid w:val="003B677D"/>
    <w:rsid w:val="003B679B"/>
    <w:rsid w:val="003B6980"/>
    <w:rsid w:val="003B7B78"/>
    <w:rsid w:val="003B7DB8"/>
    <w:rsid w:val="003C0913"/>
    <w:rsid w:val="003C380D"/>
    <w:rsid w:val="003C3927"/>
    <w:rsid w:val="003C3E73"/>
    <w:rsid w:val="003C3E7E"/>
    <w:rsid w:val="003C560E"/>
    <w:rsid w:val="003C65AE"/>
    <w:rsid w:val="003C65DC"/>
    <w:rsid w:val="003C7202"/>
    <w:rsid w:val="003C7A25"/>
    <w:rsid w:val="003C7CBA"/>
    <w:rsid w:val="003C7DC0"/>
    <w:rsid w:val="003D0380"/>
    <w:rsid w:val="003D042E"/>
    <w:rsid w:val="003D09F9"/>
    <w:rsid w:val="003D0BE2"/>
    <w:rsid w:val="003D17B4"/>
    <w:rsid w:val="003D1A67"/>
    <w:rsid w:val="003D1D22"/>
    <w:rsid w:val="003D2881"/>
    <w:rsid w:val="003D3304"/>
    <w:rsid w:val="003D38D4"/>
    <w:rsid w:val="003D3ABE"/>
    <w:rsid w:val="003D3EAA"/>
    <w:rsid w:val="003D431B"/>
    <w:rsid w:val="003D4B9E"/>
    <w:rsid w:val="003D5098"/>
    <w:rsid w:val="003D5124"/>
    <w:rsid w:val="003D665D"/>
    <w:rsid w:val="003D70EE"/>
    <w:rsid w:val="003E036F"/>
    <w:rsid w:val="003E0967"/>
    <w:rsid w:val="003E28F1"/>
    <w:rsid w:val="003E2B05"/>
    <w:rsid w:val="003E2FFE"/>
    <w:rsid w:val="003E312E"/>
    <w:rsid w:val="003E313E"/>
    <w:rsid w:val="003E37AD"/>
    <w:rsid w:val="003E3A5F"/>
    <w:rsid w:val="003E3A67"/>
    <w:rsid w:val="003E4B6B"/>
    <w:rsid w:val="003E5E9A"/>
    <w:rsid w:val="003E6852"/>
    <w:rsid w:val="003E72C0"/>
    <w:rsid w:val="003E7534"/>
    <w:rsid w:val="003E7883"/>
    <w:rsid w:val="003F00EC"/>
    <w:rsid w:val="003F05E1"/>
    <w:rsid w:val="003F1088"/>
    <w:rsid w:val="003F13E0"/>
    <w:rsid w:val="003F2D65"/>
    <w:rsid w:val="003F42FB"/>
    <w:rsid w:val="003F445F"/>
    <w:rsid w:val="003F5403"/>
    <w:rsid w:val="003F6442"/>
    <w:rsid w:val="003F647C"/>
    <w:rsid w:val="003F6F5D"/>
    <w:rsid w:val="003F758F"/>
    <w:rsid w:val="004008A6"/>
    <w:rsid w:val="00400952"/>
    <w:rsid w:val="004013BA"/>
    <w:rsid w:val="00401C7E"/>
    <w:rsid w:val="00401CE6"/>
    <w:rsid w:val="00401FFE"/>
    <w:rsid w:val="004021AA"/>
    <w:rsid w:val="00403660"/>
    <w:rsid w:val="004043BB"/>
    <w:rsid w:val="004051A7"/>
    <w:rsid w:val="0040589C"/>
    <w:rsid w:val="00405C90"/>
    <w:rsid w:val="00406936"/>
    <w:rsid w:val="00406E87"/>
    <w:rsid w:val="0040777E"/>
    <w:rsid w:val="00410011"/>
    <w:rsid w:val="004101CF"/>
    <w:rsid w:val="00410E06"/>
    <w:rsid w:val="004115C5"/>
    <w:rsid w:val="004118E4"/>
    <w:rsid w:val="00411F08"/>
    <w:rsid w:val="00411FDF"/>
    <w:rsid w:val="00412652"/>
    <w:rsid w:val="00413173"/>
    <w:rsid w:val="004153A6"/>
    <w:rsid w:val="004158C7"/>
    <w:rsid w:val="00415B30"/>
    <w:rsid w:val="00415B38"/>
    <w:rsid w:val="004165AE"/>
    <w:rsid w:val="0041666C"/>
    <w:rsid w:val="00416EC4"/>
    <w:rsid w:val="004170AB"/>
    <w:rsid w:val="00417529"/>
    <w:rsid w:val="004178A4"/>
    <w:rsid w:val="0042044A"/>
    <w:rsid w:val="0042045A"/>
    <w:rsid w:val="0042046A"/>
    <w:rsid w:val="00420AF8"/>
    <w:rsid w:val="00420F6C"/>
    <w:rsid w:val="00420FBE"/>
    <w:rsid w:val="00421546"/>
    <w:rsid w:val="00421B72"/>
    <w:rsid w:val="00421C5A"/>
    <w:rsid w:val="0042247A"/>
    <w:rsid w:val="004225E4"/>
    <w:rsid w:val="00422FDB"/>
    <w:rsid w:val="00423372"/>
    <w:rsid w:val="00423A80"/>
    <w:rsid w:val="00423D2F"/>
    <w:rsid w:val="0042441D"/>
    <w:rsid w:val="004244F6"/>
    <w:rsid w:val="004247F0"/>
    <w:rsid w:val="004256B6"/>
    <w:rsid w:val="00425779"/>
    <w:rsid w:val="004258F4"/>
    <w:rsid w:val="00425B06"/>
    <w:rsid w:val="004262F7"/>
    <w:rsid w:val="004264BA"/>
    <w:rsid w:val="00426745"/>
    <w:rsid w:val="004267B0"/>
    <w:rsid w:val="0042742E"/>
    <w:rsid w:val="00427718"/>
    <w:rsid w:val="0042797C"/>
    <w:rsid w:val="00430468"/>
    <w:rsid w:val="00430EF0"/>
    <w:rsid w:val="00430F53"/>
    <w:rsid w:val="00431264"/>
    <w:rsid w:val="004312F7"/>
    <w:rsid w:val="00431337"/>
    <w:rsid w:val="0043195B"/>
    <w:rsid w:val="004320E4"/>
    <w:rsid w:val="00432648"/>
    <w:rsid w:val="00432785"/>
    <w:rsid w:val="00432864"/>
    <w:rsid w:val="004330A3"/>
    <w:rsid w:val="00433122"/>
    <w:rsid w:val="0043357B"/>
    <w:rsid w:val="00433E97"/>
    <w:rsid w:val="00435341"/>
    <w:rsid w:val="004358C7"/>
    <w:rsid w:val="00435ADD"/>
    <w:rsid w:val="00435F9B"/>
    <w:rsid w:val="004370A8"/>
    <w:rsid w:val="0043726B"/>
    <w:rsid w:val="004377D6"/>
    <w:rsid w:val="00437AC2"/>
    <w:rsid w:val="00437E4F"/>
    <w:rsid w:val="0044128F"/>
    <w:rsid w:val="0044165C"/>
    <w:rsid w:val="00441A34"/>
    <w:rsid w:val="00441B61"/>
    <w:rsid w:val="00441D7B"/>
    <w:rsid w:val="00441FC9"/>
    <w:rsid w:val="004422AB"/>
    <w:rsid w:val="004433AC"/>
    <w:rsid w:val="00443538"/>
    <w:rsid w:val="004442EF"/>
    <w:rsid w:val="004444EF"/>
    <w:rsid w:val="004445B2"/>
    <w:rsid w:val="0044475F"/>
    <w:rsid w:val="00444D26"/>
    <w:rsid w:val="00444D42"/>
    <w:rsid w:val="00445258"/>
    <w:rsid w:val="00445260"/>
    <w:rsid w:val="00446521"/>
    <w:rsid w:val="00446A55"/>
    <w:rsid w:val="00446B27"/>
    <w:rsid w:val="00447BCC"/>
    <w:rsid w:val="00447E66"/>
    <w:rsid w:val="004519CA"/>
    <w:rsid w:val="004522B4"/>
    <w:rsid w:val="0045280E"/>
    <w:rsid w:val="00452E87"/>
    <w:rsid w:val="004532A2"/>
    <w:rsid w:val="00453C1C"/>
    <w:rsid w:val="00453C98"/>
    <w:rsid w:val="00453FF6"/>
    <w:rsid w:val="004541AE"/>
    <w:rsid w:val="0045422A"/>
    <w:rsid w:val="00454333"/>
    <w:rsid w:val="0045445D"/>
    <w:rsid w:val="00454C1B"/>
    <w:rsid w:val="00454C20"/>
    <w:rsid w:val="0045507B"/>
    <w:rsid w:val="004553EA"/>
    <w:rsid w:val="0045549B"/>
    <w:rsid w:val="004559D4"/>
    <w:rsid w:val="00455C2D"/>
    <w:rsid w:val="00455E63"/>
    <w:rsid w:val="004579DC"/>
    <w:rsid w:val="00461008"/>
    <w:rsid w:val="00461233"/>
    <w:rsid w:val="0046123B"/>
    <w:rsid w:val="004616BD"/>
    <w:rsid w:val="00461A3A"/>
    <w:rsid w:val="00462581"/>
    <w:rsid w:val="00462A49"/>
    <w:rsid w:val="00462FAE"/>
    <w:rsid w:val="004630A4"/>
    <w:rsid w:val="0046325E"/>
    <w:rsid w:val="004633E3"/>
    <w:rsid w:val="00463E4D"/>
    <w:rsid w:val="00464E55"/>
    <w:rsid w:val="00465BFA"/>
    <w:rsid w:val="00465EE5"/>
    <w:rsid w:val="0046733A"/>
    <w:rsid w:val="00470AAB"/>
    <w:rsid w:val="0047154C"/>
    <w:rsid w:val="00471969"/>
    <w:rsid w:val="0047199E"/>
    <w:rsid w:val="00472BB8"/>
    <w:rsid w:val="00473502"/>
    <w:rsid w:val="00474952"/>
    <w:rsid w:val="004750CC"/>
    <w:rsid w:val="004758B2"/>
    <w:rsid w:val="004763E0"/>
    <w:rsid w:val="0047656F"/>
    <w:rsid w:val="004770EB"/>
    <w:rsid w:val="004779BA"/>
    <w:rsid w:val="0048005E"/>
    <w:rsid w:val="00480219"/>
    <w:rsid w:val="004808C9"/>
    <w:rsid w:val="004809E2"/>
    <w:rsid w:val="0048101D"/>
    <w:rsid w:val="0048156D"/>
    <w:rsid w:val="004817AF"/>
    <w:rsid w:val="00481D33"/>
    <w:rsid w:val="00482330"/>
    <w:rsid w:val="0048297A"/>
    <w:rsid w:val="00482F50"/>
    <w:rsid w:val="00483411"/>
    <w:rsid w:val="00483441"/>
    <w:rsid w:val="00483983"/>
    <w:rsid w:val="00483C25"/>
    <w:rsid w:val="00483CDB"/>
    <w:rsid w:val="00483E95"/>
    <w:rsid w:val="00483F0A"/>
    <w:rsid w:val="00484799"/>
    <w:rsid w:val="00484D74"/>
    <w:rsid w:val="00484D90"/>
    <w:rsid w:val="004852C1"/>
    <w:rsid w:val="00485958"/>
    <w:rsid w:val="0048599E"/>
    <w:rsid w:val="00487366"/>
    <w:rsid w:val="00487ADB"/>
    <w:rsid w:val="00487BA2"/>
    <w:rsid w:val="00487BB5"/>
    <w:rsid w:val="004900D4"/>
    <w:rsid w:val="00490730"/>
    <w:rsid w:val="0049080C"/>
    <w:rsid w:val="00490955"/>
    <w:rsid w:val="00491CA0"/>
    <w:rsid w:val="0049295E"/>
    <w:rsid w:val="00492A1D"/>
    <w:rsid w:val="0049315C"/>
    <w:rsid w:val="004937BF"/>
    <w:rsid w:val="00493ECD"/>
    <w:rsid w:val="00494ADF"/>
    <w:rsid w:val="00494C54"/>
    <w:rsid w:val="0049506E"/>
    <w:rsid w:val="00495367"/>
    <w:rsid w:val="00495809"/>
    <w:rsid w:val="00495BF3"/>
    <w:rsid w:val="0049627F"/>
    <w:rsid w:val="00496673"/>
    <w:rsid w:val="00496B83"/>
    <w:rsid w:val="004A13C4"/>
    <w:rsid w:val="004A1D6A"/>
    <w:rsid w:val="004A1D6C"/>
    <w:rsid w:val="004A23E3"/>
    <w:rsid w:val="004A2424"/>
    <w:rsid w:val="004A24E5"/>
    <w:rsid w:val="004A2514"/>
    <w:rsid w:val="004A26DE"/>
    <w:rsid w:val="004A534A"/>
    <w:rsid w:val="004A5BC5"/>
    <w:rsid w:val="004A5CB1"/>
    <w:rsid w:val="004A6303"/>
    <w:rsid w:val="004A6786"/>
    <w:rsid w:val="004A6DCF"/>
    <w:rsid w:val="004A7086"/>
    <w:rsid w:val="004A7F82"/>
    <w:rsid w:val="004B0666"/>
    <w:rsid w:val="004B0D3B"/>
    <w:rsid w:val="004B2114"/>
    <w:rsid w:val="004B240C"/>
    <w:rsid w:val="004B289D"/>
    <w:rsid w:val="004B38F5"/>
    <w:rsid w:val="004B4DDE"/>
    <w:rsid w:val="004B5096"/>
    <w:rsid w:val="004B5D91"/>
    <w:rsid w:val="004B5DED"/>
    <w:rsid w:val="004B620C"/>
    <w:rsid w:val="004B6CBF"/>
    <w:rsid w:val="004B7AD6"/>
    <w:rsid w:val="004B7D7A"/>
    <w:rsid w:val="004C013F"/>
    <w:rsid w:val="004C0752"/>
    <w:rsid w:val="004C1B98"/>
    <w:rsid w:val="004C2FC3"/>
    <w:rsid w:val="004C3192"/>
    <w:rsid w:val="004C3A19"/>
    <w:rsid w:val="004C446A"/>
    <w:rsid w:val="004C51AF"/>
    <w:rsid w:val="004C5797"/>
    <w:rsid w:val="004C5D14"/>
    <w:rsid w:val="004C5D8B"/>
    <w:rsid w:val="004C619E"/>
    <w:rsid w:val="004C6FF6"/>
    <w:rsid w:val="004C7DE3"/>
    <w:rsid w:val="004D06B2"/>
    <w:rsid w:val="004D0E0E"/>
    <w:rsid w:val="004D0EA4"/>
    <w:rsid w:val="004D1B57"/>
    <w:rsid w:val="004D2D1F"/>
    <w:rsid w:val="004D2D7A"/>
    <w:rsid w:val="004D387F"/>
    <w:rsid w:val="004D483A"/>
    <w:rsid w:val="004D6B3A"/>
    <w:rsid w:val="004D6FFD"/>
    <w:rsid w:val="004E0CA6"/>
    <w:rsid w:val="004E0D64"/>
    <w:rsid w:val="004E10BF"/>
    <w:rsid w:val="004E1F42"/>
    <w:rsid w:val="004E2120"/>
    <w:rsid w:val="004E2783"/>
    <w:rsid w:val="004E278E"/>
    <w:rsid w:val="004E2DB3"/>
    <w:rsid w:val="004E2DB7"/>
    <w:rsid w:val="004E2EA9"/>
    <w:rsid w:val="004E2EB6"/>
    <w:rsid w:val="004E331A"/>
    <w:rsid w:val="004E3481"/>
    <w:rsid w:val="004E372F"/>
    <w:rsid w:val="004E3E01"/>
    <w:rsid w:val="004E3E1C"/>
    <w:rsid w:val="004E40C2"/>
    <w:rsid w:val="004E4919"/>
    <w:rsid w:val="004E58EF"/>
    <w:rsid w:val="004E5951"/>
    <w:rsid w:val="004E5D30"/>
    <w:rsid w:val="004E6276"/>
    <w:rsid w:val="004E629D"/>
    <w:rsid w:val="004E63A9"/>
    <w:rsid w:val="004E64D8"/>
    <w:rsid w:val="004E64EA"/>
    <w:rsid w:val="004E6710"/>
    <w:rsid w:val="004E6B10"/>
    <w:rsid w:val="004F0D84"/>
    <w:rsid w:val="004F0FB5"/>
    <w:rsid w:val="004F14DC"/>
    <w:rsid w:val="004F24BD"/>
    <w:rsid w:val="004F2CBD"/>
    <w:rsid w:val="004F2CD9"/>
    <w:rsid w:val="004F3352"/>
    <w:rsid w:val="004F37FD"/>
    <w:rsid w:val="004F3A96"/>
    <w:rsid w:val="004F4AE8"/>
    <w:rsid w:val="004F5282"/>
    <w:rsid w:val="004F552D"/>
    <w:rsid w:val="004F588A"/>
    <w:rsid w:val="004F67B6"/>
    <w:rsid w:val="004F6B03"/>
    <w:rsid w:val="004F7812"/>
    <w:rsid w:val="004F7A18"/>
    <w:rsid w:val="0050082F"/>
    <w:rsid w:val="00500BCE"/>
    <w:rsid w:val="00501894"/>
    <w:rsid w:val="00502284"/>
    <w:rsid w:val="005026F9"/>
    <w:rsid w:val="00503E62"/>
    <w:rsid w:val="0050447A"/>
    <w:rsid w:val="005049B4"/>
    <w:rsid w:val="00504BDA"/>
    <w:rsid w:val="00505C6C"/>
    <w:rsid w:val="00505EC9"/>
    <w:rsid w:val="005061DF"/>
    <w:rsid w:val="00506B21"/>
    <w:rsid w:val="00506B7B"/>
    <w:rsid w:val="00506D7B"/>
    <w:rsid w:val="0050787A"/>
    <w:rsid w:val="00507E2E"/>
    <w:rsid w:val="00510611"/>
    <w:rsid w:val="00510617"/>
    <w:rsid w:val="005107BD"/>
    <w:rsid w:val="00510B60"/>
    <w:rsid w:val="0051206E"/>
    <w:rsid w:val="005128C7"/>
    <w:rsid w:val="00512AF4"/>
    <w:rsid w:val="00513891"/>
    <w:rsid w:val="0051434F"/>
    <w:rsid w:val="0051464A"/>
    <w:rsid w:val="00514EA8"/>
    <w:rsid w:val="00515F24"/>
    <w:rsid w:val="0051606D"/>
    <w:rsid w:val="00516986"/>
    <w:rsid w:val="00517545"/>
    <w:rsid w:val="0051767D"/>
    <w:rsid w:val="00517BBA"/>
    <w:rsid w:val="00520131"/>
    <w:rsid w:val="0052161B"/>
    <w:rsid w:val="0052368D"/>
    <w:rsid w:val="005247F7"/>
    <w:rsid w:val="005250DB"/>
    <w:rsid w:val="0052535A"/>
    <w:rsid w:val="00527221"/>
    <w:rsid w:val="005307E7"/>
    <w:rsid w:val="00531030"/>
    <w:rsid w:val="005315E2"/>
    <w:rsid w:val="0053195D"/>
    <w:rsid w:val="00531D1A"/>
    <w:rsid w:val="00533489"/>
    <w:rsid w:val="00533848"/>
    <w:rsid w:val="00533A32"/>
    <w:rsid w:val="00533D6D"/>
    <w:rsid w:val="005341C6"/>
    <w:rsid w:val="0053426C"/>
    <w:rsid w:val="0053485E"/>
    <w:rsid w:val="005351C8"/>
    <w:rsid w:val="005356B1"/>
    <w:rsid w:val="005356EA"/>
    <w:rsid w:val="005358A4"/>
    <w:rsid w:val="00536385"/>
    <w:rsid w:val="005364BC"/>
    <w:rsid w:val="00537D55"/>
    <w:rsid w:val="00540408"/>
    <w:rsid w:val="00540678"/>
    <w:rsid w:val="00540C33"/>
    <w:rsid w:val="00541119"/>
    <w:rsid w:val="00541690"/>
    <w:rsid w:val="00543270"/>
    <w:rsid w:val="005436DF"/>
    <w:rsid w:val="005436F4"/>
    <w:rsid w:val="005437E7"/>
    <w:rsid w:val="0054395F"/>
    <w:rsid w:val="00543E53"/>
    <w:rsid w:val="0054446B"/>
    <w:rsid w:val="00544A72"/>
    <w:rsid w:val="00544DAE"/>
    <w:rsid w:val="00545E20"/>
    <w:rsid w:val="00546101"/>
    <w:rsid w:val="0054667D"/>
    <w:rsid w:val="00546826"/>
    <w:rsid w:val="005470E5"/>
    <w:rsid w:val="00550497"/>
    <w:rsid w:val="0055149D"/>
    <w:rsid w:val="005520DB"/>
    <w:rsid w:val="00552A58"/>
    <w:rsid w:val="00553B9D"/>
    <w:rsid w:val="00554424"/>
    <w:rsid w:val="005546D9"/>
    <w:rsid w:val="005549AF"/>
    <w:rsid w:val="00554B84"/>
    <w:rsid w:val="0055558F"/>
    <w:rsid w:val="0055579D"/>
    <w:rsid w:val="00555961"/>
    <w:rsid w:val="00555C9C"/>
    <w:rsid w:val="0055637E"/>
    <w:rsid w:val="0055664C"/>
    <w:rsid w:val="00556EA4"/>
    <w:rsid w:val="005572DA"/>
    <w:rsid w:val="0056110C"/>
    <w:rsid w:val="00561228"/>
    <w:rsid w:val="005619BF"/>
    <w:rsid w:val="00561CC3"/>
    <w:rsid w:val="00561CFF"/>
    <w:rsid w:val="00562390"/>
    <w:rsid w:val="005623F1"/>
    <w:rsid w:val="0056298D"/>
    <w:rsid w:val="00563527"/>
    <w:rsid w:val="005635BA"/>
    <w:rsid w:val="005638C6"/>
    <w:rsid w:val="005641FC"/>
    <w:rsid w:val="00564414"/>
    <w:rsid w:val="0056442C"/>
    <w:rsid w:val="00564602"/>
    <w:rsid w:val="00565555"/>
    <w:rsid w:val="0056586E"/>
    <w:rsid w:val="00566A34"/>
    <w:rsid w:val="0056748A"/>
    <w:rsid w:val="00567BB4"/>
    <w:rsid w:val="00567CC3"/>
    <w:rsid w:val="0057026B"/>
    <w:rsid w:val="005702CF"/>
    <w:rsid w:val="0057041D"/>
    <w:rsid w:val="00570A58"/>
    <w:rsid w:val="005712D3"/>
    <w:rsid w:val="005719A3"/>
    <w:rsid w:val="00572F2C"/>
    <w:rsid w:val="0057361B"/>
    <w:rsid w:val="005746BD"/>
    <w:rsid w:val="0057481D"/>
    <w:rsid w:val="00574BD3"/>
    <w:rsid w:val="00574CE1"/>
    <w:rsid w:val="00575188"/>
    <w:rsid w:val="00575D55"/>
    <w:rsid w:val="00576132"/>
    <w:rsid w:val="00576416"/>
    <w:rsid w:val="00576805"/>
    <w:rsid w:val="00576E31"/>
    <w:rsid w:val="00577AD4"/>
    <w:rsid w:val="00577E12"/>
    <w:rsid w:val="005800E9"/>
    <w:rsid w:val="00580AD7"/>
    <w:rsid w:val="0058116C"/>
    <w:rsid w:val="00581A51"/>
    <w:rsid w:val="00581ADF"/>
    <w:rsid w:val="00581B07"/>
    <w:rsid w:val="00581CB2"/>
    <w:rsid w:val="0058201A"/>
    <w:rsid w:val="0058324A"/>
    <w:rsid w:val="00583FE0"/>
    <w:rsid w:val="00584303"/>
    <w:rsid w:val="00584F61"/>
    <w:rsid w:val="005855D6"/>
    <w:rsid w:val="00585B33"/>
    <w:rsid w:val="00586088"/>
    <w:rsid w:val="00586636"/>
    <w:rsid w:val="00586874"/>
    <w:rsid w:val="0058696D"/>
    <w:rsid w:val="00586E21"/>
    <w:rsid w:val="0059059A"/>
    <w:rsid w:val="005908DE"/>
    <w:rsid w:val="005909B3"/>
    <w:rsid w:val="00590F08"/>
    <w:rsid w:val="0059145D"/>
    <w:rsid w:val="00591932"/>
    <w:rsid w:val="00592C1B"/>
    <w:rsid w:val="00592DDA"/>
    <w:rsid w:val="00592F58"/>
    <w:rsid w:val="00593057"/>
    <w:rsid w:val="0059309B"/>
    <w:rsid w:val="00593783"/>
    <w:rsid w:val="0059455C"/>
    <w:rsid w:val="00594905"/>
    <w:rsid w:val="00594DEF"/>
    <w:rsid w:val="005957BD"/>
    <w:rsid w:val="00595854"/>
    <w:rsid w:val="00595CC1"/>
    <w:rsid w:val="00596BD9"/>
    <w:rsid w:val="005A0E2A"/>
    <w:rsid w:val="005A1FC4"/>
    <w:rsid w:val="005A2E03"/>
    <w:rsid w:val="005A31A5"/>
    <w:rsid w:val="005A32AF"/>
    <w:rsid w:val="005A339A"/>
    <w:rsid w:val="005A3EE1"/>
    <w:rsid w:val="005A40FC"/>
    <w:rsid w:val="005A4ABA"/>
    <w:rsid w:val="005A55FD"/>
    <w:rsid w:val="005A6059"/>
    <w:rsid w:val="005A6367"/>
    <w:rsid w:val="005A6704"/>
    <w:rsid w:val="005A6705"/>
    <w:rsid w:val="005A687B"/>
    <w:rsid w:val="005A6DF7"/>
    <w:rsid w:val="005A6E71"/>
    <w:rsid w:val="005A7490"/>
    <w:rsid w:val="005A77A1"/>
    <w:rsid w:val="005A7A4C"/>
    <w:rsid w:val="005A7A7F"/>
    <w:rsid w:val="005A7DFF"/>
    <w:rsid w:val="005B0AA4"/>
    <w:rsid w:val="005B0B49"/>
    <w:rsid w:val="005B0BCB"/>
    <w:rsid w:val="005B0E58"/>
    <w:rsid w:val="005B129A"/>
    <w:rsid w:val="005B237E"/>
    <w:rsid w:val="005B2594"/>
    <w:rsid w:val="005B2FBD"/>
    <w:rsid w:val="005B3087"/>
    <w:rsid w:val="005B3A52"/>
    <w:rsid w:val="005B4D12"/>
    <w:rsid w:val="005B55E1"/>
    <w:rsid w:val="005B5608"/>
    <w:rsid w:val="005B6505"/>
    <w:rsid w:val="005B70E3"/>
    <w:rsid w:val="005C0455"/>
    <w:rsid w:val="005C0B71"/>
    <w:rsid w:val="005C1BAA"/>
    <w:rsid w:val="005C1D86"/>
    <w:rsid w:val="005C2AFF"/>
    <w:rsid w:val="005C2E22"/>
    <w:rsid w:val="005C4949"/>
    <w:rsid w:val="005C5293"/>
    <w:rsid w:val="005C536B"/>
    <w:rsid w:val="005C5691"/>
    <w:rsid w:val="005C58AE"/>
    <w:rsid w:val="005C5AEF"/>
    <w:rsid w:val="005C5D1E"/>
    <w:rsid w:val="005C603F"/>
    <w:rsid w:val="005C7017"/>
    <w:rsid w:val="005C7591"/>
    <w:rsid w:val="005C7C33"/>
    <w:rsid w:val="005D0B87"/>
    <w:rsid w:val="005D0DA7"/>
    <w:rsid w:val="005D140B"/>
    <w:rsid w:val="005D1498"/>
    <w:rsid w:val="005D1803"/>
    <w:rsid w:val="005D1F4A"/>
    <w:rsid w:val="005D259F"/>
    <w:rsid w:val="005D2BB2"/>
    <w:rsid w:val="005D2CDB"/>
    <w:rsid w:val="005D4B68"/>
    <w:rsid w:val="005D562D"/>
    <w:rsid w:val="005D56DB"/>
    <w:rsid w:val="005D5F9A"/>
    <w:rsid w:val="005D6D74"/>
    <w:rsid w:val="005D7305"/>
    <w:rsid w:val="005D745F"/>
    <w:rsid w:val="005D7AB3"/>
    <w:rsid w:val="005D7D4F"/>
    <w:rsid w:val="005E072A"/>
    <w:rsid w:val="005E080D"/>
    <w:rsid w:val="005E0FE0"/>
    <w:rsid w:val="005E1B07"/>
    <w:rsid w:val="005E26AE"/>
    <w:rsid w:val="005E2882"/>
    <w:rsid w:val="005E33C1"/>
    <w:rsid w:val="005E3DB0"/>
    <w:rsid w:val="005E4428"/>
    <w:rsid w:val="005E511F"/>
    <w:rsid w:val="005E7149"/>
    <w:rsid w:val="005E79B4"/>
    <w:rsid w:val="005F0444"/>
    <w:rsid w:val="005F04A5"/>
    <w:rsid w:val="005F1C62"/>
    <w:rsid w:val="005F276A"/>
    <w:rsid w:val="005F283B"/>
    <w:rsid w:val="005F3F04"/>
    <w:rsid w:val="005F46D6"/>
    <w:rsid w:val="005F5170"/>
    <w:rsid w:val="005F5327"/>
    <w:rsid w:val="005F5A8A"/>
    <w:rsid w:val="005F60CE"/>
    <w:rsid w:val="005F74E2"/>
    <w:rsid w:val="005F79A1"/>
    <w:rsid w:val="005F7E92"/>
    <w:rsid w:val="0060095B"/>
    <w:rsid w:val="006011E3"/>
    <w:rsid w:val="0060218F"/>
    <w:rsid w:val="006024A3"/>
    <w:rsid w:val="006037B0"/>
    <w:rsid w:val="00603E92"/>
    <w:rsid w:val="00604617"/>
    <w:rsid w:val="00604BB0"/>
    <w:rsid w:val="00605566"/>
    <w:rsid w:val="006077BE"/>
    <w:rsid w:val="00610AC0"/>
    <w:rsid w:val="006110D1"/>
    <w:rsid w:val="006125F1"/>
    <w:rsid w:val="00612E74"/>
    <w:rsid w:val="00613179"/>
    <w:rsid w:val="00613CC2"/>
    <w:rsid w:val="00614B1B"/>
    <w:rsid w:val="006151C2"/>
    <w:rsid w:val="00615BFC"/>
    <w:rsid w:val="00615DB2"/>
    <w:rsid w:val="0061769A"/>
    <w:rsid w:val="00617C9D"/>
    <w:rsid w:val="00617D50"/>
    <w:rsid w:val="0062059B"/>
    <w:rsid w:val="00620A3C"/>
    <w:rsid w:val="00620CB3"/>
    <w:rsid w:val="00620D74"/>
    <w:rsid w:val="00622092"/>
    <w:rsid w:val="006222C7"/>
    <w:rsid w:val="0062307F"/>
    <w:rsid w:val="0062330F"/>
    <w:rsid w:val="006239A8"/>
    <w:rsid w:val="00624AAA"/>
    <w:rsid w:val="00624D51"/>
    <w:rsid w:val="0062643D"/>
    <w:rsid w:val="006265F3"/>
    <w:rsid w:val="006269F1"/>
    <w:rsid w:val="006274E0"/>
    <w:rsid w:val="006277E5"/>
    <w:rsid w:val="006278F2"/>
    <w:rsid w:val="00627D49"/>
    <w:rsid w:val="00627E99"/>
    <w:rsid w:val="0063031B"/>
    <w:rsid w:val="00630322"/>
    <w:rsid w:val="00630C0D"/>
    <w:rsid w:val="00631133"/>
    <w:rsid w:val="00631461"/>
    <w:rsid w:val="0063178C"/>
    <w:rsid w:val="006322B7"/>
    <w:rsid w:val="0063243E"/>
    <w:rsid w:val="006324E8"/>
    <w:rsid w:val="00632898"/>
    <w:rsid w:val="006333C8"/>
    <w:rsid w:val="00633F42"/>
    <w:rsid w:val="006353E3"/>
    <w:rsid w:val="00635B3E"/>
    <w:rsid w:val="006363C8"/>
    <w:rsid w:val="006364F9"/>
    <w:rsid w:val="00636549"/>
    <w:rsid w:val="0063791A"/>
    <w:rsid w:val="006401D1"/>
    <w:rsid w:val="00640EA5"/>
    <w:rsid w:val="00640FB9"/>
    <w:rsid w:val="00641276"/>
    <w:rsid w:val="006417B5"/>
    <w:rsid w:val="00641B0C"/>
    <w:rsid w:val="00641C67"/>
    <w:rsid w:val="00641EDB"/>
    <w:rsid w:val="00642588"/>
    <w:rsid w:val="00642A33"/>
    <w:rsid w:val="00643C0D"/>
    <w:rsid w:val="00645A11"/>
    <w:rsid w:val="006474C3"/>
    <w:rsid w:val="00647779"/>
    <w:rsid w:val="00647D83"/>
    <w:rsid w:val="0065031A"/>
    <w:rsid w:val="0065087E"/>
    <w:rsid w:val="00651BBD"/>
    <w:rsid w:val="00651C51"/>
    <w:rsid w:val="0065328B"/>
    <w:rsid w:val="0065334F"/>
    <w:rsid w:val="00653558"/>
    <w:rsid w:val="006542EA"/>
    <w:rsid w:val="00654846"/>
    <w:rsid w:val="0065491C"/>
    <w:rsid w:val="006556C6"/>
    <w:rsid w:val="00655770"/>
    <w:rsid w:val="00656BBE"/>
    <w:rsid w:val="00656C61"/>
    <w:rsid w:val="00657E07"/>
    <w:rsid w:val="00657FE0"/>
    <w:rsid w:val="006603C2"/>
    <w:rsid w:val="006625C8"/>
    <w:rsid w:val="00662EF4"/>
    <w:rsid w:val="006632EB"/>
    <w:rsid w:val="00663647"/>
    <w:rsid w:val="00663B16"/>
    <w:rsid w:val="00664A81"/>
    <w:rsid w:val="00665A9D"/>
    <w:rsid w:val="00665BA7"/>
    <w:rsid w:val="0066607F"/>
    <w:rsid w:val="00666364"/>
    <w:rsid w:val="00666E6F"/>
    <w:rsid w:val="006704B6"/>
    <w:rsid w:val="0067087C"/>
    <w:rsid w:val="00671814"/>
    <w:rsid w:val="00671F41"/>
    <w:rsid w:val="006720B9"/>
    <w:rsid w:val="00672267"/>
    <w:rsid w:val="006722AE"/>
    <w:rsid w:val="0067259D"/>
    <w:rsid w:val="00672AB4"/>
    <w:rsid w:val="0067347B"/>
    <w:rsid w:val="00673D5C"/>
    <w:rsid w:val="00675657"/>
    <w:rsid w:val="006759D8"/>
    <w:rsid w:val="00675C96"/>
    <w:rsid w:val="00675FAF"/>
    <w:rsid w:val="006760B2"/>
    <w:rsid w:val="00676DBA"/>
    <w:rsid w:val="00677051"/>
    <w:rsid w:val="00677235"/>
    <w:rsid w:val="006772E6"/>
    <w:rsid w:val="00677E58"/>
    <w:rsid w:val="00677E59"/>
    <w:rsid w:val="006803AB"/>
    <w:rsid w:val="00680797"/>
    <w:rsid w:val="00680B8B"/>
    <w:rsid w:val="006814FB"/>
    <w:rsid w:val="00681B12"/>
    <w:rsid w:val="00682153"/>
    <w:rsid w:val="00684355"/>
    <w:rsid w:val="0068489D"/>
    <w:rsid w:val="00684B67"/>
    <w:rsid w:val="00684BA6"/>
    <w:rsid w:val="00685945"/>
    <w:rsid w:val="006859FB"/>
    <w:rsid w:val="00685EB1"/>
    <w:rsid w:val="0068686C"/>
    <w:rsid w:val="00686DD1"/>
    <w:rsid w:val="00687218"/>
    <w:rsid w:val="00687919"/>
    <w:rsid w:val="006918C3"/>
    <w:rsid w:val="00691B27"/>
    <w:rsid w:val="00691F0C"/>
    <w:rsid w:val="006926F0"/>
    <w:rsid w:val="00694E70"/>
    <w:rsid w:val="00694F67"/>
    <w:rsid w:val="00695C33"/>
    <w:rsid w:val="006968F8"/>
    <w:rsid w:val="00696CAE"/>
    <w:rsid w:val="00696D41"/>
    <w:rsid w:val="00696E99"/>
    <w:rsid w:val="0069733A"/>
    <w:rsid w:val="006975A7"/>
    <w:rsid w:val="00697D4A"/>
    <w:rsid w:val="006A0492"/>
    <w:rsid w:val="006A0E7E"/>
    <w:rsid w:val="006A153B"/>
    <w:rsid w:val="006A353E"/>
    <w:rsid w:val="006A3922"/>
    <w:rsid w:val="006A4260"/>
    <w:rsid w:val="006A4CFD"/>
    <w:rsid w:val="006A546F"/>
    <w:rsid w:val="006A565C"/>
    <w:rsid w:val="006A5A22"/>
    <w:rsid w:val="006A5B33"/>
    <w:rsid w:val="006A68E1"/>
    <w:rsid w:val="006A6E1E"/>
    <w:rsid w:val="006A787C"/>
    <w:rsid w:val="006A7BB3"/>
    <w:rsid w:val="006B0FCC"/>
    <w:rsid w:val="006B1791"/>
    <w:rsid w:val="006B1BCF"/>
    <w:rsid w:val="006B1C51"/>
    <w:rsid w:val="006B2126"/>
    <w:rsid w:val="006B367E"/>
    <w:rsid w:val="006B39CC"/>
    <w:rsid w:val="006B3C2C"/>
    <w:rsid w:val="006B3E72"/>
    <w:rsid w:val="006B454D"/>
    <w:rsid w:val="006B4DC8"/>
    <w:rsid w:val="006B4F23"/>
    <w:rsid w:val="006B5471"/>
    <w:rsid w:val="006B5584"/>
    <w:rsid w:val="006B5972"/>
    <w:rsid w:val="006B5B8C"/>
    <w:rsid w:val="006B5F10"/>
    <w:rsid w:val="006B6BE1"/>
    <w:rsid w:val="006B6E69"/>
    <w:rsid w:val="006B73EB"/>
    <w:rsid w:val="006B7B8B"/>
    <w:rsid w:val="006B7D59"/>
    <w:rsid w:val="006C0C29"/>
    <w:rsid w:val="006C0E13"/>
    <w:rsid w:val="006C1065"/>
    <w:rsid w:val="006C13E8"/>
    <w:rsid w:val="006C18E4"/>
    <w:rsid w:val="006C1FB9"/>
    <w:rsid w:val="006C20CE"/>
    <w:rsid w:val="006C23F8"/>
    <w:rsid w:val="006C25A8"/>
    <w:rsid w:val="006C2A07"/>
    <w:rsid w:val="006C3457"/>
    <w:rsid w:val="006C37C4"/>
    <w:rsid w:val="006C4914"/>
    <w:rsid w:val="006C50CB"/>
    <w:rsid w:val="006C5FA4"/>
    <w:rsid w:val="006C6001"/>
    <w:rsid w:val="006C7B44"/>
    <w:rsid w:val="006C7CB8"/>
    <w:rsid w:val="006D0545"/>
    <w:rsid w:val="006D0EAC"/>
    <w:rsid w:val="006D21AE"/>
    <w:rsid w:val="006D2D6E"/>
    <w:rsid w:val="006D2DE3"/>
    <w:rsid w:val="006D332A"/>
    <w:rsid w:val="006D353A"/>
    <w:rsid w:val="006D4585"/>
    <w:rsid w:val="006D4618"/>
    <w:rsid w:val="006D50E2"/>
    <w:rsid w:val="006D5334"/>
    <w:rsid w:val="006D545A"/>
    <w:rsid w:val="006D5793"/>
    <w:rsid w:val="006D5F41"/>
    <w:rsid w:val="006D6A3F"/>
    <w:rsid w:val="006D6DE7"/>
    <w:rsid w:val="006D6FA1"/>
    <w:rsid w:val="006D6FAB"/>
    <w:rsid w:val="006D7727"/>
    <w:rsid w:val="006E0414"/>
    <w:rsid w:val="006E0543"/>
    <w:rsid w:val="006E105E"/>
    <w:rsid w:val="006E10A5"/>
    <w:rsid w:val="006E1120"/>
    <w:rsid w:val="006E1719"/>
    <w:rsid w:val="006E188E"/>
    <w:rsid w:val="006E1A3E"/>
    <w:rsid w:val="006E2514"/>
    <w:rsid w:val="006E2AF8"/>
    <w:rsid w:val="006E2C1F"/>
    <w:rsid w:val="006E2FF4"/>
    <w:rsid w:val="006E3617"/>
    <w:rsid w:val="006E3977"/>
    <w:rsid w:val="006E6982"/>
    <w:rsid w:val="006E6A88"/>
    <w:rsid w:val="006E6AE9"/>
    <w:rsid w:val="006E6CA5"/>
    <w:rsid w:val="006E6CAF"/>
    <w:rsid w:val="006E739D"/>
    <w:rsid w:val="006E73D0"/>
    <w:rsid w:val="006E7712"/>
    <w:rsid w:val="006F016E"/>
    <w:rsid w:val="006F0747"/>
    <w:rsid w:val="006F093C"/>
    <w:rsid w:val="006F096D"/>
    <w:rsid w:val="006F1543"/>
    <w:rsid w:val="006F1576"/>
    <w:rsid w:val="006F1D61"/>
    <w:rsid w:val="006F26BB"/>
    <w:rsid w:val="006F3546"/>
    <w:rsid w:val="006F46D3"/>
    <w:rsid w:val="006F77A6"/>
    <w:rsid w:val="006F7D91"/>
    <w:rsid w:val="006F7DC0"/>
    <w:rsid w:val="00700511"/>
    <w:rsid w:val="00702515"/>
    <w:rsid w:val="00703559"/>
    <w:rsid w:val="007037B3"/>
    <w:rsid w:val="0070383D"/>
    <w:rsid w:val="00704025"/>
    <w:rsid w:val="00704C48"/>
    <w:rsid w:val="00706EE4"/>
    <w:rsid w:val="00707664"/>
    <w:rsid w:val="00707B84"/>
    <w:rsid w:val="00707CF5"/>
    <w:rsid w:val="00707E67"/>
    <w:rsid w:val="00707F80"/>
    <w:rsid w:val="0071032C"/>
    <w:rsid w:val="007107B0"/>
    <w:rsid w:val="00710B0F"/>
    <w:rsid w:val="00710E97"/>
    <w:rsid w:val="00712020"/>
    <w:rsid w:val="00712516"/>
    <w:rsid w:val="007129FB"/>
    <w:rsid w:val="00712B00"/>
    <w:rsid w:val="00713D19"/>
    <w:rsid w:val="0071592D"/>
    <w:rsid w:val="00715D06"/>
    <w:rsid w:val="007165CA"/>
    <w:rsid w:val="00716C21"/>
    <w:rsid w:val="00716E22"/>
    <w:rsid w:val="007177A7"/>
    <w:rsid w:val="0072124E"/>
    <w:rsid w:val="00721956"/>
    <w:rsid w:val="00721E3A"/>
    <w:rsid w:val="007236F8"/>
    <w:rsid w:val="007241E1"/>
    <w:rsid w:val="0072425A"/>
    <w:rsid w:val="00725148"/>
    <w:rsid w:val="00725DAE"/>
    <w:rsid w:val="00725E1A"/>
    <w:rsid w:val="0072610A"/>
    <w:rsid w:val="007269C9"/>
    <w:rsid w:val="00727344"/>
    <w:rsid w:val="0073034D"/>
    <w:rsid w:val="007308E0"/>
    <w:rsid w:val="0073136E"/>
    <w:rsid w:val="00732B23"/>
    <w:rsid w:val="007340A9"/>
    <w:rsid w:val="0073425C"/>
    <w:rsid w:val="00734484"/>
    <w:rsid w:val="00734A04"/>
    <w:rsid w:val="00734B38"/>
    <w:rsid w:val="007353C5"/>
    <w:rsid w:val="00735485"/>
    <w:rsid w:val="00735C2E"/>
    <w:rsid w:val="00735F3C"/>
    <w:rsid w:val="00736433"/>
    <w:rsid w:val="00736B4F"/>
    <w:rsid w:val="0073708B"/>
    <w:rsid w:val="007371F6"/>
    <w:rsid w:val="007377AB"/>
    <w:rsid w:val="00737947"/>
    <w:rsid w:val="0074002A"/>
    <w:rsid w:val="00741153"/>
    <w:rsid w:val="0074159E"/>
    <w:rsid w:val="0074174E"/>
    <w:rsid w:val="00741C11"/>
    <w:rsid w:val="0074227F"/>
    <w:rsid w:val="007425B0"/>
    <w:rsid w:val="00742AEC"/>
    <w:rsid w:val="00743063"/>
    <w:rsid w:val="007437B0"/>
    <w:rsid w:val="00744C36"/>
    <w:rsid w:val="00744FA3"/>
    <w:rsid w:val="0074510B"/>
    <w:rsid w:val="0074552C"/>
    <w:rsid w:val="00745C44"/>
    <w:rsid w:val="007463AD"/>
    <w:rsid w:val="0074716B"/>
    <w:rsid w:val="00750018"/>
    <w:rsid w:val="00751A0A"/>
    <w:rsid w:val="00751ADB"/>
    <w:rsid w:val="00751D45"/>
    <w:rsid w:val="00751F8F"/>
    <w:rsid w:val="007524B2"/>
    <w:rsid w:val="00752D40"/>
    <w:rsid w:val="00753311"/>
    <w:rsid w:val="00753459"/>
    <w:rsid w:val="00753D18"/>
    <w:rsid w:val="007543BF"/>
    <w:rsid w:val="00754728"/>
    <w:rsid w:val="007552C9"/>
    <w:rsid w:val="00755824"/>
    <w:rsid w:val="0075595E"/>
    <w:rsid w:val="00755CB7"/>
    <w:rsid w:val="0075603F"/>
    <w:rsid w:val="007565AB"/>
    <w:rsid w:val="00757734"/>
    <w:rsid w:val="007579B9"/>
    <w:rsid w:val="00757B20"/>
    <w:rsid w:val="007601CF"/>
    <w:rsid w:val="00760E80"/>
    <w:rsid w:val="00761A38"/>
    <w:rsid w:val="00762BD5"/>
    <w:rsid w:val="00762CEE"/>
    <w:rsid w:val="0076349C"/>
    <w:rsid w:val="00763832"/>
    <w:rsid w:val="00764052"/>
    <w:rsid w:val="00764313"/>
    <w:rsid w:val="00764410"/>
    <w:rsid w:val="0076469D"/>
    <w:rsid w:val="00764A7F"/>
    <w:rsid w:val="007654B6"/>
    <w:rsid w:val="00765713"/>
    <w:rsid w:val="0076650E"/>
    <w:rsid w:val="00766E3A"/>
    <w:rsid w:val="00767180"/>
    <w:rsid w:val="007675A6"/>
    <w:rsid w:val="00767EE6"/>
    <w:rsid w:val="0077096F"/>
    <w:rsid w:val="0077133B"/>
    <w:rsid w:val="00771EA2"/>
    <w:rsid w:val="0077327E"/>
    <w:rsid w:val="00773967"/>
    <w:rsid w:val="00773F5E"/>
    <w:rsid w:val="0077456D"/>
    <w:rsid w:val="007749AD"/>
    <w:rsid w:val="00774C53"/>
    <w:rsid w:val="00774C88"/>
    <w:rsid w:val="00775984"/>
    <w:rsid w:val="00775B68"/>
    <w:rsid w:val="007760E4"/>
    <w:rsid w:val="007760FB"/>
    <w:rsid w:val="00777285"/>
    <w:rsid w:val="0077743E"/>
    <w:rsid w:val="00777C4F"/>
    <w:rsid w:val="00780184"/>
    <w:rsid w:val="00780813"/>
    <w:rsid w:val="00780941"/>
    <w:rsid w:val="00780C08"/>
    <w:rsid w:val="00780D24"/>
    <w:rsid w:val="0078133F"/>
    <w:rsid w:val="00781412"/>
    <w:rsid w:val="00781792"/>
    <w:rsid w:val="00781E03"/>
    <w:rsid w:val="007821A6"/>
    <w:rsid w:val="00782B01"/>
    <w:rsid w:val="00782DC5"/>
    <w:rsid w:val="00782FED"/>
    <w:rsid w:val="007837F9"/>
    <w:rsid w:val="00783DDD"/>
    <w:rsid w:val="00783F7C"/>
    <w:rsid w:val="00784886"/>
    <w:rsid w:val="00784A9F"/>
    <w:rsid w:val="00784DD4"/>
    <w:rsid w:val="00785213"/>
    <w:rsid w:val="00786986"/>
    <w:rsid w:val="00787587"/>
    <w:rsid w:val="007877C8"/>
    <w:rsid w:val="00790D90"/>
    <w:rsid w:val="00790EE7"/>
    <w:rsid w:val="007910CA"/>
    <w:rsid w:val="007919CB"/>
    <w:rsid w:val="00791DA1"/>
    <w:rsid w:val="00792DD9"/>
    <w:rsid w:val="007932CE"/>
    <w:rsid w:val="00793357"/>
    <w:rsid w:val="0079360C"/>
    <w:rsid w:val="0079381D"/>
    <w:rsid w:val="00793E4E"/>
    <w:rsid w:val="00793F65"/>
    <w:rsid w:val="00793FFE"/>
    <w:rsid w:val="00794D0D"/>
    <w:rsid w:val="00795745"/>
    <w:rsid w:val="00795928"/>
    <w:rsid w:val="00796571"/>
    <w:rsid w:val="0079688C"/>
    <w:rsid w:val="00796B3A"/>
    <w:rsid w:val="00796ED1"/>
    <w:rsid w:val="00797404"/>
    <w:rsid w:val="00797AF2"/>
    <w:rsid w:val="007A11D8"/>
    <w:rsid w:val="007A152B"/>
    <w:rsid w:val="007A1B38"/>
    <w:rsid w:val="007A25A8"/>
    <w:rsid w:val="007A26BD"/>
    <w:rsid w:val="007A26F3"/>
    <w:rsid w:val="007A275C"/>
    <w:rsid w:val="007A2885"/>
    <w:rsid w:val="007A290F"/>
    <w:rsid w:val="007A352D"/>
    <w:rsid w:val="007A37D8"/>
    <w:rsid w:val="007A3EB8"/>
    <w:rsid w:val="007A4080"/>
    <w:rsid w:val="007A42A4"/>
    <w:rsid w:val="007A45E7"/>
    <w:rsid w:val="007A59E3"/>
    <w:rsid w:val="007A5AA6"/>
    <w:rsid w:val="007A5D0E"/>
    <w:rsid w:val="007A5E9B"/>
    <w:rsid w:val="007A60C1"/>
    <w:rsid w:val="007A6796"/>
    <w:rsid w:val="007A74F0"/>
    <w:rsid w:val="007A77D4"/>
    <w:rsid w:val="007A7B47"/>
    <w:rsid w:val="007B083C"/>
    <w:rsid w:val="007B0A8D"/>
    <w:rsid w:val="007B0B78"/>
    <w:rsid w:val="007B0C71"/>
    <w:rsid w:val="007B1F22"/>
    <w:rsid w:val="007B2BAB"/>
    <w:rsid w:val="007B3047"/>
    <w:rsid w:val="007B385D"/>
    <w:rsid w:val="007B3F46"/>
    <w:rsid w:val="007B466F"/>
    <w:rsid w:val="007B48E0"/>
    <w:rsid w:val="007B4CA1"/>
    <w:rsid w:val="007B4E2F"/>
    <w:rsid w:val="007B6956"/>
    <w:rsid w:val="007B6A6C"/>
    <w:rsid w:val="007C0400"/>
    <w:rsid w:val="007C0983"/>
    <w:rsid w:val="007C0B2F"/>
    <w:rsid w:val="007C0E7C"/>
    <w:rsid w:val="007C2BB6"/>
    <w:rsid w:val="007C2FB8"/>
    <w:rsid w:val="007C3905"/>
    <w:rsid w:val="007C3F2B"/>
    <w:rsid w:val="007C4139"/>
    <w:rsid w:val="007C5D95"/>
    <w:rsid w:val="007C6EE2"/>
    <w:rsid w:val="007D0904"/>
    <w:rsid w:val="007D10AF"/>
    <w:rsid w:val="007D2542"/>
    <w:rsid w:val="007D2969"/>
    <w:rsid w:val="007D2DD1"/>
    <w:rsid w:val="007D2E7B"/>
    <w:rsid w:val="007D3FBE"/>
    <w:rsid w:val="007D4530"/>
    <w:rsid w:val="007D4D01"/>
    <w:rsid w:val="007D5607"/>
    <w:rsid w:val="007D5857"/>
    <w:rsid w:val="007D68F4"/>
    <w:rsid w:val="007D6BB1"/>
    <w:rsid w:val="007D6C7E"/>
    <w:rsid w:val="007D7111"/>
    <w:rsid w:val="007D758F"/>
    <w:rsid w:val="007D75A8"/>
    <w:rsid w:val="007D7810"/>
    <w:rsid w:val="007D7E99"/>
    <w:rsid w:val="007E013D"/>
    <w:rsid w:val="007E0CBD"/>
    <w:rsid w:val="007E1561"/>
    <w:rsid w:val="007E1A4D"/>
    <w:rsid w:val="007E1D88"/>
    <w:rsid w:val="007E2338"/>
    <w:rsid w:val="007E4287"/>
    <w:rsid w:val="007E42AF"/>
    <w:rsid w:val="007E43D8"/>
    <w:rsid w:val="007E452B"/>
    <w:rsid w:val="007E47B1"/>
    <w:rsid w:val="007E4E1E"/>
    <w:rsid w:val="007E5504"/>
    <w:rsid w:val="007E55F2"/>
    <w:rsid w:val="007E6F6C"/>
    <w:rsid w:val="007E7502"/>
    <w:rsid w:val="007E7A16"/>
    <w:rsid w:val="007E7ADC"/>
    <w:rsid w:val="007F0189"/>
    <w:rsid w:val="007F0545"/>
    <w:rsid w:val="007F0BC1"/>
    <w:rsid w:val="007F1393"/>
    <w:rsid w:val="007F1CCD"/>
    <w:rsid w:val="007F3108"/>
    <w:rsid w:val="007F3BB5"/>
    <w:rsid w:val="007F3EB9"/>
    <w:rsid w:val="007F3ED7"/>
    <w:rsid w:val="007F5419"/>
    <w:rsid w:val="007F5586"/>
    <w:rsid w:val="007F583B"/>
    <w:rsid w:val="007F5972"/>
    <w:rsid w:val="007F5BE2"/>
    <w:rsid w:val="007F62A1"/>
    <w:rsid w:val="007F6343"/>
    <w:rsid w:val="007F6ADC"/>
    <w:rsid w:val="007F6E99"/>
    <w:rsid w:val="007F7512"/>
    <w:rsid w:val="007F76DE"/>
    <w:rsid w:val="00800197"/>
    <w:rsid w:val="0080061D"/>
    <w:rsid w:val="00801FEC"/>
    <w:rsid w:val="00802030"/>
    <w:rsid w:val="00802234"/>
    <w:rsid w:val="008036CE"/>
    <w:rsid w:val="008037AB"/>
    <w:rsid w:val="00804265"/>
    <w:rsid w:val="008044AE"/>
    <w:rsid w:val="00804A0E"/>
    <w:rsid w:val="00805D07"/>
    <w:rsid w:val="00806F23"/>
    <w:rsid w:val="0080713C"/>
    <w:rsid w:val="00807140"/>
    <w:rsid w:val="00807934"/>
    <w:rsid w:val="0081034F"/>
    <w:rsid w:val="008105E4"/>
    <w:rsid w:val="00810621"/>
    <w:rsid w:val="0081064C"/>
    <w:rsid w:val="008107FA"/>
    <w:rsid w:val="00810F3D"/>
    <w:rsid w:val="008110FC"/>
    <w:rsid w:val="008134BB"/>
    <w:rsid w:val="00813EAC"/>
    <w:rsid w:val="00813F54"/>
    <w:rsid w:val="0081454A"/>
    <w:rsid w:val="0081465B"/>
    <w:rsid w:val="00814F2D"/>
    <w:rsid w:val="008154D6"/>
    <w:rsid w:val="00815CE6"/>
    <w:rsid w:val="00815D1E"/>
    <w:rsid w:val="00815E85"/>
    <w:rsid w:val="00816F06"/>
    <w:rsid w:val="00816FD9"/>
    <w:rsid w:val="00817635"/>
    <w:rsid w:val="00817940"/>
    <w:rsid w:val="00817A3D"/>
    <w:rsid w:val="0082018C"/>
    <w:rsid w:val="0082048A"/>
    <w:rsid w:val="0082054A"/>
    <w:rsid w:val="00820973"/>
    <w:rsid w:val="00821113"/>
    <w:rsid w:val="00821F34"/>
    <w:rsid w:val="00821FB6"/>
    <w:rsid w:val="00822267"/>
    <w:rsid w:val="008228AE"/>
    <w:rsid w:val="00822FAD"/>
    <w:rsid w:val="00823445"/>
    <w:rsid w:val="0082392C"/>
    <w:rsid w:val="00823A11"/>
    <w:rsid w:val="00823D6C"/>
    <w:rsid w:val="008248E6"/>
    <w:rsid w:val="00824C24"/>
    <w:rsid w:val="0082518F"/>
    <w:rsid w:val="008257EC"/>
    <w:rsid w:val="00825AEB"/>
    <w:rsid w:val="008262BC"/>
    <w:rsid w:val="0082638B"/>
    <w:rsid w:val="00826B2B"/>
    <w:rsid w:val="00827090"/>
    <w:rsid w:val="0082719A"/>
    <w:rsid w:val="00827809"/>
    <w:rsid w:val="0082795E"/>
    <w:rsid w:val="00827C1A"/>
    <w:rsid w:val="00830475"/>
    <w:rsid w:val="00830B4C"/>
    <w:rsid w:val="00830F08"/>
    <w:rsid w:val="00831CA7"/>
    <w:rsid w:val="00832615"/>
    <w:rsid w:val="00832827"/>
    <w:rsid w:val="008337AF"/>
    <w:rsid w:val="00833E59"/>
    <w:rsid w:val="008341E0"/>
    <w:rsid w:val="00834674"/>
    <w:rsid w:val="00834D75"/>
    <w:rsid w:val="00834EA0"/>
    <w:rsid w:val="00834EA7"/>
    <w:rsid w:val="0083575D"/>
    <w:rsid w:val="0083622B"/>
    <w:rsid w:val="0083674A"/>
    <w:rsid w:val="00836C43"/>
    <w:rsid w:val="00836EA8"/>
    <w:rsid w:val="00836ED9"/>
    <w:rsid w:val="0083738B"/>
    <w:rsid w:val="0083789D"/>
    <w:rsid w:val="00837BEB"/>
    <w:rsid w:val="00837C7C"/>
    <w:rsid w:val="00841024"/>
    <w:rsid w:val="008413D6"/>
    <w:rsid w:val="00842059"/>
    <w:rsid w:val="008427F3"/>
    <w:rsid w:val="00843200"/>
    <w:rsid w:val="00843C38"/>
    <w:rsid w:val="00844089"/>
    <w:rsid w:val="008449F5"/>
    <w:rsid w:val="0084566F"/>
    <w:rsid w:val="00845BBA"/>
    <w:rsid w:val="00845E20"/>
    <w:rsid w:val="008460C4"/>
    <w:rsid w:val="00846241"/>
    <w:rsid w:val="00846937"/>
    <w:rsid w:val="00846AFD"/>
    <w:rsid w:val="00846FFA"/>
    <w:rsid w:val="00847276"/>
    <w:rsid w:val="008473AD"/>
    <w:rsid w:val="008474C1"/>
    <w:rsid w:val="008477BE"/>
    <w:rsid w:val="00850D55"/>
    <w:rsid w:val="00851E65"/>
    <w:rsid w:val="00851F9B"/>
    <w:rsid w:val="0085250C"/>
    <w:rsid w:val="0085287C"/>
    <w:rsid w:val="00852D13"/>
    <w:rsid w:val="00852E94"/>
    <w:rsid w:val="00853EEA"/>
    <w:rsid w:val="00854530"/>
    <w:rsid w:val="00854FCD"/>
    <w:rsid w:val="00855638"/>
    <w:rsid w:val="00855DCE"/>
    <w:rsid w:val="00856CB1"/>
    <w:rsid w:val="00857130"/>
    <w:rsid w:val="00857E0C"/>
    <w:rsid w:val="008604EC"/>
    <w:rsid w:val="00860E35"/>
    <w:rsid w:val="00861100"/>
    <w:rsid w:val="00861A1C"/>
    <w:rsid w:val="00862685"/>
    <w:rsid w:val="00862A67"/>
    <w:rsid w:val="00862ECA"/>
    <w:rsid w:val="00863E89"/>
    <w:rsid w:val="00864173"/>
    <w:rsid w:val="00864242"/>
    <w:rsid w:val="00864BBA"/>
    <w:rsid w:val="0086524E"/>
    <w:rsid w:val="0086562B"/>
    <w:rsid w:val="008664C8"/>
    <w:rsid w:val="00866E00"/>
    <w:rsid w:val="00867368"/>
    <w:rsid w:val="00867F08"/>
    <w:rsid w:val="008703B3"/>
    <w:rsid w:val="00870856"/>
    <w:rsid w:val="00870FC2"/>
    <w:rsid w:val="00871ADD"/>
    <w:rsid w:val="00872407"/>
    <w:rsid w:val="008739EE"/>
    <w:rsid w:val="00873B86"/>
    <w:rsid w:val="0087412E"/>
    <w:rsid w:val="0087427F"/>
    <w:rsid w:val="00874E27"/>
    <w:rsid w:val="00876404"/>
    <w:rsid w:val="008769B0"/>
    <w:rsid w:val="00876CB6"/>
    <w:rsid w:val="00876D8F"/>
    <w:rsid w:val="00876EA1"/>
    <w:rsid w:val="00876F28"/>
    <w:rsid w:val="00881097"/>
    <w:rsid w:val="008814AE"/>
    <w:rsid w:val="00881B12"/>
    <w:rsid w:val="008828E3"/>
    <w:rsid w:val="00882BCC"/>
    <w:rsid w:val="00882F5E"/>
    <w:rsid w:val="00883355"/>
    <w:rsid w:val="00883CC9"/>
    <w:rsid w:val="00884184"/>
    <w:rsid w:val="0088492D"/>
    <w:rsid w:val="00884D5D"/>
    <w:rsid w:val="00885024"/>
    <w:rsid w:val="00885366"/>
    <w:rsid w:val="0088672D"/>
    <w:rsid w:val="008868D3"/>
    <w:rsid w:val="00886970"/>
    <w:rsid w:val="00887158"/>
    <w:rsid w:val="008873F8"/>
    <w:rsid w:val="00887679"/>
    <w:rsid w:val="00887AE8"/>
    <w:rsid w:val="00890F2E"/>
    <w:rsid w:val="008912F7"/>
    <w:rsid w:val="008914C0"/>
    <w:rsid w:val="00891612"/>
    <w:rsid w:val="00891AEA"/>
    <w:rsid w:val="00891FA0"/>
    <w:rsid w:val="00892031"/>
    <w:rsid w:val="008924EA"/>
    <w:rsid w:val="00892ADB"/>
    <w:rsid w:val="00894A05"/>
    <w:rsid w:val="00895549"/>
    <w:rsid w:val="00895B6A"/>
    <w:rsid w:val="008969F2"/>
    <w:rsid w:val="00896B47"/>
    <w:rsid w:val="008A07D7"/>
    <w:rsid w:val="008A0E46"/>
    <w:rsid w:val="008A15E8"/>
    <w:rsid w:val="008A17F9"/>
    <w:rsid w:val="008A2320"/>
    <w:rsid w:val="008A2570"/>
    <w:rsid w:val="008A26B3"/>
    <w:rsid w:val="008A4C5B"/>
    <w:rsid w:val="008A4E1C"/>
    <w:rsid w:val="008A4F0E"/>
    <w:rsid w:val="008A51C4"/>
    <w:rsid w:val="008A53BF"/>
    <w:rsid w:val="008A651C"/>
    <w:rsid w:val="008A6F07"/>
    <w:rsid w:val="008A70A0"/>
    <w:rsid w:val="008A7567"/>
    <w:rsid w:val="008A7BC8"/>
    <w:rsid w:val="008A7F99"/>
    <w:rsid w:val="008B101C"/>
    <w:rsid w:val="008B111A"/>
    <w:rsid w:val="008B131E"/>
    <w:rsid w:val="008B14B9"/>
    <w:rsid w:val="008B204A"/>
    <w:rsid w:val="008B2092"/>
    <w:rsid w:val="008B2B3F"/>
    <w:rsid w:val="008B2B98"/>
    <w:rsid w:val="008B2C1E"/>
    <w:rsid w:val="008B3F12"/>
    <w:rsid w:val="008B4E95"/>
    <w:rsid w:val="008B4E98"/>
    <w:rsid w:val="008B52C8"/>
    <w:rsid w:val="008B5582"/>
    <w:rsid w:val="008B5D80"/>
    <w:rsid w:val="008B6108"/>
    <w:rsid w:val="008B61E0"/>
    <w:rsid w:val="008B65D5"/>
    <w:rsid w:val="008B6DCE"/>
    <w:rsid w:val="008B72E6"/>
    <w:rsid w:val="008B753A"/>
    <w:rsid w:val="008B7658"/>
    <w:rsid w:val="008B7AB8"/>
    <w:rsid w:val="008B7DF0"/>
    <w:rsid w:val="008B7FDB"/>
    <w:rsid w:val="008C0552"/>
    <w:rsid w:val="008C115E"/>
    <w:rsid w:val="008C1C1C"/>
    <w:rsid w:val="008C1FFA"/>
    <w:rsid w:val="008C210D"/>
    <w:rsid w:val="008C2304"/>
    <w:rsid w:val="008C3A11"/>
    <w:rsid w:val="008C482E"/>
    <w:rsid w:val="008C5953"/>
    <w:rsid w:val="008C5A14"/>
    <w:rsid w:val="008D0981"/>
    <w:rsid w:val="008D0C56"/>
    <w:rsid w:val="008D198C"/>
    <w:rsid w:val="008D22F0"/>
    <w:rsid w:val="008D2A78"/>
    <w:rsid w:val="008D34E2"/>
    <w:rsid w:val="008D38F6"/>
    <w:rsid w:val="008D3FA0"/>
    <w:rsid w:val="008D5108"/>
    <w:rsid w:val="008D5D49"/>
    <w:rsid w:val="008D62C5"/>
    <w:rsid w:val="008D639C"/>
    <w:rsid w:val="008D681A"/>
    <w:rsid w:val="008D68C9"/>
    <w:rsid w:val="008D6DC4"/>
    <w:rsid w:val="008D79A0"/>
    <w:rsid w:val="008D7D24"/>
    <w:rsid w:val="008D7D2C"/>
    <w:rsid w:val="008E05E6"/>
    <w:rsid w:val="008E0BFE"/>
    <w:rsid w:val="008E1B8A"/>
    <w:rsid w:val="008E1F60"/>
    <w:rsid w:val="008E2817"/>
    <w:rsid w:val="008E2C5F"/>
    <w:rsid w:val="008E311F"/>
    <w:rsid w:val="008E3473"/>
    <w:rsid w:val="008E414F"/>
    <w:rsid w:val="008E4D5A"/>
    <w:rsid w:val="008E505B"/>
    <w:rsid w:val="008E596D"/>
    <w:rsid w:val="008E5F66"/>
    <w:rsid w:val="008E6428"/>
    <w:rsid w:val="008E7607"/>
    <w:rsid w:val="008F1856"/>
    <w:rsid w:val="008F1B64"/>
    <w:rsid w:val="008F26B9"/>
    <w:rsid w:val="008F27E8"/>
    <w:rsid w:val="008F29EF"/>
    <w:rsid w:val="008F5199"/>
    <w:rsid w:val="008F569E"/>
    <w:rsid w:val="008F64F3"/>
    <w:rsid w:val="008F669B"/>
    <w:rsid w:val="008F71DC"/>
    <w:rsid w:val="008F7E4C"/>
    <w:rsid w:val="00900623"/>
    <w:rsid w:val="00901448"/>
    <w:rsid w:val="00901909"/>
    <w:rsid w:val="0090192E"/>
    <w:rsid w:val="009022B9"/>
    <w:rsid w:val="009024CB"/>
    <w:rsid w:val="0090262E"/>
    <w:rsid w:val="0090274D"/>
    <w:rsid w:val="00902C8D"/>
    <w:rsid w:val="00903459"/>
    <w:rsid w:val="00903608"/>
    <w:rsid w:val="00903D25"/>
    <w:rsid w:val="009048B4"/>
    <w:rsid w:val="009056FA"/>
    <w:rsid w:val="009065AA"/>
    <w:rsid w:val="00906A9D"/>
    <w:rsid w:val="00906B89"/>
    <w:rsid w:val="009072F4"/>
    <w:rsid w:val="00907A0D"/>
    <w:rsid w:val="00907F76"/>
    <w:rsid w:val="00910ABB"/>
    <w:rsid w:val="00912564"/>
    <w:rsid w:val="00912B6B"/>
    <w:rsid w:val="00913528"/>
    <w:rsid w:val="00913857"/>
    <w:rsid w:val="00913A21"/>
    <w:rsid w:val="00914216"/>
    <w:rsid w:val="00914750"/>
    <w:rsid w:val="009148DD"/>
    <w:rsid w:val="00914B7B"/>
    <w:rsid w:val="00915398"/>
    <w:rsid w:val="009153EC"/>
    <w:rsid w:val="009156CA"/>
    <w:rsid w:val="00915A77"/>
    <w:rsid w:val="0091618A"/>
    <w:rsid w:val="00917849"/>
    <w:rsid w:val="00917EC8"/>
    <w:rsid w:val="00920AA8"/>
    <w:rsid w:val="00921130"/>
    <w:rsid w:val="009212E7"/>
    <w:rsid w:val="009217DA"/>
    <w:rsid w:val="0092182F"/>
    <w:rsid w:val="00921A9A"/>
    <w:rsid w:val="00921E53"/>
    <w:rsid w:val="009220E0"/>
    <w:rsid w:val="009221E2"/>
    <w:rsid w:val="0092287C"/>
    <w:rsid w:val="00922E3E"/>
    <w:rsid w:val="0092449E"/>
    <w:rsid w:val="00924F91"/>
    <w:rsid w:val="00925C9C"/>
    <w:rsid w:val="00925CA3"/>
    <w:rsid w:val="0092781C"/>
    <w:rsid w:val="00927979"/>
    <w:rsid w:val="00927AC4"/>
    <w:rsid w:val="009308FC"/>
    <w:rsid w:val="009313C1"/>
    <w:rsid w:val="00931872"/>
    <w:rsid w:val="00932C96"/>
    <w:rsid w:val="00932EF7"/>
    <w:rsid w:val="00933A17"/>
    <w:rsid w:val="00933F6E"/>
    <w:rsid w:val="00934539"/>
    <w:rsid w:val="0093500B"/>
    <w:rsid w:val="009353F7"/>
    <w:rsid w:val="00935BDB"/>
    <w:rsid w:val="00935D1C"/>
    <w:rsid w:val="00935D42"/>
    <w:rsid w:val="00935DC8"/>
    <w:rsid w:val="00935F83"/>
    <w:rsid w:val="0093608D"/>
    <w:rsid w:val="0093616A"/>
    <w:rsid w:val="0093635E"/>
    <w:rsid w:val="00936656"/>
    <w:rsid w:val="00936676"/>
    <w:rsid w:val="00940133"/>
    <w:rsid w:val="00941018"/>
    <w:rsid w:val="0094196E"/>
    <w:rsid w:val="00941B2E"/>
    <w:rsid w:val="00942280"/>
    <w:rsid w:val="00942408"/>
    <w:rsid w:val="0094268A"/>
    <w:rsid w:val="00943C92"/>
    <w:rsid w:val="00943E12"/>
    <w:rsid w:val="00944C10"/>
    <w:rsid w:val="00944E93"/>
    <w:rsid w:val="0094520C"/>
    <w:rsid w:val="00945269"/>
    <w:rsid w:val="00945408"/>
    <w:rsid w:val="009457B7"/>
    <w:rsid w:val="009458AB"/>
    <w:rsid w:val="00945BFD"/>
    <w:rsid w:val="00945E5F"/>
    <w:rsid w:val="00946495"/>
    <w:rsid w:val="00946D8E"/>
    <w:rsid w:val="00946F3E"/>
    <w:rsid w:val="0094707E"/>
    <w:rsid w:val="009500E6"/>
    <w:rsid w:val="00950A10"/>
    <w:rsid w:val="00950C9F"/>
    <w:rsid w:val="00951148"/>
    <w:rsid w:val="0095278D"/>
    <w:rsid w:val="00952F64"/>
    <w:rsid w:val="00953060"/>
    <w:rsid w:val="00953258"/>
    <w:rsid w:val="00953EA2"/>
    <w:rsid w:val="0095439F"/>
    <w:rsid w:val="00954C60"/>
    <w:rsid w:val="00954DA3"/>
    <w:rsid w:val="00955899"/>
    <w:rsid w:val="00955FB9"/>
    <w:rsid w:val="00956B6A"/>
    <w:rsid w:val="00956D0A"/>
    <w:rsid w:val="0095794B"/>
    <w:rsid w:val="0096014A"/>
    <w:rsid w:val="00961005"/>
    <w:rsid w:val="00961D45"/>
    <w:rsid w:val="00962272"/>
    <w:rsid w:val="00962507"/>
    <w:rsid w:val="00962558"/>
    <w:rsid w:val="00962D9B"/>
    <w:rsid w:val="00962E2A"/>
    <w:rsid w:val="0096310A"/>
    <w:rsid w:val="009643DD"/>
    <w:rsid w:val="00964ABD"/>
    <w:rsid w:val="00964BA7"/>
    <w:rsid w:val="00966162"/>
    <w:rsid w:val="00966730"/>
    <w:rsid w:val="00966968"/>
    <w:rsid w:val="00966E7B"/>
    <w:rsid w:val="00971932"/>
    <w:rsid w:val="00971C18"/>
    <w:rsid w:val="009720D4"/>
    <w:rsid w:val="00972FC6"/>
    <w:rsid w:val="0097485C"/>
    <w:rsid w:val="00974C3D"/>
    <w:rsid w:val="00974F31"/>
    <w:rsid w:val="00975270"/>
    <w:rsid w:val="009753C9"/>
    <w:rsid w:val="00975933"/>
    <w:rsid w:val="0097614F"/>
    <w:rsid w:val="0097667A"/>
    <w:rsid w:val="00976890"/>
    <w:rsid w:val="00976F16"/>
    <w:rsid w:val="00977615"/>
    <w:rsid w:val="00977936"/>
    <w:rsid w:val="00977AE6"/>
    <w:rsid w:val="00977F4B"/>
    <w:rsid w:val="00980004"/>
    <w:rsid w:val="00980678"/>
    <w:rsid w:val="009806F2"/>
    <w:rsid w:val="009808DC"/>
    <w:rsid w:val="00980DD1"/>
    <w:rsid w:val="00981BFE"/>
    <w:rsid w:val="00981CB5"/>
    <w:rsid w:val="009824A7"/>
    <w:rsid w:val="00983765"/>
    <w:rsid w:val="00984419"/>
    <w:rsid w:val="00984564"/>
    <w:rsid w:val="009845A0"/>
    <w:rsid w:val="00984BAB"/>
    <w:rsid w:val="00985619"/>
    <w:rsid w:val="00985DAE"/>
    <w:rsid w:val="00985EFD"/>
    <w:rsid w:val="00986626"/>
    <w:rsid w:val="00986B8D"/>
    <w:rsid w:val="00986FF9"/>
    <w:rsid w:val="009876E7"/>
    <w:rsid w:val="009878AB"/>
    <w:rsid w:val="009878B7"/>
    <w:rsid w:val="00987C91"/>
    <w:rsid w:val="0099140C"/>
    <w:rsid w:val="00991B35"/>
    <w:rsid w:val="00992A27"/>
    <w:rsid w:val="009938EC"/>
    <w:rsid w:val="00993910"/>
    <w:rsid w:val="00993F1A"/>
    <w:rsid w:val="00994041"/>
    <w:rsid w:val="00994300"/>
    <w:rsid w:val="00994553"/>
    <w:rsid w:val="0099515F"/>
    <w:rsid w:val="009956E1"/>
    <w:rsid w:val="00995960"/>
    <w:rsid w:val="009959A4"/>
    <w:rsid w:val="00996BF1"/>
    <w:rsid w:val="009976FC"/>
    <w:rsid w:val="00997E83"/>
    <w:rsid w:val="009A073D"/>
    <w:rsid w:val="009A0A80"/>
    <w:rsid w:val="009A16A0"/>
    <w:rsid w:val="009A17C9"/>
    <w:rsid w:val="009A2422"/>
    <w:rsid w:val="009A33E3"/>
    <w:rsid w:val="009A43A8"/>
    <w:rsid w:val="009A45D3"/>
    <w:rsid w:val="009A4910"/>
    <w:rsid w:val="009A4E3B"/>
    <w:rsid w:val="009A5423"/>
    <w:rsid w:val="009A580B"/>
    <w:rsid w:val="009A5B25"/>
    <w:rsid w:val="009A6BBC"/>
    <w:rsid w:val="009A6FD0"/>
    <w:rsid w:val="009A71E7"/>
    <w:rsid w:val="009A7AE8"/>
    <w:rsid w:val="009A7D04"/>
    <w:rsid w:val="009B0B56"/>
    <w:rsid w:val="009B0C3C"/>
    <w:rsid w:val="009B1778"/>
    <w:rsid w:val="009B18D5"/>
    <w:rsid w:val="009B2EA1"/>
    <w:rsid w:val="009B3081"/>
    <w:rsid w:val="009B54F2"/>
    <w:rsid w:val="009B57A4"/>
    <w:rsid w:val="009B5B03"/>
    <w:rsid w:val="009B5DCB"/>
    <w:rsid w:val="009B643E"/>
    <w:rsid w:val="009B6F5D"/>
    <w:rsid w:val="009B7285"/>
    <w:rsid w:val="009B79BA"/>
    <w:rsid w:val="009C005A"/>
    <w:rsid w:val="009C022C"/>
    <w:rsid w:val="009C0245"/>
    <w:rsid w:val="009C02A4"/>
    <w:rsid w:val="009C04AF"/>
    <w:rsid w:val="009C0F79"/>
    <w:rsid w:val="009C1458"/>
    <w:rsid w:val="009C1817"/>
    <w:rsid w:val="009C1F47"/>
    <w:rsid w:val="009C2DAD"/>
    <w:rsid w:val="009C3280"/>
    <w:rsid w:val="009C3B6E"/>
    <w:rsid w:val="009C4D15"/>
    <w:rsid w:val="009C4ED0"/>
    <w:rsid w:val="009C4FBA"/>
    <w:rsid w:val="009C543C"/>
    <w:rsid w:val="009C543F"/>
    <w:rsid w:val="009C5CDA"/>
    <w:rsid w:val="009C66D5"/>
    <w:rsid w:val="009C6850"/>
    <w:rsid w:val="009C6BCF"/>
    <w:rsid w:val="009C6D39"/>
    <w:rsid w:val="009C6DAA"/>
    <w:rsid w:val="009D005F"/>
    <w:rsid w:val="009D02FC"/>
    <w:rsid w:val="009D030F"/>
    <w:rsid w:val="009D0536"/>
    <w:rsid w:val="009D06B8"/>
    <w:rsid w:val="009D13F1"/>
    <w:rsid w:val="009D30E9"/>
    <w:rsid w:val="009D3577"/>
    <w:rsid w:val="009D3CE6"/>
    <w:rsid w:val="009D3D98"/>
    <w:rsid w:val="009D410F"/>
    <w:rsid w:val="009D44E0"/>
    <w:rsid w:val="009D5165"/>
    <w:rsid w:val="009D566D"/>
    <w:rsid w:val="009D608C"/>
    <w:rsid w:val="009D6608"/>
    <w:rsid w:val="009D678B"/>
    <w:rsid w:val="009D695C"/>
    <w:rsid w:val="009D751E"/>
    <w:rsid w:val="009D782D"/>
    <w:rsid w:val="009D7B3D"/>
    <w:rsid w:val="009D7D09"/>
    <w:rsid w:val="009D7DB6"/>
    <w:rsid w:val="009E0139"/>
    <w:rsid w:val="009E0757"/>
    <w:rsid w:val="009E0D1F"/>
    <w:rsid w:val="009E20A0"/>
    <w:rsid w:val="009E21BB"/>
    <w:rsid w:val="009E2445"/>
    <w:rsid w:val="009E29E0"/>
    <w:rsid w:val="009E4316"/>
    <w:rsid w:val="009E46DA"/>
    <w:rsid w:val="009E4DAF"/>
    <w:rsid w:val="009E506B"/>
    <w:rsid w:val="009E580E"/>
    <w:rsid w:val="009E61D4"/>
    <w:rsid w:val="009E6638"/>
    <w:rsid w:val="009E75BE"/>
    <w:rsid w:val="009F06F3"/>
    <w:rsid w:val="009F07E0"/>
    <w:rsid w:val="009F112F"/>
    <w:rsid w:val="009F1291"/>
    <w:rsid w:val="009F1AB6"/>
    <w:rsid w:val="009F1BA6"/>
    <w:rsid w:val="009F1BFB"/>
    <w:rsid w:val="009F21D5"/>
    <w:rsid w:val="009F2FF4"/>
    <w:rsid w:val="009F4E64"/>
    <w:rsid w:val="009F4FA8"/>
    <w:rsid w:val="009F6978"/>
    <w:rsid w:val="009F6AB3"/>
    <w:rsid w:val="009F71CE"/>
    <w:rsid w:val="009F771D"/>
    <w:rsid w:val="009F7F41"/>
    <w:rsid w:val="00A00157"/>
    <w:rsid w:val="00A00646"/>
    <w:rsid w:val="00A00A66"/>
    <w:rsid w:val="00A00AC4"/>
    <w:rsid w:val="00A01771"/>
    <w:rsid w:val="00A02DC1"/>
    <w:rsid w:val="00A0399E"/>
    <w:rsid w:val="00A041CC"/>
    <w:rsid w:val="00A051A6"/>
    <w:rsid w:val="00A05C7E"/>
    <w:rsid w:val="00A060F3"/>
    <w:rsid w:val="00A0642B"/>
    <w:rsid w:val="00A064A0"/>
    <w:rsid w:val="00A06739"/>
    <w:rsid w:val="00A07498"/>
    <w:rsid w:val="00A07B80"/>
    <w:rsid w:val="00A1020A"/>
    <w:rsid w:val="00A108BD"/>
    <w:rsid w:val="00A110A0"/>
    <w:rsid w:val="00A116C3"/>
    <w:rsid w:val="00A11B61"/>
    <w:rsid w:val="00A123F5"/>
    <w:rsid w:val="00A12960"/>
    <w:rsid w:val="00A12E40"/>
    <w:rsid w:val="00A1387C"/>
    <w:rsid w:val="00A138CF"/>
    <w:rsid w:val="00A139E6"/>
    <w:rsid w:val="00A13D17"/>
    <w:rsid w:val="00A13EFC"/>
    <w:rsid w:val="00A13F79"/>
    <w:rsid w:val="00A14085"/>
    <w:rsid w:val="00A15D6B"/>
    <w:rsid w:val="00A16141"/>
    <w:rsid w:val="00A1639B"/>
    <w:rsid w:val="00A165F9"/>
    <w:rsid w:val="00A17094"/>
    <w:rsid w:val="00A20468"/>
    <w:rsid w:val="00A213AC"/>
    <w:rsid w:val="00A21F51"/>
    <w:rsid w:val="00A22717"/>
    <w:rsid w:val="00A22D87"/>
    <w:rsid w:val="00A230AF"/>
    <w:rsid w:val="00A232DC"/>
    <w:rsid w:val="00A23311"/>
    <w:rsid w:val="00A2416C"/>
    <w:rsid w:val="00A24315"/>
    <w:rsid w:val="00A24432"/>
    <w:rsid w:val="00A246B7"/>
    <w:rsid w:val="00A2541A"/>
    <w:rsid w:val="00A26542"/>
    <w:rsid w:val="00A266B7"/>
    <w:rsid w:val="00A266C3"/>
    <w:rsid w:val="00A26E46"/>
    <w:rsid w:val="00A270AF"/>
    <w:rsid w:val="00A27A3E"/>
    <w:rsid w:val="00A27CE5"/>
    <w:rsid w:val="00A317D3"/>
    <w:rsid w:val="00A31CE4"/>
    <w:rsid w:val="00A31D32"/>
    <w:rsid w:val="00A31DE7"/>
    <w:rsid w:val="00A32747"/>
    <w:rsid w:val="00A33515"/>
    <w:rsid w:val="00A3362E"/>
    <w:rsid w:val="00A33C14"/>
    <w:rsid w:val="00A33FD0"/>
    <w:rsid w:val="00A34263"/>
    <w:rsid w:val="00A3433C"/>
    <w:rsid w:val="00A3484A"/>
    <w:rsid w:val="00A34DC9"/>
    <w:rsid w:val="00A3522D"/>
    <w:rsid w:val="00A355AF"/>
    <w:rsid w:val="00A362F6"/>
    <w:rsid w:val="00A36557"/>
    <w:rsid w:val="00A3660B"/>
    <w:rsid w:val="00A374B6"/>
    <w:rsid w:val="00A377D4"/>
    <w:rsid w:val="00A4020C"/>
    <w:rsid w:val="00A40957"/>
    <w:rsid w:val="00A4145F"/>
    <w:rsid w:val="00A420FB"/>
    <w:rsid w:val="00A43247"/>
    <w:rsid w:val="00A43503"/>
    <w:rsid w:val="00A439EE"/>
    <w:rsid w:val="00A442FC"/>
    <w:rsid w:val="00A4439B"/>
    <w:rsid w:val="00A44D0D"/>
    <w:rsid w:val="00A45019"/>
    <w:rsid w:val="00A45875"/>
    <w:rsid w:val="00A45C89"/>
    <w:rsid w:val="00A45E1D"/>
    <w:rsid w:val="00A46456"/>
    <w:rsid w:val="00A46CE6"/>
    <w:rsid w:val="00A46F7A"/>
    <w:rsid w:val="00A46F98"/>
    <w:rsid w:val="00A46FA0"/>
    <w:rsid w:val="00A4733E"/>
    <w:rsid w:val="00A4756A"/>
    <w:rsid w:val="00A478B9"/>
    <w:rsid w:val="00A47D37"/>
    <w:rsid w:val="00A5050B"/>
    <w:rsid w:val="00A5069F"/>
    <w:rsid w:val="00A5125E"/>
    <w:rsid w:val="00A52A72"/>
    <w:rsid w:val="00A52BB8"/>
    <w:rsid w:val="00A52C04"/>
    <w:rsid w:val="00A53113"/>
    <w:rsid w:val="00A53309"/>
    <w:rsid w:val="00A533E8"/>
    <w:rsid w:val="00A534A7"/>
    <w:rsid w:val="00A542A0"/>
    <w:rsid w:val="00A5439D"/>
    <w:rsid w:val="00A54B47"/>
    <w:rsid w:val="00A54BF9"/>
    <w:rsid w:val="00A54EA7"/>
    <w:rsid w:val="00A55252"/>
    <w:rsid w:val="00A5575E"/>
    <w:rsid w:val="00A55801"/>
    <w:rsid w:val="00A55B18"/>
    <w:rsid w:val="00A57C89"/>
    <w:rsid w:val="00A60367"/>
    <w:rsid w:val="00A6061E"/>
    <w:rsid w:val="00A61145"/>
    <w:rsid w:val="00A61B06"/>
    <w:rsid w:val="00A62D61"/>
    <w:rsid w:val="00A62EE1"/>
    <w:rsid w:val="00A637D1"/>
    <w:rsid w:val="00A638F4"/>
    <w:rsid w:val="00A63B4F"/>
    <w:rsid w:val="00A63D26"/>
    <w:rsid w:val="00A63FF2"/>
    <w:rsid w:val="00A64636"/>
    <w:rsid w:val="00A64FAF"/>
    <w:rsid w:val="00A652B8"/>
    <w:rsid w:val="00A6563F"/>
    <w:rsid w:val="00A658FE"/>
    <w:rsid w:val="00A65C39"/>
    <w:rsid w:val="00A65E76"/>
    <w:rsid w:val="00A67573"/>
    <w:rsid w:val="00A678CD"/>
    <w:rsid w:val="00A70166"/>
    <w:rsid w:val="00A703B1"/>
    <w:rsid w:val="00A70B34"/>
    <w:rsid w:val="00A71656"/>
    <w:rsid w:val="00A7177C"/>
    <w:rsid w:val="00A7188B"/>
    <w:rsid w:val="00A71F4B"/>
    <w:rsid w:val="00A72168"/>
    <w:rsid w:val="00A7226F"/>
    <w:rsid w:val="00A726B9"/>
    <w:rsid w:val="00A73250"/>
    <w:rsid w:val="00A7389D"/>
    <w:rsid w:val="00A73A1E"/>
    <w:rsid w:val="00A74520"/>
    <w:rsid w:val="00A7481C"/>
    <w:rsid w:val="00A74991"/>
    <w:rsid w:val="00A75A2E"/>
    <w:rsid w:val="00A75C4A"/>
    <w:rsid w:val="00A761A8"/>
    <w:rsid w:val="00A766C5"/>
    <w:rsid w:val="00A76A03"/>
    <w:rsid w:val="00A76A06"/>
    <w:rsid w:val="00A76AD4"/>
    <w:rsid w:val="00A80774"/>
    <w:rsid w:val="00A81391"/>
    <w:rsid w:val="00A82598"/>
    <w:rsid w:val="00A83051"/>
    <w:rsid w:val="00A83ECD"/>
    <w:rsid w:val="00A8431B"/>
    <w:rsid w:val="00A84A6C"/>
    <w:rsid w:val="00A85B97"/>
    <w:rsid w:val="00A87936"/>
    <w:rsid w:val="00A87D53"/>
    <w:rsid w:val="00A90101"/>
    <w:rsid w:val="00A903F1"/>
    <w:rsid w:val="00A909E7"/>
    <w:rsid w:val="00A90E44"/>
    <w:rsid w:val="00A90F9B"/>
    <w:rsid w:val="00A91058"/>
    <w:rsid w:val="00A91072"/>
    <w:rsid w:val="00A911A4"/>
    <w:rsid w:val="00A9159E"/>
    <w:rsid w:val="00A915FE"/>
    <w:rsid w:val="00A928B5"/>
    <w:rsid w:val="00A92EDF"/>
    <w:rsid w:val="00A92FDA"/>
    <w:rsid w:val="00A93620"/>
    <w:rsid w:val="00A936BB"/>
    <w:rsid w:val="00A936EE"/>
    <w:rsid w:val="00A93AB7"/>
    <w:rsid w:val="00A93B53"/>
    <w:rsid w:val="00A93C12"/>
    <w:rsid w:val="00A94360"/>
    <w:rsid w:val="00A950BD"/>
    <w:rsid w:val="00A95131"/>
    <w:rsid w:val="00A951E3"/>
    <w:rsid w:val="00A9536E"/>
    <w:rsid w:val="00A960ED"/>
    <w:rsid w:val="00A968C7"/>
    <w:rsid w:val="00A975F6"/>
    <w:rsid w:val="00A97709"/>
    <w:rsid w:val="00A97C1C"/>
    <w:rsid w:val="00AA01EC"/>
    <w:rsid w:val="00AA06D8"/>
    <w:rsid w:val="00AA08E4"/>
    <w:rsid w:val="00AA091B"/>
    <w:rsid w:val="00AA1A3A"/>
    <w:rsid w:val="00AA24DB"/>
    <w:rsid w:val="00AA2B2B"/>
    <w:rsid w:val="00AA317D"/>
    <w:rsid w:val="00AA3770"/>
    <w:rsid w:val="00AA4C04"/>
    <w:rsid w:val="00AA7219"/>
    <w:rsid w:val="00AA797D"/>
    <w:rsid w:val="00AA7CAA"/>
    <w:rsid w:val="00AA7E13"/>
    <w:rsid w:val="00AA7E35"/>
    <w:rsid w:val="00AB0947"/>
    <w:rsid w:val="00AB115C"/>
    <w:rsid w:val="00AB1422"/>
    <w:rsid w:val="00AB1ECC"/>
    <w:rsid w:val="00AB2569"/>
    <w:rsid w:val="00AB28AA"/>
    <w:rsid w:val="00AB2AF5"/>
    <w:rsid w:val="00AB2D98"/>
    <w:rsid w:val="00AB2F96"/>
    <w:rsid w:val="00AB3371"/>
    <w:rsid w:val="00AB43EB"/>
    <w:rsid w:val="00AB522F"/>
    <w:rsid w:val="00AB5771"/>
    <w:rsid w:val="00AB69C1"/>
    <w:rsid w:val="00AB6BB9"/>
    <w:rsid w:val="00AB6E6C"/>
    <w:rsid w:val="00AB7400"/>
    <w:rsid w:val="00AB7B72"/>
    <w:rsid w:val="00AC08FD"/>
    <w:rsid w:val="00AC1681"/>
    <w:rsid w:val="00AC16E8"/>
    <w:rsid w:val="00AC222D"/>
    <w:rsid w:val="00AC3721"/>
    <w:rsid w:val="00AC3970"/>
    <w:rsid w:val="00AC4379"/>
    <w:rsid w:val="00AC49A3"/>
    <w:rsid w:val="00AC4A28"/>
    <w:rsid w:val="00AC4FE4"/>
    <w:rsid w:val="00AC5836"/>
    <w:rsid w:val="00AC722C"/>
    <w:rsid w:val="00AC78FB"/>
    <w:rsid w:val="00AC7F9A"/>
    <w:rsid w:val="00AD1658"/>
    <w:rsid w:val="00AD1738"/>
    <w:rsid w:val="00AD18A5"/>
    <w:rsid w:val="00AD1A22"/>
    <w:rsid w:val="00AD1B3E"/>
    <w:rsid w:val="00AD2270"/>
    <w:rsid w:val="00AD236C"/>
    <w:rsid w:val="00AD25D9"/>
    <w:rsid w:val="00AD3104"/>
    <w:rsid w:val="00AD33B4"/>
    <w:rsid w:val="00AD33C6"/>
    <w:rsid w:val="00AD33EA"/>
    <w:rsid w:val="00AD3A22"/>
    <w:rsid w:val="00AD3D29"/>
    <w:rsid w:val="00AD42AA"/>
    <w:rsid w:val="00AD43D9"/>
    <w:rsid w:val="00AD4732"/>
    <w:rsid w:val="00AD5256"/>
    <w:rsid w:val="00AD5716"/>
    <w:rsid w:val="00AD57DF"/>
    <w:rsid w:val="00AD5853"/>
    <w:rsid w:val="00AD5C72"/>
    <w:rsid w:val="00AD6206"/>
    <w:rsid w:val="00AD6677"/>
    <w:rsid w:val="00AD6E5E"/>
    <w:rsid w:val="00AD70EC"/>
    <w:rsid w:val="00AD72F4"/>
    <w:rsid w:val="00AE0983"/>
    <w:rsid w:val="00AE1998"/>
    <w:rsid w:val="00AE19A7"/>
    <w:rsid w:val="00AE2865"/>
    <w:rsid w:val="00AE2B23"/>
    <w:rsid w:val="00AE2BD4"/>
    <w:rsid w:val="00AE380E"/>
    <w:rsid w:val="00AE446D"/>
    <w:rsid w:val="00AE46AA"/>
    <w:rsid w:val="00AE488D"/>
    <w:rsid w:val="00AE4CA3"/>
    <w:rsid w:val="00AE4F57"/>
    <w:rsid w:val="00AE4FBF"/>
    <w:rsid w:val="00AE50A3"/>
    <w:rsid w:val="00AE5FC5"/>
    <w:rsid w:val="00AE66BD"/>
    <w:rsid w:val="00AE7179"/>
    <w:rsid w:val="00AE7271"/>
    <w:rsid w:val="00AE7422"/>
    <w:rsid w:val="00AE787C"/>
    <w:rsid w:val="00AF015B"/>
    <w:rsid w:val="00AF03AE"/>
    <w:rsid w:val="00AF0962"/>
    <w:rsid w:val="00AF12E2"/>
    <w:rsid w:val="00AF19DC"/>
    <w:rsid w:val="00AF28D2"/>
    <w:rsid w:val="00AF3131"/>
    <w:rsid w:val="00AF34E2"/>
    <w:rsid w:val="00AF3B84"/>
    <w:rsid w:val="00AF4CE3"/>
    <w:rsid w:val="00AF5474"/>
    <w:rsid w:val="00AF5E6B"/>
    <w:rsid w:val="00AF6301"/>
    <w:rsid w:val="00AF6CF4"/>
    <w:rsid w:val="00AF7430"/>
    <w:rsid w:val="00AF7890"/>
    <w:rsid w:val="00B00B6B"/>
    <w:rsid w:val="00B00D42"/>
    <w:rsid w:val="00B00E78"/>
    <w:rsid w:val="00B015A2"/>
    <w:rsid w:val="00B01F7C"/>
    <w:rsid w:val="00B03A2C"/>
    <w:rsid w:val="00B045B1"/>
    <w:rsid w:val="00B04724"/>
    <w:rsid w:val="00B04AD8"/>
    <w:rsid w:val="00B057F4"/>
    <w:rsid w:val="00B06367"/>
    <w:rsid w:val="00B06A9F"/>
    <w:rsid w:val="00B06B2E"/>
    <w:rsid w:val="00B06B79"/>
    <w:rsid w:val="00B06FCA"/>
    <w:rsid w:val="00B07437"/>
    <w:rsid w:val="00B07582"/>
    <w:rsid w:val="00B07B32"/>
    <w:rsid w:val="00B07D6B"/>
    <w:rsid w:val="00B100BB"/>
    <w:rsid w:val="00B101CB"/>
    <w:rsid w:val="00B102CD"/>
    <w:rsid w:val="00B10905"/>
    <w:rsid w:val="00B10ECA"/>
    <w:rsid w:val="00B10FF7"/>
    <w:rsid w:val="00B118D5"/>
    <w:rsid w:val="00B11AAF"/>
    <w:rsid w:val="00B1217F"/>
    <w:rsid w:val="00B13298"/>
    <w:rsid w:val="00B14698"/>
    <w:rsid w:val="00B15871"/>
    <w:rsid w:val="00B168A7"/>
    <w:rsid w:val="00B171C4"/>
    <w:rsid w:val="00B1733B"/>
    <w:rsid w:val="00B17741"/>
    <w:rsid w:val="00B17E2C"/>
    <w:rsid w:val="00B20598"/>
    <w:rsid w:val="00B2126D"/>
    <w:rsid w:val="00B2129A"/>
    <w:rsid w:val="00B214ED"/>
    <w:rsid w:val="00B21CDA"/>
    <w:rsid w:val="00B221A8"/>
    <w:rsid w:val="00B22D27"/>
    <w:rsid w:val="00B238BD"/>
    <w:rsid w:val="00B23E43"/>
    <w:rsid w:val="00B24283"/>
    <w:rsid w:val="00B24866"/>
    <w:rsid w:val="00B248E2"/>
    <w:rsid w:val="00B24A36"/>
    <w:rsid w:val="00B24E06"/>
    <w:rsid w:val="00B24EBF"/>
    <w:rsid w:val="00B2553A"/>
    <w:rsid w:val="00B25C43"/>
    <w:rsid w:val="00B263C9"/>
    <w:rsid w:val="00B26958"/>
    <w:rsid w:val="00B30621"/>
    <w:rsid w:val="00B30C80"/>
    <w:rsid w:val="00B30F84"/>
    <w:rsid w:val="00B30F95"/>
    <w:rsid w:val="00B3121A"/>
    <w:rsid w:val="00B31DB4"/>
    <w:rsid w:val="00B31FAB"/>
    <w:rsid w:val="00B3376D"/>
    <w:rsid w:val="00B33C47"/>
    <w:rsid w:val="00B33EFC"/>
    <w:rsid w:val="00B34208"/>
    <w:rsid w:val="00B3456F"/>
    <w:rsid w:val="00B366FB"/>
    <w:rsid w:val="00B374A1"/>
    <w:rsid w:val="00B40754"/>
    <w:rsid w:val="00B40771"/>
    <w:rsid w:val="00B410DB"/>
    <w:rsid w:val="00B4110A"/>
    <w:rsid w:val="00B418A3"/>
    <w:rsid w:val="00B41B10"/>
    <w:rsid w:val="00B41FBC"/>
    <w:rsid w:val="00B4204F"/>
    <w:rsid w:val="00B42061"/>
    <w:rsid w:val="00B42258"/>
    <w:rsid w:val="00B432AD"/>
    <w:rsid w:val="00B4344C"/>
    <w:rsid w:val="00B435B3"/>
    <w:rsid w:val="00B44647"/>
    <w:rsid w:val="00B44803"/>
    <w:rsid w:val="00B45451"/>
    <w:rsid w:val="00B46479"/>
    <w:rsid w:val="00B46A2F"/>
    <w:rsid w:val="00B46EEB"/>
    <w:rsid w:val="00B472AB"/>
    <w:rsid w:val="00B50269"/>
    <w:rsid w:val="00B507A7"/>
    <w:rsid w:val="00B50895"/>
    <w:rsid w:val="00B50D39"/>
    <w:rsid w:val="00B51BC4"/>
    <w:rsid w:val="00B51CCB"/>
    <w:rsid w:val="00B521BD"/>
    <w:rsid w:val="00B523DF"/>
    <w:rsid w:val="00B52C56"/>
    <w:rsid w:val="00B53DB8"/>
    <w:rsid w:val="00B542E0"/>
    <w:rsid w:val="00B54EDC"/>
    <w:rsid w:val="00B55089"/>
    <w:rsid w:val="00B55D72"/>
    <w:rsid w:val="00B562E2"/>
    <w:rsid w:val="00B57129"/>
    <w:rsid w:val="00B575A5"/>
    <w:rsid w:val="00B57BF6"/>
    <w:rsid w:val="00B57CD2"/>
    <w:rsid w:val="00B601C5"/>
    <w:rsid w:val="00B602DE"/>
    <w:rsid w:val="00B60320"/>
    <w:rsid w:val="00B60787"/>
    <w:rsid w:val="00B611F3"/>
    <w:rsid w:val="00B612E9"/>
    <w:rsid w:val="00B61B88"/>
    <w:rsid w:val="00B621CB"/>
    <w:rsid w:val="00B62821"/>
    <w:rsid w:val="00B63030"/>
    <w:rsid w:val="00B63308"/>
    <w:rsid w:val="00B63328"/>
    <w:rsid w:val="00B6347A"/>
    <w:rsid w:val="00B637AC"/>
    <w:rsid w:val="00B63843"/>
    <w:rsid w:val="00B63F92"/>
    <w:rsid w:val="00B646E0"/>
    <w:rsid w:val="00B647E7"/>
    <w:rsid w:val="00B65E31"/>
    <w:rsid w:val="00B65F24"/>
    <w:rsid w:val="00B65F52"/>
    <w:rsid w:val="00B6639B"/>
    <w:rsid w:val="00B663C4"/>
    <w:rsid w:val="00B6686A"/>
    <w:rsid w:val="00B66B8A"/>
    <w:rsid w:val="00B679BE"/>
    <w:rsid w:val="00B7018C"/>
    <w:rsid w:val="00B70BB3"/>
    <w:rsid w:val="00B70C72"/>
    <w:rsid w:val="00B71539"/>
    <w:rsid w:val="00B720AC"/>
    <w:rsid w:val="00B722DD"/>
    <w:rsid w:val="00B731CF"/>
    <w:rsid w:val="00B7340B"/>
    <w:rsid w:val="00B73832"/>
    <w:rsid w:val="00B73B6A"/>
    <w:rsid w:val="00B73DE8"/>
    <w:rsid w:val="00B73E85"/>
    <w:rsid w:val="00B7463A"/>
    <w:rsid w:val="00B75A79"/>
    <w:rsid w:val="00B761F7"/>
    <w:rsid w:val="00B766E5"/>
    <w:rsid w:val="00B76D8B"/>
    <w:rsid w:val="00B77F55"/>
    <w:rsid w:val="00B80BD0"/>
    <w:rsid w:val="00B810CC"/>
    <w:rsid w:val="00B81436"/>
    <w:rsid w:val="00B81630"/>
    <w:rsid w:val="00B81723"/>
    <w:rsid w:val="00B81738"/>
    <w:rsid w:val="00B81850"/>
    <w:rsid w:val="00B81AA5"/>
    <w:rsid w:val="00B81BD1"/>
    <w:rsid w:val="00B81F5A"/>
    <w:rsid w:val="00B834C2"/>
    <w:rsid w:val="00B83A49"/>
    <w:rsid w:val="00B84145"/>
    <w:rsid w:val="00B84214"/>
    <w:rsid w:val="00B844F9"/>
    <w:rsid w:val="00B850E3"/>
    <w:rsid w:val="00B8587E"/>
    <w:rsid w:val="00B859DD"/>
    <w:rsid w:val="00B85E12"/>
    <w:rsid w:val="00B86F35"/>
    <w:rsid w:val="00B902DF"/>
    <w:rsid w:val="00B90E95"/>
    <w:rsid w:val="00B916F6"/>
    <w:rsid w:val="00B9181C"/>
    <w:rsid w:val="00B91E20"/>
    <w:rsid w:val="00B92FFE"/>
    <w:rsid w:val="00B93AB3"/>
    <w:rsid w:val="00B93D18"/>
    <w:rsid w:val="00B93D6C"/>
    <w:rsid w:val="00B9489D"/>
    <w:rsid w:val="00B94EEE"/>
    <w:rsid w:val="00B95320"/>
    <w:rsid w:val="00B957F6"/>
    <w:rsid w:val="00B958D4"/>
    <w:rsid w:val="00B95F1B"/>
    <w:rsid w:val="00B96001"/>
    <w:rsid w:val="00B96170"/>
    <w:rsid w:val="00B963AB"/>
    <w:rsid w:val="00B96916"/>
    <w:rsid w:val="00B969B1"/>
    <w:rsid w:val="00B97050"/>
    <w:rsid w:val="00B97374"/>
    <w:rsid w:val="00B97BBC"/>
    <w:rsid w:val="00B97C7A"/>
    <w:rsid w:val="00BA02BD"/>
    <w:rsid w:val="00BA0371"/>
    <w:rsid w:val="00BA0A54"/>
    <w:rsid w:val="00BA0ECF"/>
    <w:rsid w:val="00BA11BF"/>
    <w:rsid w:val="00BA14F1"/>
    <w:rsid w:val="00BA1D85"/>
    <w:rsid w:val="00BA1F48"/>
    <w:rsid w:val="00BA24C8"/>
    <w:rsid w:val="00BA25D5"/>
    <w:rsid w:val="00BA287F"/>
    <w:rsid w:val="00BA2B12"/>
    <w:rsid w:val="00BA2CC8"/>
    <w:rsid w:val="00BA2EC7"/>
    <w:rsid w:val="00BA2F40"/>
    <w:rsid w:val="00BA398C"/>
    <w:rsid w:val="00BA4336"/>
    <w:rsid w:val="00BA43EC"/>
    <w:rsid w:val="00BA4ADD"/>
    <w:rsid w:val="00BA4ECE"/>
    <w:rsid w:val="00BA5127"/>
    <w:rsid w:val="00BA585B"/>
    <w:rsid w:val="00BA5965"/>
    <w:rsid w:val="00BA5B30"/>
    <w:rsid w:val="00BA5D39"/>
    <w:rsid w:val="00BA6E76"/>
    <w:rsid w:val="00BA781A"/>
    <w:rsid w:val="00BB0275"/>
    <w:rsid w:val="00BB142C"/>
    <w:rsid w:val="00BB1624"/>
    <w:rsid w:val="00BB1D15"/>
    <w:rsid w:val="00BB23F7"/>
    <w:rsid w:val="00BB513B"/>
    <w:rsid w:val="00BB51E3"/>
    <w:rsid w:val="00BB5256"/>
    <w:rsid w:val="00BB5282"/>
    <w:rsid w:val="00BB5353"/>
    <w:rsid w:val="00BB5A66"/>
    <w:rsid w:val="00BB6BEB"/>
    <w:rsid w:val="00BB6DFC"/>
    <w:rsid w:val="00BB7410"/>
    <w:rsid w:val="00BC00CA"/>
    <w:rsid w:val="00BC046D"/>
    <w:rsid w:val="00BC120C"/>
    <w:rsid w:val="00BC1429"/>
    <w:rsid w:val="00BC1FC3"/>
    <w:rsid w:val="00BC32ED"/>
    <w:rsid w:val="00BC35AA"/>
    <w:rsid w:val="00BC4F14"/>
    <w:rsid w:val="00BC550D"/>
    <w:rsid w:val="00BC64A6"/>
    <w:rsid w:val="00BC65C1"/>
    <w:rsid w:val="00BC6910"/>
    <w:rsid w:val="00BC69B4"/>
    <w:rsid w:val="00BC7AE1"/>
    <w:rsid w:val="00BC7C43"/>
    <w:rsid w:val="00BD01A1"/>
    <w:rsid w:val="00BD038B"/>
    <w:rsid w:val="00BD0FB1"/>
    <w:rsid w:val="00BD104E"/>
    <w:rsid w:val="00BD11E8"/>
    <w:rsid w:val="00BD1446"/>
    <w:rsid w:val="00BD1652"/>
    <w:rsid w:val="00BD18C3"/>
    <w:rsid w:val="00BD1A92"/>
    <w:rsid w:val="00BD25B7"/>
    <w:rsid w:val="00BD283E"/>
    <w:rsid w:val="00BD28C4"/>
    <w:rsid w:val="00BD3A51"/>
    <w:rsid w:val="00BD441C"/>
    <w:rsid w:val="00BD47DE"/>
    <w:rsid w:val="00BD4881"/>
    <w:rsid w:val="00BD48E7"/>
    <w:rsid w:val="00BD4D30"/>
    <w:rsid w:val="00BD58C8"/>
    <w:rsid w:val="00BD5F52"/>
    <w:rsid w:val="00BD7077"/>
    <w:rsid w:val="00BD7394"/>
    <w:rsid w:val="00BD74F2"/>
    <w:rsid w:val="00BE1C6B"/>
    <w:rsid w:val="00BE3CCC"/>
    <w:rsid w:val="00BE3F34"/>
    <w:rsid w:val="00BE4280"/>
    <w:rsid w:val="00BE4937"/>
    <w:rsid w:val="00BE57FD"/>
    <w:rsid w:val="00BE59AA"/>
    <w:rsid w:val="00BE6BFA"/>
    <w:rsid w:val="00BE6D48"/>
    <w:rsid w:val="00BE6E0D"/>
    <w:rsid w:val="00BE7965"/>
    <w:rsid w:val="00BE7E33"/>
    <w:rsid w:val="00BF0617"/>
    <w:rsid w:val="00BF073C"/>
    <w:rsid w:val="00BF10AF"/>
    <w:rsid w:val="00BF1748"/>
    <w:rsid w:val="00BF1B3D"/>
    <w:rsid w:val="00BF1D20"/>
    <w:rsid w:val="00BF1DF6"/>
    <w:rsid w:val="00BF2033"/>
    <w:rsid w:val="00BF285F"/>
    <w:rsid w:val="00BF2A5B"/>
    <w:rsid w:val="00BF2BDB"/>
    <w:rsid w:val="00BF2D56"/>
    <w:rsid w:val="00BF39CE"/>
    <w:rsid w:val="00BF59AB"/>
    <w:rsid w:val="00BF5E49"/>
    <w:rsid w:val="00BF6CDB"/>
    <w:rsid w:val="00BF6E6A"/>
    <w:rsid w:val="00BF711B"/>
    <w:rsid w:val="00BF7321"/>
    <w:rsid w:val="00BF7411"/>
    <w:rsid w:val="00BF7DBA"/>
    <w:rsid w:val="00C00216"/>
    <w:rsid w:val="00C00B88"/>
    <w:rsid w:val="00C016EC"/>
    <w:rsid w:val="00C01955"/>
    <w:rsid w:val="00C025DC"/>
    <w:rsid w:val="00C02EDF"/>
    <w:rsid w:val="00C03FA1"/>
    <w:rsid w:val="00C04227"/>
    <w:rsid w:val="00C047FB"/>
    <w:rsid w:val="00C04BCF"/>
    <w:rsid w:val="00C05026"/>
    <w:rsid w:val="00C06A28"/>
    <w:rsid w:val="00C07317"/>
    <w:rsid w:val="00C07913"/>
    <w:rsid w:val="00C11A5A"/>
    <w:rsid w:val="00C11E32"/>
    <w:rsid w:val="00C12193"/>
    <w:rsid w:val="00C127CD"/>
    <w:rsid w:val="00C128E3"/>
    <w:rsid w:val="00C12FC1"/>
    <w:rsid w:val="00C13029"/>
    <w:rsid w:val="00C13C1B"/>
    <w:rsid w:val="00C13C89"/>
    <w:rsid w:val="00C13CDC"/>
    <w:rsid w:val="00C144AB"/>
    <w:rsid w:val="00C144B8"/>
    <w:rsid w:val="00C1532B"/>
    <w:rsid w:val="00C158C2"/>
    <w:rsid w:val="00C15D84"/>
    <w:rsid w:val="00C162E2"/>
    <w:rsid w:val="00C164F0"/>
    <w:rsid w:val="00C165A8"/>
    <w:rsid w:val="00C16868"/>
    <w:rsid w:val="00C174EF"/>
    <w:rsid w:val="00C2220B"/>
    <w:rsid w:val="00C222EC"/>
    <w:rsid w:val="00C22A3B"/>
    <w:rsid w:val="00C22D9E"/>
    <w:rsid w:val="00C23C15"/>
    <w:rsid w:val="00C25029"/>
    <w:rsid w:val="00C25F6D"/>
    <w:rsid w:val="00C267E7"/>
    <w:rsid w:val="00C26F75"/>
    <w:rsid w:val="00C2711B"/>
    <w:rsid w:val="00C274AC"/>
    <w:rsid w:val="00C2753D"/>
    <w:rsid w:val="00C27714"/>
    <w:rsid w:val="00C27CA0"/>
    <w:rsid w:val="00C3008C"/>
    <w:rsid w:val="00C312D5"/>
    <w:rsid w:val="00C3202B"/>
    <w:rsid w:val="00C325B3"/>
    <w:rsid w:val="00C326FF"/>
    <w:rsid w:val="00C32CFA"/>
    <w:rsid w:val="00C345CF"/>
    <w:rsid w:val="00C34C4D"/>
    <w:rsid w:val="00C3518C"/>
    <w:rsid w:val="00C36252"/>
    <w:rsid w:val="00C37586"/>
    <w:rsid w:val="00C41676"/>
    <w:rsid w:val="00C418F6"/>
    <w:rsid w:val="00C42639"/>
    <w:rsid w:val="00C434C4"/>
    <w:rsid w:val="00C4365E"/>
    <w:rsid w:val="00C4366B"/>
    <w:rsid w:val="00C43ADE"/>
    <w:rsid w:val="00C43EF2"/>
    <w:rsid w:val="00C441BC"/>
    <w:rsid w:val="00C441E3"/>
    <w:rsid w:val="00C44540"/>
    <w:rsid w:val="00C44CA3"/>
    <w:rsid w:val="00C44FB6"/>
    <w:rsid w:val="00C4508F"/>
    <w:rsid w:val="00C45606"/>
    <w:rsid w:val="00C45DE6"/>
    <w:rsid w:val="00C46901"/>
    <w:rsid w:val="00C4692F"/>
    <w:rsid w:val="00C471CA"/>
    <w:rsid w:val="00C4760A"/>
    <w:rsid w:val="00C47631"/>
    <w:rsid w:val="00C50934"/>
    <w:rsid w:val="00C51486"/>
    <w:rsid w:val="00C518E2"/>
    <w:rsid w:val="00C51E5B"/>
    <w:rsid w:val="00C52027"/>
    <w:rsid w:val="00C5235A"/>
    <w:rsid w:val="00C529D6"/>
    <w:rsid w:val="00C53C81"/>
    <w:rsid w:val="00C54F2F"/>
    <w:rsid w:val="00C556B8"/>
    <w:rsid w:val="00C55B4D"/>
    <w:rsid w:val="00C55D53"/>
    <w:rsid w:val="00C6097E"/>
    <w:rsid w:val="00C621A6"/>
    <w:rsid w:val="00C62467"/>
    <w:rsid w:val="00C6362B"/>
    <w:rsid w:val="00C636D6"/>
    <w:rsid w:val="00C639BE"/>
    <w:rsid w:val="00C63B5C"/>
    <w:rsid w:val="00C64B8B"/>
    <w:rsid w:val="00C64F81"/>
    <w:rsid w:val="00C652D8"/>
    <w:rsid w:val="00C65889"/>
    <w:rsid w:val="00C65B73"/>
    <w:rsid w:val="00C65D1A"/>
    <w:rsid w:val="00C65DD7"/>
    <w:rsid w:val="00C66020"/>
    <w:rsid w:val="00C66107"/>
    <w:rsid w:val="00C66FF6"/>
    <w:rsid w:val="00C67E8B"/>
    <w:rsid w:val="00C714F1"/>
    <w:rsid w:val="00C71961"/>
    <w:rsid w:val="00C71ABB"/>
    <w:rsid w:val="00C72586"/>
    <w:rsid w:val="00C72B1E"/>
    <w:rsid w:val="00C733F0"/>
    <w:rsid w:val="00C74B8E"/>
    <w:rsid w:val="00C74CFC"/>
    <w:rsid w:val="00C75A59"/>
    <w:rsid w:val="00C772A3"/>
    <w:rsid w:val="00C77596"/>
    <w:rsid w:val="00C77864"/>
    <w:rsid w:val="00C779F8"/>
    <w:rsid w:val="00C77D9F"/>
    <w:rsid w:val="00C809B2"/>
    <w:rsid w:val="00C8139D"/>
    <w:rsid w:val="00C8190A"/>
    <w:rsid w:val="00C8198B"/>
    <w:rsid w:val="00C82829"/>
    <w:rsid w:val="00C82A80"/>
    <w:rsid w:val="00C832B8"/>
    <w:rsid w:val="00C83B8F"/>
    <w:rsid w:val="00C83BE7"/>
    <w:rsid w:val="00C84306"/>
    <w:rsid w:val="00C84926"/>
    <w:rsid w:val="00C84B02"/>
    <w:rsid w:val="00C85BF0"/>
    <w:rsid w:val="00C85FC7"/>
    <w:rsid w:val="00C86024"/>
    <w:rsid w:val="00C86D2C"/>
    <w:rsid w:val="00C8702E"/>
    <w:rsid w:val="00C87957"/>
    <w:rsid w:val="00C9017B"/>
    <w:rsid w:val="00C910FB"/>
    <w:rsid w:val="00C92D90"/>
    <w:rsid w:val="00C9406F"/>
    <w:rsid w:val="00C95550"/>
    <w:rsid w:val="00C97EBE"/>
    <w:rsid w:val="00CA01F6"/>
    <w:rsid w:val="00CA023C"/>
    <w:rsid w:val="00CA058A"/>
    <w:rsid w:val="00CA1480"/>
    <w:rsid w:val="00CA1D4C"/>
    <w:rsid w:val="00CA337E"/>
    <w:rsid w:val="00CA38C9"/>
    <w:rsid w:val="00CA3CD5"/>
    <w:rsid w:val="00CA4E64"/>
    <w:rsid w:val="00CA54F6"/>
    <w:rsid w:val="00CA6869"/>
    <w:rsid w:val="00CB0E70"/>
    <w:rsid w:val="00CB13A3"/>
    <w:rsid w:val="00CB1643"/>
    <w:rsid w:val="00CB1756"/>
    <w:rsid w:val="00CB18B1"/>
    <w:rsid w:val="00CB34F6"/>
    <w:rsid w:val="00CB548D"/>
    <w:rsid w:val="00CB56CD"/>
    <w:rsid w:val="00CB5980"/>
    <w:rsid w:val="00CB5B4E"/>
    <w:rsid w:val="00CB5EA8"/>
    <w:rsid w:val="00CB5F20"/>
    <w:rsid w:val="00CB6579"/>
    <w:rsid w:val="00CB69B3"/>
    <w:rsid w:val="00CB6DEA"/>
    <w:rsid w:val="00CB7254"/>
    <w:rsid w:val="00CB7456"/>
    <w:rsid w:val="00CC0650"/>
    <w:rsid w:val="00CC07AC"/>
    <w:rsid w:val="00CC07F0"/>
    <w:rsid w:val="00CC0C44"/>
    <w:rsid w:val="00CC0EA4"/>
    <w:rsid w:val="00CC1B32"/>
    <w:rsid w:val="00CC1ED3"/>
    <w:rsid w:val="00CC286B"/>
    <w:rsid w:val="00CC4655"/>
    <w:rsid w:val="00CC56E0"/>
    <w:rsid w:val="00CC5CD1"/>
    <w:rsid w:val="00CC628B"/>
    <w:rsid w:val="00CC66C1"/>
    <w:rsid w:val="00CC73A7"/>
    <w:rsid w:val="00CD11FB"/>
    <w:rsid w:val="00CD1E6B"/>
    <w:rsid w:val="00CD2EDB"/>
    <w:rsid w:val="00CD301D"/>
    <w:rsid w:val="00CD30C2"/>
    <w:rsid w:val="00CD474C"/>
    <w:rsid w:val="00CD4FFC"/>
    <w:rsid w:val="00CD5291"/>
    <w:rsid w:val="00CD65D0"/>
    <w:rsid w:val="00CD6638"/>
    <w:rsid w:val="00CD668A"/>
    <w:rsid w:val="00CD6733"/>
    <w:rsid w:val="00CD702F"/>
    <w:rsid w:val="00CD75E9"/>
    <w:rsid w:val="00CE0611"/>
    <w:rsid w:val="00CE1F64"/>
    <w:rsid w:val="00CE404F"/>
    <w:rsid w:val="00CE5816"/>
    <w:rsid w:val="00CE70BF"/>
    <w:rsid w:val="00CE7932"/>
    <w:rsid w:val="00CF0133"/>
    <w:rsid w:val="00CF0291"/>
    <w:rsid w:val="00CF0E76"/>
    <w:rsid w:val="00CF1645"/>
    <w:rsid w:val="00CF1EC2"/>
    <w:rsid w:val="00CF2F73"/>
    <w:rsid w:val="00CF35A6"/>
    <w:rsid w:val="00CF3662"/>
    <w:rsid w:val="00CF39A4"/>
    <w:rsid w:val="00CF3AE1"/>
    <w:rsid w:val="00CF3C9B"/>
    <w:rsid w:val="00CF3D9F"/>
    <w:rsid w:val="00CF5398"/>
    <w:rsid w:val="00CF731F"/>
    <w:rsid w:val="00CF75D0"/>
    <w:rsid w:val="00CF75E3"/>
    <w:rsid w:val="00CF7905"/>
    <w:rsid w:val="00D00917"/>
    <w:rsid w:val="00D00EE7"/>
    <w:rsid w:val="00D00F25"/>
    <w:rsid w:val="00D01DA2"/>
    <w:rsid w:val="00D01FB0"/>
    <w:rsid w:val="00D02481"/>
    <w:rsid w:val="00D02D01"/>
    <w:rsid w:val="00D02D6C"/>
    <w:rsid w:val="00D02EF9"/>
    <w:rsid w:val="00D04460"/>
    <w:rsid w:val="00D047DA"/>
    <w:rsid w:val="00D04810"/>
    <w:rsid w:val="00D04F85"/>
    <w:rsid w:val="00D054A1"/>
    <w:rsid w:val="00D0566F"/>
    <w:rsid w:val="00D0576B"/>
    <w:rsid w:val="00D060C5"/>
    <w:rsid w:val="00D0611D"/>
    <w:rsid w:val="00D06E4F"/>
    <w:rsid w:val="00D06FDF"/>
    <w:rsid w:val="00D07224"/>
    <w:rsid w:val="00D12459"/>
    <w:rsid w:val="00D143DC"/>
    <w:rsid w:val="00D144A0"/>
    <w:rsid w:val="00D14586"/>
    <w:rsid w:val="00D14C18"/>
    <w:rsid w:val="00D15434"/>
    <w:rsid w:val="00D16332"/>
    <w:rsid w:val="00D16A77"/>
    <w:rsid w:val="00D16E0C"/>
    <w:rsid w:val="00D1714F"/>
    <w:rsid w:val="00D1760B"/>
    <w:rsid w:val="00D17F67"/>
    <w:rsid w:val="00D20071"/>
    <w:rsid w:val="00D20378"/>
    <w:rsid w:val="00D21618"/>
    <w:rsid w:val="00D218BB"/>
    <w:rsid w:val="00D224E3"/>
    <w:rsid w:val="00D22E2E"/>
    <w:rsid w:val="00D240F9"/>
    <w:rsid w:val="00D249E1"/>
    <w:rsid w:val="00D24AFA"/>
    <w:rsid w:val="00D24FA6"/>
    <w:rsid w:val="00D25AA6"/>
    <w:rsid w:val="00D26C12"/>
    <w:rsid w:val="00D26CFC"/>
    <w:rsid w:val="00D26E0B"/>
    <w:rsid w:val="00D26E98"/>
    <w:rsid w:val="00D27307"/>
    <w:rsid w:val="00D273BC"/>
    <w:rsid w:val="00D275EC"/>
    <w:rsid w:val="00D27BED"/>
    <w:rsid w:val="00D27F06"/>
    <w:rsid w:val="00D30B2D"/>
    <w:rsid w:val="00D30DD6"/>
    <w:rsid w:val="00D3139D"/>
    <w:rsid w:val="00D31C68"/>
    <w:rsid w:val="00D32C24"/>
    <w:rsid w:val="00D32DF5"/>
    <w:rsid w:val="00D33445"/>
    <w:rsid w:val="00D33892"/>
    <w:rsid w:val="00D33D98"/>
    <w:rsid w:val="00D33E40"/>
    <w:rsid w:val="00D34264"/>
    <w:rsid w:val="00D34467"/>
    <w:rsid w:val="00D35A27"/>
    <w:rsid w:val="00D360DE"/>
    <w:rsid w:val="00D36295"/>
    <w:rsid w:val="00D36C6B"/>
    <w:rsid w:val="00D373DD"/>
    <w:rsid w:val="00D374C4"/>
    <w:rsid w:val="00D374DC"/>
    <w:rsid w:val="00D37694"/>
    <w:rsid w:val="00D3792D"/>
    <w:rsid w:val="00D40F6F"/>
    <w:rsid w:val="00D41192"/>
    <w:rsid w:val="00D411D9"/>
    <w:rsid w:val="00D41A1C"/>
    <w:rsid w:val="00D41AF2"/>
    <w:rsid w:val="00D41B1C"/>
    <w:rsid w:val="00D41DF8"/>
    <w:rsid w:val="00D43302"/>
    <w:rsid w:val="00D43451"/>
    <w:rsid w:val="00D43851"/>
    <w:rsid w:val="00D440C2"/>
    <w:rsid w:val="00D44A4F"/>
    <w:rsid w:val="00D45011"/>
    <w:rsid w:val="00D452BF"/>
    <w:rsid w:val="00D45494"/>
    <w:rsid w:val="00D45652"/>
    <w:rsid w:val="00D46190"/>
    <w:rsid w:val="00D46239"/>
    <w:rsid w:val="00D4645C"/>
    <w:rsid w:val="00D46C27"/>
    <w:rsid w:val="00D470BC"/>
    <w:rsid w:val="00D479B4"/>
    <w:rsid w:val="00D47FF0"/>
    <w:rsid w:val="00D50337"/>
    <w:rsid w:val="00D50CF6"/>
    <w:rsid w:val="00D514EE"/>
    <w:rsid w:val="00D52CDC"/>
    <w:rsid w:val="00D53476"/>
    <w:rsid w:val="00D555FB"/>
    <w:rsid w:val="00D55649"/>
    <w:rsid w:val="00D56910"/>
    <w:rsid w:val="00D56B81"/>
    <w:rsid w:val="00D56CCC"/>
    <w:rsid w:val="00D57059"/>
    <w:rsid w:val="00D573AB"/>
    <w:rsid w:val="00D57411"/>
    <w:rsid w:val="00D574C9"/>
    <w:rsid w:val="00D57FA0"/>
    <w:rsid w:val="00D602D5"/>
    <w:rsid w:val="00D608FF"/>
    <w:rsid w:val="00D6164D"/>
    <w:rsid w:val="00D63273"/>
    <w:rsid w:val="00D63F0C"/>
    <w:rsid w:val="00D642B4"/>
    <w:rsid w:val="00D644C1"/>
    <w:rsid w:val="00D64AF1"/>
    <w:rsid w:val="00D64C7D"/>
    <w:rsid w:val="00D65EB7"/>
    <w:rsid w:val="00D662F0"/>
    <w:rsid w:val="00D66442"/>
    <w:rsid w:val="00D66542"/>
    <w:rsid w:val="00D665E5"/>
    <w:rsid w:val="00D667BA"/>
    <w:rsid w:val="00D667C5"/>
    <w:rsid w:val="00D670F3"/>
    <w:rsid w:val="00D675DD"/>
    <w:rsid w:val="00D6778D"/>
    <w:rsid w:val="00D67FA5"/>
    <w:rsid w:val="00D70DB1"/>
    <w:rsid w:val="00D71C64"/>
    <w:rsid w:val="00D72CFC"/>
    <w:rsid w:val="00D730B7"/>
    <w:rsid w:val="00D7356F"/>
    <w:rsid w:val="00D740C3"/>
    <w:rsid w:val="00D74AA9"/>
    <w:rsid w:val="00D74EE7"/>
    <w:rsid w:val="00D764A8"/>
    <w:rsid w:val="00D77D48"/>
    <w:rsid w:val="00D805AA"/>
    <w:rsid w:val="00D80624"/>
    <w:rsid w:val="00D80973"/>
    <w:rsid w:val="00D81718"/>
    <w:rsid w:val="00D826E1"/>
    <w:rsid w:val="00D82907"/>
    <w:rsid w:val="00D834EB"/>
    <w:rsid w:val="00D848FB"/>
    <w:rsid w:val="00D85111"/>
    <w:rsid w:val="00D85C3A"/>
    <w:rsid w:val="00D85FE8"/>
    <w:rsid w:val="00D86871"/>
    <w:rsid w:val="00D86E37"/>
    <w:rsid w:val="00D86F8C"/>
    <w:rsid w:val="00D86FA1"/>
    <w:rsid w:val="00D87378"/>
    <w:rsid w:val="00D87668"/>
    <w:rsid w:val="00D878A1"/>
    <w:rsid w:val="00D8799A"/>
    <w:rsid w:val="00D87F94"/>
    <w:rsid w:val="00D901B1"/>
    <w:rsid w:val="00D90B77"/>
    <w:rsid w:val="00D916FB"/>
    <w:rsid w:val="00D92BEE"/>
    <w:rsid w:val="00D92FC2"/>
    <w:rsid w:val="00D9348F"/>
    <w:rsid w:val="00D95999"/>
    <w:rsid w:val="00D95B6A"/>
    <w:rsid w:val="00D95F96"/>
    <w:rsid w:val="00D9684F"/>
    <w:rsid w:val="00D96B1E"/>
    <w:rsid w:val="00D9737D"/>
    <w:rsid w:val="00DA009F"/>
    <w:rsid w:val="00DA022A"/>
    <w:rsid w:val="00DA18CC"/>
    <w:rsid w:val="00DA1CB8"/>
    <w:rsid w:val="00DA2216"/>
    <w:rsid w:val="00DA2494"/>
    <w:rsid w:val="00DA27D1"/>
    <w:rsid w:val="00DA3376"/>
    <w:rsid w:val="00DA342A"/>
    <w:rsid w:val="00DA3AEC"/>
    <w:rsid w:val="00DA43B8"/>
    <w:rsid w:val="00DA4476"/>
    <w:rsid w:val="00DA4502"/>
    <w:rsid w:val="00DA4FCB"/>
    <w:rsid w:val="00DA55A9"/>
    <w:rsid w:val="00DA5B48"/>
    <w:rsid w:val="00DA6C9C"/>
    <w:rsid w:val="00DB0958"/>
    <w:rsid w:val="00DB0E3D"/>
    <w:rsid w:val="00DB152D"/>
    <w:rsid w:val="00DB15EC"/>
    <w:rsid w:val="00DB22C3"/>
    <w:rsid w:val="00DB2AE1"/>
    <w:rsid w:val="00DB2B8B"/>
    <w:rsid w:val="00DB2DA4"/>
    <w:rsid w:val="00DB4220"/>
    <w:rsid w:val="00DB4862"/>
    <w:rsid w:val="00DB4BD3"/>
    <w:rsid w:val="00DB4C79"/>
    <w:rsid w:val="00DB5B87"/>
    <w:rsid w:val="00DB5B9A"/>
    <w:rsid w:val="00DB5C29"/>
    <w:rsid w:val="00DB5D28"/>
    <w:rsid w:val="00DB5F37"/>
    <w:rsid w:val="00DB6143"/>
    <w:rsid w:val="00DB6197"/>
    <w:rsid w:val="00DB642D"/>
    <w:rsid w:val="00DB6C27"/>
    <w:rsid w:val="00DB757C"/>
    <w:rsid w:val="00DB77A3"/>
    <w:rsid w:val="00DC01F3"/>
    <w:rsid w:val="00DC14F7"/>
    <w:rsid w:val="00DC1CCF"/>
    <w:rsid w:val="00DC1EB5"/>
    <w:rsid w:val="00DC216E"/>
    <w:rsid w:val="00DC2198"/>
    <w:rsid w:val="00DC25B5"/>
    <w:rsid w:val="00DC3BDF"/>
    <w:rsid w:val="00DC40E8"/>
    <w:rsid w:val="00DC424F"/>
    <w:rsid w:val="00DC4667"/>
    <w:rsid w:val="00DC69B8"/>
    <w:rsid w:val="00DC6AB8"/>
    <w:rsid w:val="00DC783B"/>
    <w:rsid w:val="00DC7ACD"/>
    <w:rsid w:val="00DD02D0"/>
    <w:rsid w:val="00DD0DDE"/>
    <w:rsid w:val="00DD0DEF"/>
    <w:rsid w:val="00DD0E39"/>
    <w:rsid w:val="00DD0ECA"/>
    <w:rsid w:val="00DD0FE4"/>
    <w:rsid w:val="00DD136E"/>
    <w:rsid w:val="00DD1657"/>
    <w:rsid w:val="00DD2531"/>
    <w:rsid w:val="00DD32F1"/>
    <w:rsid w:val="00DD3357"/>
    <w:rsid w:val="00DD35F0"/>
    <w:rsid w:val="00DD36A6"/>
    <w:rsid w:val="00DD45A0"/>
    <w:rsid w:val="00DD46D3"/>
    <w:rsid w:val="00DD4B0D"/>
    <w:rsid w:val="00DD54B0"/>
    <w:rsid w:val="00DD67C7"/>
    <w:rsid w:val="00DD6942"/>
    <w:rsid w:val="00DD7022"/>
    <w:rsid w:val="00DD7266"/>
    <w:rsid w:val="00DE060C"/>
    <w:rsid w:val="00DE0A2E"/>
    <w:rsid w:val="00DE0E56"/>
    <w:rsid w:val="00DE32FF"/>
    <w:rsid w:val="00DE36FE"/>
    <w:rsid w:val="00DE3706"/>
    <w:rsid w:val="00DE5400"/>
    <w:rsid w:val="00DE651F"/>
    <w:rsid w:val="00DE6DAE"/>
    <w:rsid w:val="00DE7B72"/>
    <w:rsid w:val="00DF0139"/>
    <w:rsid w:val="00DF0483"/>
    <w:rsid w:val="00DF111D"/>
    <w:rsid w:val="00DF1141"/>
    <w:rsid w:val="00DF281C"/>
    <w:rsid w:val="00DF3545"/>
    <w:rsid w:val="00DF462A"/>
    <w:rsid w:val="00DF5528"/>
    <w:rsid w:val="00DF67B3"/>
    <w:rsid w:val="00DF6D13"/>
    <w:rsid w:val="00DF6E68"/>
    <w:rsid w:val="00DF730D"/>
    <w:rsid w:val="00E00AFA"/>
    <w:rsid w:val="00E01AA6"/>
    <w:rsid w:val="00E02605"/>
    <w:rsid w:val="00E02727"/>
    <w:rsid w:val="00E032A3"/>
    <w:rsid w:val="00E032F3"/>
    <w:rsid w:val="00E03A9E"/>
    <w:rsid w:val="00E03E90"/>
    <w:rsid w:val="00E043F7"/>
    <w:rsid w:val="00E048E2"/>
    <w:rsid w:val="00E05589"/>
    <w:rsid w:val="00E06463"/>
    <w:rsid w:val="00E06B1E"/>
    <w:rsid w:val="00E06D22"/>
    <w:rsid w:val="00E07609"/>
    <w:rsid w:val="00E107D0"/>
    <w:rsid w:val="00E108D2"/>
    <w:rsid w:val="00E10C43"/>
    <w:rsid w:val="00E1120A"/>
    <w:rsid w:val="00E11338"/>
    <w:rsid w:val="00E113FA"/>
    <w:rsid w:val="00E115D1"/>
    <w:rsid w:val="00E123F8"/>
    <w:rsid w:val="00E12A77"/>
    <w:rsid w:val="00E1453C"/>
    <w:rsid w:val="00E1463E"/>
    <w:rsid w:val="00E14744"/>
    <w:rsid w:val="00E15266"/>
    <w:rsid w:val="00E15871"/>
    <w:rsid w:val="00E15A26"/>
    <w:rsid w:val="00E15E29"/>
    <w:rsid w:val="00E15E7B"/>
    <w:rsid w:val="00E169FC"/>
    <w:rsid w:val="00E16BDE"/>
    <w:rsid w:val="00E16C52"/>
    <w:rsid w:val="00E16C65"/>
    <w:rsid w:val="00E21015"/>
    <w:rsid w:val="00E21C68"/>
    <w:rsid w:val="00E22401"/>
    <w:rsid w:val="00E23330"/>
    <w:rsid w:val="00E23C4C"/>
    <w:rsid w:val="00E24142"/>
    <w:rsid w:val="00E24313"/>
    <w:rsid w:val="00E243AB"/>
    <w:rsid w:val="00E24751"/>
    <w:rsid w:val="00E25596"/>
    <w:rsid w:val="00E25905"/>
    <w:rsid w:val="00E26465"/>
    <w:rsid w:val="00E266FF"/>
    <w:rsid w:val="00E26C87"/>
    <w:rsid w:val="00E27057"/>
    <w:rsid w:val="00E27E45"/>
    <w:rsid w:val="00E27F8D"/>
    <w:rsid w:val="00E3045D"/>
    <w:rsid w:val="00E30774"/>
    <w:rsid w:val="00E30FAB"/>
    <w:rsid w:val="00E30FBC"/>
    <w:rsid w:val="00E31597"/>
    <w:rsid w:val="00E322D1"/>
    <w:rsid w:val="00E322EA"/>
    <w:rsid w:val="00E3241C"/>
    <w:rsid w:val="00E32C9C"/>
    <w:rsid w:val="00E32DCA"/>
    <w:rsid w:val="00E3348B"/>
    <w:rsid w:val="00E33E93"/>
    <w:rsid w:val="00E33FCA"/>
    <w:rsid w:val="00E3495C"/>
    <w:rsid w:val="00E34EC7"/>
    <w:rsid w:val="00E3534A"/>
    <w:rsid w:val="00E3564D"/>
    <w:rsid w:val="00E3597D"/>
    <w:rsid w:val="00E35E7D"/>
    <w:rsid w:val="00E35FA3"/>
    <w:rsid w:val="00E36421"/>
    <w:rsid w:val="00E37593"/>
    <w:rsid w:val="00E377DD"/>
    <w:rsid w:val="00E37829"/>
    <w:rsid w:val="00E4057B"/>
    <w:rsid w:val="00E410B9"/>
    <w:rsid w:val="00E413A3"/>
    <w:rsid w:val="00E419BE"/>
    <w:rsid w:val="00E422DB"/>
    <w:rsid w:val="00E42849"/>
    <w:rsid w:val="00E43795"/>
    <w:rsid w:val="00E43A0B"/>
    <w:rsid w:val="00E44B92"/>
    <w:rsid w:val="00E450C6"/>
    <w:rsid w:val="00E45876"/>
    <w:rsid w:val="00E460D3"/>
    <w:rsid w:val="00E4623B"/>
    <w:rsid w:val="00E46CD8"/>
    <w:rsid w:val="00E46EF8"/>
    <w:rsid w:val="00E46F3D"/>
    <w:rsid w:val="00E471C8"/>
    <w:rsid w:val="00E507F3"/>
    <w:rsid w:val="00E511D6"/>
    <w:rsid w:val="00E528E0"/>
    <w:rsid w:val="00E52D49"/>
    <w:rsid w:val="00E533CF"/>
    <w:rsid w:val="00E5383B"/>
    <w:rsid w:val="00E544E3"/>
    <w:rsid w:val="00E54E2D"/>
    <w:rsid w:val="00E551E7"/>
    <w:rsid w:val="00E55B3A"/>
    <w:rsid w:val="00E55DA4"/>
    <w:rsid w:val="00E5660D"/>
    <w:rsid w:val="00E56988"/>
    <w:rsid w:val="00E57812"/>
    <w:rsid w:val="00E60CBE"/>
    <w:rsid w:val="00E6145F"/>
    <w:rsid w:val="00E61A52"/>
    <w:rsid w:val="00E61ACD"/>
    <w:rsid w:val="00E61B90"/>
    <w:rsid w:val="00E626AE"/>
    <w:rsid w:val="00E62CEC"/>
    <w:rsid w:val="00E652BE"/>
    <w:rsid w:val="00E6604A"/>
    <w:rsid w:val="00E66055"/>
    <w:rsid w:val="00E664E5"/>
    <w:rsid w:val="00E6662B"/>
    <w:rsid w:val="00E673CE"/>
    <w:rsid w:val="00E67A22"/>
    <w:rsid w:val="00E7000D"/>
    <w:rsid w:val="00E704D7"/>
    <w:rsid w:val="00E72272"/>
    <w:rsid w:val="00E73585"/>
    <w:rsid w:val="00E73626"/>
    <w:rsid w:val="00E73EA0"/>
    <w:rsid w:val="00E74FA7"/>
    <w:rsid w:val="00E74FD7"/>
    <w:rsid w:val="00E75254"/>
    <w:rsid w:val="00E753FC"/>
    <w:rsid w:val="00E75B0C"/>
    <w:rsid w:val="00E761E0"/>
    <w:rsid w:val="00E76EE3"/>
    <w:rsid w:val="00E7744D"/>
    <w:rsid w:val="00E77854"/>
    <w:rsid w:val="00E778BD"/>
    <w:rsid w:val="00E77AED"/>
    <w:rsid w:val="00E77D7A"/>
    <w:rsid w:val="00E80EFF"/>
    <w:rsid w:val="00E8261E"/>
    <w:rsid w:val="00E827EC"/>
    <w:rsid w:val="00E82A0E"/>
    <w:rsid w:val="00E84FB2"/>
    <w:rsid w:val="00E85452"/>
    <w:rsid w:val="00E86944"/>
    <w:rsid w:val="00E86E25"/>
    <w:rsid w:val="00E86FA1"/>
    <w:rsid w:val="00E87282"/>
    <w:rsid w:val="00E872C5"/>
    <w:rsid w:val="00E8770F"/>
    <w:rsid w:val="00E87A01"/>
    <w:rsid w:val="00E87CEB"/>
    <w:rsid w:val="00E90289"/>
    <w:rsid w:val="00E91132"/>
    <w:rsid w:val="00E911F8"/>
    <w:rsid w:val="00E9185B"/>
    <w:rsid w:val="00E924F1"/>
    <w:rsid w:val="00E92DB2"/>
    <w:rsid w:val="00E93132"/>
    <w:rsid w:val="00E94D1B"/>
    <w:rsid w:val="00E95592"/>
    <w:rsid w:val="00E956DE"/>
    <w:rsid w:val="00E95804"/>
    <w:rsid w:val="00E95D8A"/>
    <w:rsid w:val="00E95F46"/>
    <w:rsid w:val="00E96512"/>
    <w:rsid w:val="00E96B07"/>
    <w:rsid w:val="00E96EA7"/>
    <w:rsid w:val="00E976BA"/>
    <w:rsid w:val="00EA01DA"/>
    <w:rsid w:val="00EA04CB"/>
    <w:rsid w:val="00EA1A79"/>
    <w:rsid w:val="00EA2172"/>
    <w:rsid w:val="00EA248C"/>
    <w:rsid w:val="00EA2985"/>
    <w:rsid w:val="00EA2D1A"/>
    <w:rsid w:val="00EA38BD"/>
    <w:rsid w:val="00EA40FC"/>
    <w:rsid w:val="00EA460F"/>
    <w:rsid w:val="00EA49B4"/>
    <w:rsid w:val="00EA4AEE"/>
    <w:rsid w:val="00EA4C42"/>
    <w:rsid w:val="00EA5094"/>
    <w:rsid w:val="00EA5546"/>
    <w:rsid w:val="00EA5CE9"/>
    <w:rsid w:val="00EA6202"/>
    <w:rsid w:val="00EA66AB"/>
    <w:rsid w:val="00EA6E59"/>
    <w:rsid w:val="00EA6EB4"/>
    <w:rsid w:val="00EA75BB"/>
    <w:rsid w:val="00EB1721"/>
    <w:rsid w:val="00EB17B3"/>
    <w:rsid w:val="00EB1810"/>
    <w:rsid w:val="00EB213D"/>
    <w:rsid w:val="00EB2263"/>
    <w:rsid w:val="00EB2493"/>
    <w:rsid w:val="00EB2EF2"/>
    <w:rsid w:val="00EB2F5A"/>
    <w:rsid w:val="00EB3114"/>
    <w:rsid w:val="00EB3131"/>
    <w:rsid w:val="00EB3B2A"/>
    <w:rsid w:val="00EB3DA3"/>
    <w:rsid w:val="00EB4F2F"/>
    <w:rsid w:val="00EB54F3"/>
    <w:rsid w:val="00EB6326"/>
    <w:rsid w:val="00EB653F"/>
    <w:rsid w:val="00EB6680"/>
    <w:rsid w:val="00EB6AF9"/>
    <w:rsid w:val="00EB7B5B"/>
    <w:rsid w:val="00EC031C"/>
    <w:rsid w:val="00EC0BEC"/>
    <w:rsid w:val="00EC0CB0"/>
    <w:rsid w:val="00EC0D2A"/>
    <w:rsid w:val="00EC0F7F"/>
    <w:rsid w:val="00EC1566"/>
    <w:rsid w:val="00EC1B21"/>
    <w:rsid w:val="00EC1D8B"/>
    <w:rsid w:val="00EC1E6C"/>
    <w:rsid w:val="00EC1F1E"/>
    <w:rsid w:val="00EC200B"/>
    <w:rsid w:val="00EC205E"/>
    <w:rsid w:val="00EC287D"/>
    <w:rsid w:val="00EC2F67"/>
    <w:rsid w:val="00EC3021"/>
    <w:rsid w:val="00EC31F4"/>
    <w:rsid w:val="00EC34AD"/>
    <w:rsid w:val="00EC4B54"/>
    <w:rsid w:val="00EC735B"/>
    <w:rsid w:val="00EC762B"/>
    <w:rsid w:val="00EC7D85"/>
    <w:rsid w:val="00ED0020"/>
    <w:rsid w:val="00ED04CE"/>
    <w:rsid w:val="00ED0BED"/>
    <w:rsid w:val="00ED1C0D"/>
    <w:rsid w:val="00ED2B51"/>
    <w:rsid w:val="00ED4BCC"/>
    <w:rsid w:val="00ED5038"/>
    <w:rsid w:val="00ED520D"/>
    <w:rsid w:val="00ED5D57"/>
    <w:rsid w:val="00ED60D8"/>
    <w:rsid w:val="00ED6455"/>
    <w:rsid w:val="00ED736E"/>
    <w:rsid w:val="00ED77BE"/>
    <w:rsid w:val="00EE0A04"/>
    <w:rsid w:val="00EE1538"/>
    <w:rsid w:val="00EE1EC3"/>
    <w:rsid w:val="00EE27E9"/>
    <w:rsid w:val="00EE2934"/>
    <w:rsid w:val="00EE3A16"/>
    <w:rsid w:val="00EE3B00"/>
    <w:rsid w:val="00EE4062"/>
    <w:rsid w:val="00EE4B41"/>
    <w:rsid w:val="00EE5756"/>
    <w:rsid w:val="00EE5825"/>
    <w:rsid w:val="00EE5D09"/>
    <w:rsid w:val="00EE6350"/>
    <w:rsid w:val="00EE6843"/>
    <w:rsid w:val="00EE7393"/>
    <w:rsid w:val="00EE74A4"/>
    <w:rsid w:val="00EE76EF"/>
    <w:rsid w:val="00EE795C"/>
    <w:rsid w:val="00EF07B8"/>
    <w:rsid w:val="00EF10C3"/>
    <w:rsid w:val="00EF1BC2"/>
    <w:rsid w:val="00EF296A"/>
    <w:rsid w:val="00EF2DCA"/>
    <w:rsid w:val="00EF3CF7"/>
    <w:rsid w:val="00EF3F65"/>
    <w:rsid w:val="00EF49B8"/>
    <w:rsid w:val="00EF4B22"/>
    <w:rsid w:val="00EF4F93"/>
    <w:rsid w:val="00EF5463"/>
    <w:rsid w:val="00EF601E"/>
    <w:rsid w:val="00EF6B24"/>
    <w:rsid w:val="00EF7766"/>
    <w:rsid w:val="00F00259"/>
    <w:rsid w:val="00F01B31"/>
    <w:rsid w:val="00F01D84"/>
    <w:rsid w:val="00F0221E"/>
    <w:rsid w:val="00F0231C"/>
    <w:rsid w:val="00F0254A"/>
    <w:rsid w:val="00F02A20"/>
    <w:rsid w:val="00F0393B"/>
    <w:rsid w:val="00F03B3C"/>
    <w:rsid w:val="00F04859"/>
    <w:rsid w:val="00F052D6"/>
    <w:rsid w:val="00F05760"/>
    <w:rsid w:val="00F05863"/>
    <w:rsid w:val="00F05993"/>
    <w:rsid w:val="00F05A91"/>
    <w:rsid w:val="00F0698D"/>
    <w:rsid w:val="00F07237"/>
    <w:rsid w:val="00F074D9"/>
    <w:rsid w:val="00F07A12"/>
    <w:rsid w:val="00F07D48"/>
    <w:rsid w:val="00F1051D"/>
    <w:rsid w:val="00F108CF"/>
    <w:rsid w:val="00F109A2"/>
    <w:rsid w:val="00F110CD"/>
    <w:rsid w:val="00F1169F"/>
    <w:rsid w:val="00F12529"/>
    <w:rsid w:val="00F12F52"/>
    <w:rsid w:val="00F130C6"/>
    <w:rsid w:val="00F135A7"/>
    <w:rsid w:val="00F13DA7"/>
    <w:rsid w:val="00F1411D"/>
    <w:rsid w:val="00F142D2"/>
    <w:rsid w:val="00F1458A"/>
    <w:rsid w:val="00F1492A"/>
    <w:rsid w:val="00F1525C"/>
    <w:rsid w:val="00F1581D"/>
    <w:rsid w:val="00F15B2F"/>
    <w:rsid w:val="00F1695E"/>
    <w:rsid w:val="00F16AF2"/>
    <w:rsid w:val="00F16BAB"/>
    <w:rsid w:val="00F16FC1"/>
    <w:rsid w:val="00F17123"/>
    <w:rsid w:val="00F178D8"/>
    <w:rsid w:val="00F200BB"/>
    <w:rsid w:val="00F20C3E"/>
    <w:rsid w:val="00F20E29"/>
    <w:rsid w:val="00F2102F"/>
    <w:rsid w:val="00F21676"/>
    <w:rsid w:val="00F218D6"/>
    <w:rsid w:val="00F21CF0"/>
    <w:rsid w:val="00F22817"/>
    <w:rsid w:val="00F230D8"/>
    <w:rsid w:val="00F23D9C"/>
    <w:rsid w:val="00F24662"/>
    <w:rsid w:val="00F25ABF"/>
    <w:rsid w:val="00F25B6A"/>
    <w:rsid w:val="00F26710"/>
    <w:rsid w:val="00F2672F"/>
    <w:rsid w:val="00F26DD6"/>
    <w:rsid w:val="00F3016C"/>
    <w:rsid w:val="00F30374"/>
    <w:rsid w:val="00F30921"/>
    <w:rsid w:val="00F3115E"/>
    <w:rsid w:val="00F31190"/>
    <w:rsid w:val="00F31874"/>
    <w:rsid w:val="00F31AA3"/>
    <w:rsid w:val="00F32688"/>
    <w:rsid w:val="00F32B09"/>
    <w:rsid w:val="00F34437"/>
    <w:rsid w:val="00F34EB1"/>
    <w:rsid w:val="00F35456"/>
    <w:rsid w:val="00F35554"/>
    <w:rsid w:val="00F358C6"/>
    <w:rsid w:val="00F35AD8"/>
    <w:rsid w:val="00F35BB1"/>
    <w:rsid w:val="00F366F1"/>
    <w:rsid w:val="00F36AF5"/>
    <w:rsid w:val="00F37AEE"/>
    <w:rsid w:val="00F406C4"/>
    <w:rsid w:val="00F4184F"/>
    <w:rsid w:val="00F41A5A"/>
    <w:rsid w:val="00F42110"/>
    <w:rsid w:val="00F4266D"/>
    <w:rsid w:val="00F42A8A"/>
    <w:rsid w:val="00F42F9D"/>
    <w:rsid w:val="00F434A0"/>
    <w:rsid w:val="00F4425E"/>
    <w:rsid w:val="00F4436E"/>
    <w:rsid w:val="00F45C58"/>
    <w:rsid w:val="00F4670F"/>
    <w:rsid w:val="00F468C8"/>
    <w:rsid w:val="00F46C0F"/>
    <w:rsid w:val="00F5096E"/>
    <w:rsid w:val="00F518EA"/>
    <w:rsid w:val="00F52A1F"/>
    <w:rsid w:val="00F532E7"/>
    <w:rsid w:val="00F53A03"/>
    <w:rsid w:val="00F53AD7"/>
    <w:rsid w:val="00F53B9B"/>
    <w:rsid w:val="00F53C18"/>
    <w:rsid w:val="00F54017"/>
    <w:rsid w:val="00F54CCC"/>
    <w:rsid w:val="00F54DEE"/>
    <w:rsid w:val="00F54F9D"/>
    <w:rsid w:val="00F5651A"/>
    <w:rsid w:val="00F56BA0"/>
    <w:rsid w:val="00F571DF"/>
    <w:rsid w:val="00F5768E"/>
    <w:rsid w:val="00F57750"/>
    <w:rsid w:val="00F60C64"/>
    <w:rsid w:val="00F624C1"/>
    <w:rsid w:val="00F62F29"/>
    <w:rsid w:val="00F63872"/>
    <w:rsid w:val="00F63A6F"/>
    <w:rsid w:val="00F641AA"/>
    <w:rsid w:val="00F641BD"/>
    <w:rsid w:val="00F642D6"/>
    <w:rsid w:val="00F64BFE"/>
    <w:rsid w:val="00F657C0"/>
    <w:rsid w:val="00F6631D"/>
    <w:rsid w:val="00F669C6"/>
    <w:rsid w:val="00F67D16"/>
    <w:rsid w:val="00F67FBB"/>
    <w:rsid w:val="00F704B9"/>
    <w:rsid w:val="00F70675"/>
    <w:rsid w:val="00F71BF1"/>
    <w:rsid w:val="00F7246D"/>
    <w:rsid w:val="00F72AC7"/>
    <w:rsid w:val="00F73027"/>
    <w:rsid w:val="00F73CBE"/>
    <w:rsid w:val="00F747EC"/>
    <w:rsid w:val="00F748E2"/>
    <w:rsid w:val="00F74B58"/>
    <w:rsid w:val="00F74B72"/>
    <w:rsid w:val="00F74DD0"/>
    <w:rsid w:val="00F75080"/>
    <w:rsid w:val="00F75457"/>
    <w:rsid w:val="00F75720"/>
    <w:rsid w:val="00F75A23"/>
    <w:rsid w:val="00F75A90"/>
    <w:rsid w:val="00F75D95"/>
    <w:rsid w:val="00F76EFA"/>
    <w:rsid w:val="00F776E1"/>
    <w:rsid w:val="00F77AF9"/>
    <w:rsid w:val="00F77E17"/>
    <w:rsid w:val="00F77FF8"/>
    <w:rsid w:val="00F80550"/>
    <w:rsid w:val="00F805D3"/>
    <w:rsid w:val="00F809EE"/>
    <w:rsid w:val="00F80BAA"/>
    <w:rsid w:val="00F823D7"/>
    <w:rsid w:val="00F824FC"/>
    <w:rsid w:val="00F829B3"/>
    <w:rsid w:val="00F83392"/>
    <w:rsid w:val="00F83AA5"/>
    <w:rsid w:val="00F8406A"/>
    <w:rsid w:val="00F843AC"/>
    <w:rsid w:val="00F85A51"/>
    <w:rsid w:val="00F8668C"/>
    <w:rsid w:val="00F86B5D"/>
    <w:rsid w:val="00F86BED"/>
    <w:rsid w:val="00F86ED9"/>
    <w:rsid w:val="00F871F3"/>
    <w:rsid w:val="00F8772C"/>
    <w:rsid w:val="00F877B0"/>
    <w:rsid w:val="00F9029D"/>
    <w:rsid w:val="00F90D8F"/>
    <w:rsid w:val="00F91296"/>
    <w:rsid w:val="00F91B4A"/>
    <w:rsid w:val="00F9236A"/>
    <w:rsid w:val="00F9276A"/>
    <w:rsid w:val="00F92F14"/>
    <w:rsid w:val="00F92FCE"/>
    <w:rsid w:val="00F9387D"/>
    <w:rsid w:val="00F9467E"/>
    <w:rsid w:val="00F947AE"/>
    <w:rsid w:val="00F94824"/>
    <w:rsid w:val="00F94C1B"/>
    <w:rsid w:val="00F94ED1"/>
    <w:rsid w:val="00F961E1"/>
    <w:rsid w:val="00F96AEE"/>
    <w:rsid w:val="00F96BDF"/>
    <w:rsid w:val="00F972CC"/>
    <w:rsid w:val="00F97494"/>
    <w:rsid w:val="00FA01B3"/>
    <w:rsid w:val="00FA074E"/>
    <w:rsid w:val="00FA0E04"/>
    <w:rsid w:val="00FA1C66"/>
    <w:rsid w:val="00FA1CA1"/>
    <w:rsid w:val="00FA1FD1"/>
    <w:rsid w:val="00FA3122"/>
    <w:rsid w:val="00FA322C"/>
    <w:rsid w:val="00FA330E"/>
    <w:rsid w:val="00FA33E4"/>
    <w:rsid w:val="00FA4BD5"/>
    <w:rsid w:val="00FA5B04"/>
    <w:rsid w:val="00FA716A"/>
    <w:rsid w:val="00FA75DD"/>
    <w:rsid w:val="00FA7F33"/>
    <w:rsid w:val="00FB0698"/>
    <w:rsid w:val="00FB1452"/>
    <w:rsid w:val="00FB1BC9"/>
    <w:rsid w:val="00FB2794"/>
    <w:rsid w:val="00FB37B7"/>
    <w:rsid w:val="00FB382F"/>
    <w:rsid w:val="00FB3B2E"/>
    <w:rsid w:val="00FB4923"/>
    <w:rsid w:val="00FB4E02"/>
    <w:rsid w:val="00FB51E0"/>
    <w:rsid w:val="00FB55AC"/>
    <w:rsid w:val="00FB5D13"/>
    <w:rsid w:val="00FB5E64"/>
    <w:rsid w:val="00FB64B1"/>
    <w:rsid w:val="00FB64B2"/>
    <w:rsid w:val="00FB75B6"/>
    <w:rsid w:val="00FC0084"/>
    <w:rsid w:val="00FC0A96"/>
    <w:rsid w:val="00FC1077"/>
    <w:rsid w:val="00FC1857"/>
    <w:rsid w:val="00FC1FFB"/>
    <w:rsid w:val="00FC2209"/>
    <w:rsid w:val="00FC35AE"/>
    <w:rsid w:val="00FC3926"/>
    <w:rsid w:val="00FC3BC2"/>
    <w:rsid w:val="00FC3BE8"/>
    <w:rsid w:val="00FC3CF0"/>
    <w:rsid w:val="00FC42C1"/>
    <w:rsid w:val="00FC468C"/>
    <w:rsid w:val="00FC4968"/>
    <w:rsid w:val="00FC4FA6"/>
    <w:rsid w:val="00FC53B6"/>
    <w:rsid w:val="00FC591E"/>
    <w:rsid w:val="00FC5D97"/>
    <w:rsid w:val="00FC6245"/>
    <w:rsid w:val="00FC6BF1"/>
    <w:rsid w:val="00FC6D3C"/>
    <w:rsid w:val="00FC7A96"/>
    <w:rsid w:val="00FD125E"/>
    <w:rsid w:val="00FD2DE9"/>
    <w:rsid w:val="00FD355F"/>
    <w:rsid w:val="00FD38C6"/>
    <w:rsid w:val="00FD3A99"/>
    <w:rsid w:val="00FD428A"/>
    <w:rsid w:val="00FD45C4"/>
    <w:rsid w:val="00FD5150"/>
    <w:rsid w:val="00FD59EF"/>
    <w:rsid w:val="00FD5C8B"/>
    <w:rsid w:val="00FD645C"/>
    <w:rsid w:val="00FD689A"/>
    <w:rsid w:val="00FD6D4A"/>
    <w:rsid w:val="00FD6D4F"/>
    <w:rsid w:val="00FD6FF2"/>
    <w:rsid w:val="00FE02C3"/>
    <w:rsid w:val="00FE07C1"/>
    <w:rsid w:val="00FE087C"/>
    <w:rsid w:val="00FE0E6D"/>
    <w:rsid w:val="00FE13F0"/>
    <w:rsid w:val="00FE1615"/>
    <w:rsid w:val="00FE1CEA"/>
    <w:rsid w:val="00FE1F1C"/>
    <w:rsid w:val="00FE28EA"/>
    <w:rsid w:val="00FE2D2A"/>
    <w:rsid w:val="00FE31BB"/>
    <w:rsid w:val="00FE32D8"/>
    <w:rsid w:val="00FE3A7C"/>
    <w:rsid w:val="00FE3C5F"/>
    <w:rsid w:val="00FE3DD6"/>
    <w:rsid w:val="00FE50D8"/>
    <w:rsid w:val="00FE6F61"/>
    <w:rsid w:val="00FE7B10"/>
    <w:rsid w:val="00FF01E4"/>
    <w:rsid w:val="00FF0EE6"/>
    <w:rsid w:val="00FF11E6"/>
    <w:rsid w:val="00FF14B2"/>
    <w:rsid w:val="00FF2298"/>
    <w:rsid w:val="00FF27B2"/>
    <w:rsid w:val="00FF3FCB"/>
    <w:rsid w:val="00FF4F5C"/>
    <w:rsid w:val="00FF500A"/>
    <w:rsid w:val="00FF5344"/>
    <w:rsid w:val="00FF64EC"/>
    <w:rsid w:val="00FF65DA"/>
    <w:rsid w:val="00FF6CB7"/>
    <w:rsid w:val="00FF73EC"/>
    <w:rsid w:val="00FF78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DC30CF"/>
  <w15:docId w15:val="{3CCED3EC-95E2-4183-9319-97551F6D5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53C1C"/>
    <w:rPr>
      <w:sz w:val="24"/>
      <w:szCs w:val="24"/>
    </w:rPr>
  </w:style>
  <w:style w:type="paragraph" w:styleId="1">
    <w:name w:val="heading 1"/>
    <w:basedOn w:val="a1"/>
    <w:next w:val="a1"/>
    <w:link w:val="1Char"/>
    <w:uiPriority w:val="9"/>
    <w:qFormat/>
    <w:rsid w:val="0059145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1"/>
    <w:next w:val="a1"/>
    <w:link w:val="2Char"/>
    <w:uiPriority w:val="9"/>
    <w:qFormat/>
    <w:rsid w:val="0059145D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3">
    <w:name w:val="heading 3"/>
    <w:aliases w:val="Επικεφαλίδα 3 Char"/>
    <w:basedOn w:val="a1"/>
    <w:next w:val="a1"/>
    <w:uiPriority w:val="9"/>
    <w:qFormat/>
    <w:rsid w:val="0094101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1"/>
    <w:next w:val="a1"/>
    <w:link w:val="4Char"/>
    <w:qFormat/>
    <w:rsid w:val="00E16C52"/>
    <w:pPr>
      <w:keepNext/>
      <w:tabs>
        <w:tab w:val="num" w:pos="2520"/>
      </w:tabs>
      <w:spacing w:line="360" w:lineRule="auto"/>
      <w:ind w:left="2160"/>
      <w:jc w:val="center"/>
      <w:outlineLvl w:val="3"/>
    </w:pPr>
    <w:rPr>
      <w:rFonts w:ascii="Arial" w:hAnsi="Arial"/>
      <w:b/>
      <w:bCs/>
      <w:sz w:val="28"/>
      <w:u w:val="single"/>
    </w:rPr>
  </w:style>
  <w:style w:type="paragraph" w:styleId="5">
    <w:name w:val="heading 5"/>
    <w:basedOn w:val="a1"/>
    <w:next w:val="a1"/>
    <w:link w:val="5Char"/>
    <w:qFormat/>
    <w:rsid w:val="00E16C52"/>
    <w:pPr>
      <w:keepNext/>
      <w:tabs>
        <w:tab w:val="num" w:pos="3240"/>
      </w:tabs>
      <w:ind w:left="2880"/>
      <w:jc w:val="center"/>
      <w:outlineLvl w:val="4"/>
    </w:pPr>
    <w:rPr>
      <w:b/>
      <w:bCs/>
      <w:sz w:val="28"/>
    </w:rPr>
  </w:style>
  <w:style w:type="paragraph" w:styleId="6">
    <w:name w:val="heading 6"/>
    <w:basedOn w:val="a1"/>
    <w:next w:val="a1"/>
    <w:link w:val="6Char"/>
    <w:qFormat/>
    <w:rsid w:val="00E16C52"/>
    <w:pPr>
      <w:keepNext/>
      <w:tabs>
        <w:tab w:val="num" w:pos="3960"/>
      </w:tabs>
      <w:ind w:left="3600"/>
      <w:jc w:val="both"/>
      <w:outlineLvl w:val="5"/>
    </w:pPr>
    <w:rPr>
      <w:b/>
      <w:bCs/>
      <w:sz w:val="28"/>
    </w:rPr>
  </w:style>
  <w:style w:type="paragraph" w:styleId="7">
    <w:name w:val="heading 7"/>
    <w:basedOn w:val="a1"/>
    <w:next w:val="a1"/>
    <w:link w:val="7Char"/>
    <w:qFormat/>
    <w:rsid w:val="00E16C52"/>
    <w:pPr>
      <w:keepNext/>
      <w:widowControl w:val="0"/>
      <w:tabs>
        <w:tab w:val="num" w:pos="4680"/>
        <w:tab w:val="right" w:pos="8953"/>
      </w:tabs>
      <w:autoSpaceDE w:val="0"/>
      <w:autoSpaceDN w:val="0"/>
      <w:adjustRightInd w:val="0"/>
      <w:spacing w:line="360" w:lineRule="atLeast"/>
      <w:ind w:left="4320"/>
      <w:jc w:val="center"/>
      <w:outlineLvl w:val="6"/>
    </w:pPr>
    <w:rPr>
      <w:rFonts w:ascii="Arial" w:hAnsi="Arial"/>
      <w:b/>
      <w:bCs/>
      <w:i/>
      <w:iCs/>
    </w:rPr>
  </w:style>
  <w:style w:type="paragraph" w:styleId="8">
    <w:name w:val="heading 8"/>
    <w:basedOn w:val="a1"/>
    <w:next w:val="a1"/>
    <w:link w:val="8Char"/>
    <w:qFormat/>
    <w:rsid w:val="00E16C52"/>
    <w:pPr>
      <w:keepNext/>
      <w:tabs>
        <w:tab w:val="left" w:pos="567"/>
        <w:tab w:val="left" w:pos="1134"/>
        <w:tab w:val="left" w:pos="1701"/>
        <w:tab w:val="left" w:pos="2268"/>
        <w:tab w:val="num" w:pos="5400"/>
      </w:tabs>
      <w:spacing w:line="300" w:lineRule="auto"/>
      <w:ind w:left="5040"/>
      <w:outlineLvl w:val="7"/>
    </w:pPr>
    <w:rPr>
      <w:color w:val="FF0000"/>
      <w:szCs w:val="20"/>
    </w:rPr>
  </w:style>
  <w:style w:type="paragraph" w:styleId="9">
    <w:name w:val="heading 9"/>
    <w:basedOn w:val="a1"/>
    <w:next w:val="a1"/>
    <w:link w:val="9Char"/>
    <w:qFormat/>
    <w:rsid w:val="00E16C52"/>
    <w:pPr>
      <w:keepNext/>
      <w:tabs>
        <w:tab w:val="num" w:pos="6120"/>
      </w:tabs>
      <w:ind w:left="5760"/>
      <w:jc w:val="center"/>
      <w:outlineLvl w:val="8"/>
    </w:pPr>
    <w:rPr>
      <w:rFonts w:ascii="Arial" w:hAnsi="Arial"/>
      <w:b/>
      <w:bCs/>
      <w:sz w:val="3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Επικεφαλίδα 1 Char"/>
    <w:link w:val="1"/>
    <w:uiPriority w:val="9"/>
    <w:rsid w:val="00206739"/>
    <w:rPr>
      <w:rFonts w:ascii="Arial" w:hAnsi="Arial" w:cs="Arial"/>
      <w:b/>
      <w:bCs/>
      <w:kern w:val="32"/>
      <w:sz w:val="32"/>
      <w:szCs w:val="32"/>
      <w:lang w:val="el-GR" w:eastAsia="el-GR" w:bidi="ar-SA"/>
    </w:rPr>
  </w:style>
  <w:style w:type="paragraph" w:styleId="a5">
    <w:name w:val="header"/>
    <w:basedOn w:val="a1"/>
    <w:link w:val="Char"/>
    <w:uiPriority w:val="99"/>
    <w:rsid w:val="0016434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5"/>
    <w:uiPriority w:val="99"/>
    <w:rsid w:val="00603E92"/>
    <w:rPr>
      <w:sz w:val="24"/>
      <w:szCs w:val="24"/>
    </w:rPr>
  </w:style>
  <w:style w:type="paragraph" w:styleId="a6">
    <w:name w:val="footer"/>
    <w:basedOn w:val="a1"/>
    <w:link w:val="Char0"/>
    <w:uiPriority w:val="99"/>
    <w:rsid w:val="0016434E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6"/>
    <w:uiPriority w:val="99"/>
    <w:rsid w:val="00E9185B"/>
    <w:rPr>
      <w:sz w:val="24"/>
      <w:szCs w:val="24"/>
    </w:rPr>
  </w:style>
  <w:style w:type="character" w:styleId="-">
    <w:name w:val="Hyperlink"/>
    <w:uiPriority w:val="99"/>
    <w:rsid w:val="00986626"/>
    <w:rPr>
      <w:color w:val="0000FF"/>
      <w:u w:val="single"/>
    </w:rPr>
  </w:style>
  <w:style w:type="character" w:styleId="a7">
    <w:name w:val="Strong"/>
    <w:qFormat/>
    <w:rsid w:val="00346CEF"/>
    <w:rPr>
      <w:b/>
      <w:bCs/>
    </w:rPr>
  </w:style>
  <w:style w:type="table" w:styleId="a8">
    <w:name w:val="Table Grid"/>
    <w:basedOn w:val="a3"/>
    <w:uiPriority w:val="39"/>
    <w:rsid w:val="00EA6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footnote text"/>
    <w:basedOn w:val="a1"/>
    <w:link w:val="Char1"/>
    <w:semiHidden/>
    <w:rsid w:val="0042247A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character" w:customStyle="1" w:styleId="Char1">
    <w:name w:val="Κείμενο υποσημείωσης Char"/>
    <w:link w:val="a9"/>
    <w:rsid w:val="0042247A"/>
    <w:rPr>
      <w:lang w:val="en-GB" w:eastAsia="el-GR" w:bidi="ar-SA"/>
    </w:rPr>
  </w:style>
  <w:style w:type="character" w:styleId="aa">
    <w:name w:val="footnote reference"/>
    <w:semiHidden/>
    <w:rsid w:val="0042247A"/>
    <w:rPr>
      <w:vertAlign w:val="superscript"/>
    </w:rPr>
  </w:style>
  <w:style w:type="paragraph" w:customStyle="1" w:styleId="default">
    <w:name w:val="default"/>
    <w:basedOn w:val="a1"/>
    <w:rsid w:val="0042247A"/>
    <w:rPr>
      <w:color w:val="000000"/>
    </w:rPr>
  </w:style>
  <w:style w:type="paragraph" w:styleId="ab">
    <w:name w:val="Balloon Text"/>
    <w:basedOn w:val="a1"/>
    <w:link w:val="Char2"/>
    <w:semiHidden/>
    <w:rsid w:val="00C03FA1"/>
    <w:rPr>
      <w:rFonts w:ascii="Tahoma" w:hAnsi="Tahoma"/>
      <w:sz w:val="16"/>
      <w:szCs w:val="16"/>
    </w:rPr>
  </w:style>
  <w:style w:type="paragraph" w:styleId="ac">
    <w:name w:val="Body Text"/>
    <w:basedOn w:val="a1"/>
    <w:link w:val="Char3"/>
    <w:qFormat/>
    <w:rsid w:val="00AB69C1"/>
    <w:pPr>
      <w:spacing w:line="300" w:lineRule="atLeast"/>
      <w:jc w:val="center"/>
    </w:pPr>
    <w:rPr>
      <w:rFonts w:ascii="Arial" w:hAnsi="Arial"/>
      <w:b/>
      <w:bCs/>
      <w:szCs w:val="20"/>
    </w:rPr>
  </w:style>
  <w:style w:type="character" w:customStyle="1" w:styleId="Char3">
    <w:name w:val="Σώμα κειμένου Char"/>
    <w:link w:val="ac"/>
    <w:rsid w:val="00FF2298"/>
    <w:rPr>
      <w:rFonts w:ascii="Arial" w:hAnsi="Arial"/>
      <w:b/>
      <w:bCs/>
      <w:sz w:val="24"/>
    </w:rPr>
  </w:style>
  <w:style w:type="paragraph" w:styleId="20">
    <w:name w:val="Body Text 2"/>
    <w:basedOn w:val="a1"/>
    <w:link w:val="2Char0"/>
    <w:rsid w:val="00AB69C1"/>
    <w:pPr>
      <w:spacing w:line="300" w:lineRule="atLeast"/>
      <w:jc w:val="both"/>
    </w:pPr>
    <w:rPr>
      <w:rFonts w:ascii="Arial" w:hAnsi="Arial"/>
      <w:sz w:val="22"/>
      <w:szCs w:val="20"/>
    </w:rPr>
  </w:style>
  <w:style w:type="paragraph" w:styleId="30">
    <w:name w:val="Body Text 3"/>
    <w:basedOn w:val="a1"/>
    <w:link w:val="3Char"/>
    <w:rsid w:val="00AB69C1"/>
    <w:pPr>
      <w:spacing w:line="300" w:lineRule="atLeast"/>
    </w:pPr>
    <w:rPr>
      <w:rFonts w:ascii="Arial" w:hAnsi="Arial"/>
      <w:b/>
      <w:bCs/>
      <w:sz w:val="22"/>
      <w:szCs w:val="20"/>
    </w:rPr>
  </w:style>
  <w:style w:type="paragraph" w:styleId="ad">
    <w:name w:val="Body Text Indent"/>
    <w:basedOn w:val="a1"/>
    <w:link w:val="Char4"/>
    <w:uiPriority w:val="99"/>
    <w:rsid w:val="00F4184F"/>
    <w:pPr>
      <w:spacing w:line="360" w:lineRule="auto"/>
      <w:ind w:left="720"/>
      <w:jc w:val="both"/>
    </w:pPr>
    <w:rPr>
      <w:rFonts w:ascii="Arial" w:hAnsi="Arial" w:cs="Arial"/>
    </w:rPr>
  </w:style>
  <w:style w:type="character" w:customStyle="1" w:styleId="Char4">
    <w:name w:val="Σώμα κείμενου με εσοχή Char"/>
    <w:link w:val="ad"/>
    <w:uiPriority w:val="99"/>
    <w:rsid w:val="00DF3545"/>
    <w:rPr>
      <w:rFonts w:ascii="Arial" w:hAnsi="Arial" w:cs="Arial"/>
      <w:sz w:val="24"/>
      <w:szCs w:val="24"/>
      <w:lang w:val="el-GR" w:eastAsia="el-GR" w:bidi="ar-SA"/>
    </w:rPr>
  </w:style>
  <w:style w:type="character" w:styleId="ae">
    <w:name w:val="page number"/>
    <w:basedOn w:val="a2"/>
    <w:uiPriority w:val="99"/>
    <w:rsid w:val="00581A51"/>
  </w:style>
  <w:style w:type="character" w:styleId="af">
    <w:name w:val="annotation reference"/>
    <w:rsid w:val="00572F2C"/>
    <w:rPr>
      <w:sz w:val="16"/>
      <w:szCs w:val="16"/>
    </w:rPr>
  </w:style>
  <w:style w:type="paragraph" w:styleId="af0">
    <w:name w:val="annotation text"/>
    <w:basedOn w:val="a1"/>
    <w:link w:val="Char5"/>
    <w:uiPriority w:val="99"/>
    <w:rsid w:val="00572F2C"/>
    <w:rPr>
      <w:sz w:val="20"/>
      <w:szCs w:val="20"/>
    </w:rPr>
  </w:style>
  <w:style w:type="character" w:customStyle="1" w:styleId="Char5">
    <w:name w:val="Κείμενο σχολίου Char"/>
    <w:link w:val="af0"/>
    <w:uiPriority w:val="99"/>
    <w:rsid w:val="008341E0"/>
  </w:style>
  <w:style w:type="paragraph" w:styleId="af1">
    <w:name w:val="annotation subject"/>
    <w:basedOn w:val="af0"/>
    <w:next w:val="af0"/>
    <w:link w:val="Char6"/>
    <w:semiHidden/>
    <w:rsid w:val="00572F2C"/>
    <w:rPr>
      <w:b/>
      <w:bCs/>
    </w:rPr>
  </w:style>
  <w:style w:type="character" w:customStyle="1" w:styleId="Wichtig">
    <w:name w:val="Wichtig"/>
    <w:rsid w:val="00350215"/>
    <w:rPr>
      <w:b/>
    </w:rPr>
  </w:style>
  <w:style w:type="paragraph" w:styleId="Web">
    <w:name w:val="Normal (Web)"/>
    <w:basedOn w:val="a1"/>
    <w:uiPriority w:val="99"/>
    <w:rsid w:val="00685EB1"/>
    <w:pPr>
      <w:spacing w:before="100" w:beforeAutospacing="1" w:after="100" w:afterAutospacing="1"/>
    </w:pPr>
  </w:style>
  <w:style w:type="character" w:styleId="-0">
    <w:name w:val="FollowedHyperlink"/>
    <w:rsid w:val="00EB213D"/>
    <w:rPr>
      <w:color w:val="800080"/>
      <w:u w:val="single"/>
    </w:rPr>
  </w:style>
  <w:style w:type="paragraph" w:styleId="31">
    <w:name w:val="Body Text Indent 3"/>
    <w:basedOn w:val="a1"/>
    <w:link w:val="3Char0"/>
    <w:rsid w:val="00E16C52"/>
    <w:pPr>
      <w:spacing w:line="360" w:lineRule="auto"/>
      <w:ind w:firstLine="720"/>
      <w:jc w:val="both"/>
    </w:pPr>
    <w:rPr>
      <w:rFonts w:ascii="Arial" w:hAnsi="Arial"/>
    </w:rPr>
  </w:style>
  <w:style w:type="character" w:customStyle="1" w:styleId="3Char0">
    <w:name w:val="Σώμα κείμενου με εσοχή 3 Char"/>
    <w:link w:val="31"/>
    <w:rsid w:val="00EF3CF7"/>
    <w:rPr>
      <w:rFonts w:ascii="Arial" w:hAnsi="Arial" w:cs="Arial"/>
      <w:sz w:val="24"/>
      <w:szCs w:val="24"/>
    </w:rPr>
  </w:style>
  <w:style w:type="paragraph" w:customStyle="1" w:styleId="10">
    <w:name w:val="1"/>
    <w:basedOn w:val="a1"/>
    <w:next w:val="31"/>
    <w:rsid w:val="006E2C1F"/>
    <w:pPr>
      <w:spacing w:after="120"/>
      <w:ind w:left="283"/>
    </w:pPr>
    <w:rPr>
      <w:sz w:val="16"/>
      <w:szCs w:val="16"/>
    </w:rPr>
  </w:style>
  <w:style w:type="paragraph" w:customStyle="1" w:styleId="NormalWeb2">
    <w:name w:val="Normal (Web)2"/>
    <w:basedOn w:val="a1"/>
    <w:rsid w:val="00EA4AEE"/>
    <w:pPr>
      <w:spacing w:before="100" w:beforeAutospacing="1" w:after="100" w:afterAutospacing="1"/>
    </w:pPr>
    <w:rPr>
      <w:lang w:val="en-US" w:eastAsia="en-US"/>
    </w:rPr>
  </w:style>
  <w:style w:type="paragraph" w:customStyle="1" w:styleId="Default0">
    <w:name w:val="Default"/>
    <w:rsid w:val="003C560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ta">
    <w:name w:val="..sta"/>
    <w:basedOn w:val="Default0"/>
    <w:next w:val="Default0"/>
    <w:rsid w:val="003C560E"/>
    <w:rPr>
      <w:color w:val="auto"/>
    </w:rPr>
  </w:style>
  <w:style w:type="paragraph" w:customStyle="1" w:styleId="-31">
    <w:name w:val="Ανοιχτόχρωμο πλέγμα - ΄Εμφαση 31"/>
    <w:basedOn w:val="a1"/>
    <w:uiPriority w:val="34"/>
    <w:qFormat/>
    <w:rsid w:val="001152AF"/>
    <w:pPr>
      <w:ind w:left="720"/>
    </w:pPr>
  </w:style>
  <w:style w:type="paragraph" w:styleId="af2">
    <w:name w:val="Document Map"/>
    <w:basedOn w:val="a1"/>
    <w:link w:val="Char7"/>
    <w:rsid w:val="001F1A54"/>
    <w:rPr>
      <w:rFonts w:ascii="Tahoma" w:hAnsi="Tahoma"/>
      <w:sz w:val="16"/>
      <w:szCs w:val="16"/>
    </w:rPr>
  </w:style>
  <w:style w:type="character" w:customStyle="1" w:styleId="Char7">
    <w:name w:val="Χάρτης εγγράφου Char"/>
    <w:link w:val="af2"/>
    <w:rsid w:val="001F1A54"/>
    <w:rPr>
      <w:rFonts w:ascii="Tahoma" w:hAnsi="Tahoma" w:cs="Tahoma"/>
      <w:sz w:val="16"/>
      <w:szCs w:val="16"/>
    </w:rPr>
  </w:style>
  <w:style w:type="paragraph" w:styleId="11">
    <w:name w:val="toc 1"/>
    <w:basedOn w:val="a1"/>
    <w:next w:val="a1"/>
    <w:autoRedefine/>
    <w:uiPriority w:val="39"/>
    <w:rsid w:val="002756EB"/>
    <w:pPr>
      <w:spacing w:after="100"/>
    </w:pPr>
  </w:style>
  <w:style w:type="paragraph" w:styleId="21">
    <w:name w:val="toc 2"/>
    <w:basedOn w:val="a1"/>
    <w:next w:val="a1"/>
    <w:autoRedefine/>
    <w:uiPriority w:val="39"/>
    <w:rsid w:val="00D87F94"/>
    <w:pPr>
      <w:spacing w:after="100"/>
      <w:ind w:left="240"/>
    </w:pPr>
  </w:style>
  <w:style w:type="paragraph" w:customStyle="1" w:styleId="xl69">
    <w:name w:val="xl69"/>
    <w:basedOn w:val="a1"/>
    <w:rsid w:val="00D57059"/>
    <w:pPr>
      <w:spacing w:before="100" w:beforeAutospacing="1" w:after="100" w:afterAutospacing="1"/>
      <w:textAlignment w:val="center"/>
    </w:pPr>
  </w:style>
  <w:style w:type="paragraph" w:customStyle="1" w:styleId="DefaultText">
    <w:name w:val="Default Text"/>
    <w:basedOn w:val="a1"/>
    <w:rsid w:val="002B65B3"/>
    <w:rPr>
      <w:noProof/>
      <w:sz w:val="28"/>
      <w:szCs w:val="20"/>
    </w:rPr>
  </w:style>
  <w:style w:type="paragraph" w:customStyle="1" w:styleId="1-21">
    <w:name w:val="Μεσαίο πλέγμα 1 - ΄Εμφαση 21"/>
    <w:basedOn w:val="a1"/>
    <w:uiPriority w:val="34"/>
    <w:qFormat/>
    <w:rsid w:val="00A9436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-11">
    <w:name w:val="Πολύχρωμη λίστα - ΄Εμφαση 11"/>
    <w:basedOn w:val="a1"/>
    <w:uiPriority w:val="34"/>
    <w:qFormat/>
    <w:rsid w:val="00D3139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f3">
    <w:name w:val="List Paragraph"/>
    <w:basedOn w:val="a1"/>
    <w:link w:val="Char8"/>
    <w:uiPriority w:val="34"/>
    <w:qFormat/>
    <w:rsid w:val="00B65E31"/>
    <w:pPr>
      <w:ind w:left="720"/>
      <w:contextualSpacing/>
    </w:pPr>
  </w:style>
  <w:style w:type="paragraph" w:styleId="af4">
    <w:name w:val="Plain Text"/>
    <w:basedOn w:val="a1"/>
    <w:link w:val="Char9"/>
    <w:uiPriority w:val="99"/>
    <w:unhideWhenUsed/>
    <w:rsid w:val="00A766C5"/>
    <w:rPr>
      <w:rFonts w:ascii="Calibri" w:eastAsia="Calibri" w:hAnsi="Calibri"/>
      <w:sz w:val="22"/>
      <w:szCs w:val="21"/>
      <w:lang w:eastAsia="en-US"/>
    </w:rPr>
  </w:style>
  <w:style w:type="character" w:customStyle="1" w:styleId="Char9">
    <w:name w:val="Απλό κείμενο Char"/>
    <w:link w:val="af4"/>
    <w:uiPriority w:val="99"/>
    <w:rsid w:val="00A766C5"/>
    <w:rPr>
      <w:rFonts w:ascii="Calibri" w:eastAsia="Calibri" w:hAnsi="Calibri"/>
      <w:sz w:val="22"/>
      <w:szCs w:val="21"/>
      <w:lang w:eastAsia="en-US"/>
    </w:rPr>
  </w:style>
  <w:style w:type="paragraph" w:customStyle="1" w:styleId="Style1">
    <w:name w:val="Style1"/>
    <w:basedOn w:val="a1"/>
    <w:rsid w:val="00BA781A"/>
    <w:pPr>
      <w:numPr>
        <w:numId w:val="1"/>
      </w:numPr>
    </w:pPr>
  </w:style>
  <w:style w:type="paragraph" w:customStyle="1" w:styleId="-310">
    <w:name w:val="Πολύχρωμη σκιά - ΄Εμφαση 31"/>
    <w:basedOn w:val="a1"/>
    <w:uiPriority w:val="34"/>
    <w:qFormat/>
    <w:rsid w:val="00680797"/>
    <w:pPr>
      <w:ind w:left="720"/>
    </w:pPr>
  </w:style>
  <w:style w:type="paragraph" w:customStyle="1" w:styleId="af5">
    <w:name w:val="Κείμενο"/>
    <w:basedOn w:val="a1"/>
    <w:link w:val="Chara"/>
    <w:uiPriority w:val="99"/>
    <w:rsid w:val="00BA14F1"/>
    <w:pPr>
      <w:autoSpaceDE w:val="0"/>
      <w:autoSpaceDN w:val="0"/>
      <w:adjustRightInd w:val="0"/>
      <w:spacing w:before="40" w:after="40" w:line="360" w:lineRule="auto"/>
      <w:jc w:val="both"/>
    </w:pPr>
    <w:rPr>
      <w:rFonts w:ascii="Franklin Gothic Book" w:hAnsi="Franklin Gothic Book"/>
      <w:color w:val="000000"/>
      <w:spacing w:val="5"/>
      <w:sz w:val="22"/>
      <w:szCs w:val="22"/>
      <w:lang w:eastAsia="en-US"/>
    </w:rPr>
  </w:style>
  <w:style w:type="character" w:customStyle="1" w:styleId="Chara">
    <w:name w:val="Κείμενο Char"/>
    <w:link w:val="af5"/>
    <w:uiPriority w:val="99"/>
    <w:rsid w:val="00BA14F1"/>
    <w:rPr>
      <w:rFonts w:ascii="Franklin Gothic Book" w:hAnsi="Franklin Gothic Book" w:cs="Arial"/>
      <w:color w:val="000000"/>
      <w:spacing w:val="5"/>
      <w:sz w:val="22"/>
      <w:szCs w:val="22"/>
      <w:lang w:eastAsia="en-US"/>
    </w:rPr>
  </w:style>
  <w:style w:type="paragraph" w:customStyle="1" w:styleId="a">
    <w:name w:val="παράγραφος"/>
    <w:basedOn w:val="a1"/>
    <w:uiPriority w:val="99"/>
    <w:rsid w:val="00BA14F1"/>
    <w:pPr>
      <w:numPr>
        <w:numId w:val="2"/>
      </w:numPr>
      <w:tabs>
        <w:tab w:val="left" w:pos="432"/>
      </w:tabs>
      <w:autoSpaceDE w:val="0"/>
      <w:autoSpaceDN w:val="0"/>
      <w:adjustRightInd w:val="0"/>
      <w:spacing w:before="120" w:after="100" w:line="360" w:lineRule="auto"/>
      <w:ind w:left="0" w:firstLine="0"/>
      <w:jc w:val="both"/>
    </w:pPr>
    <w:rPr>
      <w:rFonts w:ascii="Franklin Gothic Book" w:hAnsi="Franklin Gothic Book"/>
      <w:color w:val="000000"/>
      <w:sz w:val="22"/>
      <w:szCs w:val="22"/>
      <w:lang w:eastAsia="en-US"/>
    </w:rPr>
  </w:style>
  <w:style w:type="paragraph" w:customStyle="1" w:styleId="StyleFranklinGothicBook">
    <w:name w:val="Style παράγραφος + Franklin Gothic Book"/>
    <w:basedOn w:val="a"/>
    <w:link w:val="StyleFranklinGothicBookChar"/>
    <w:uiPriority w:val="99"/>
    <w:rsid w:val="00BA14F1"/>
    <w:rPr>
      <w:sz w:val="20"/>
      <w:szCs w:val="20"/>
    </w:rPr>
  </w:style>
  <w:style w:type="character" w:customStyle="1" w:styleId="StyleFranklinGothicBookChar">
    <w:name w:val="Style παράγραφος + Franklin Gothic Book Char"/>
    <w:link w:val="StyleFranklinGothicBook"/>
    <w:uiPriority w:val="99"/>
    <w:locked/>
    <w:rsid w:val="00BA14F1"/>
    <w:rPr>
      <w:rFonts w:ascii="Franklin Gothic Book" w:hAnsi="Franklin Gothic Book"/>
      <w:color w:val="000000"/>
      <w:lang w:eastAsia="en-US"/>
    </w:rPr>
  </w:style>
  <w:style w:type="paragraph" w:styleId="af6">
    <w:name w:val="List"/>
    <w:basedOn w:val="a1"/>
    <w:uiPriority w:val="99"/>
    <w:semiHidden/>
    <w:unhideWhenUsed/>
    <w:rsid w:val="0074510B"/>
    <w:pPr>
      <w:ind w:left="283" w:hanging="283"/>
    </w:pPr>
    <w:rPr>
      <w:rFonts w:ascii="Arial" w:hAnsi="Arial"/>
      <w:noProof/>
      <w:spacing w:val="4"/>
      <w:kern w:val="22"/>
      <w:position w:val="4"/>
      <w:sz w:val="22"/>
      <w:szCs w:val="20"/>
    </w:rPr>
  </w:style>
  <w:style w:type="table" w:customStyle="1" w:styleId="4-11">
    <w:name w:val="Πίνακας 4 με πλέγμα - Έμφαση 11"/>
    <w:basedOn w:val="a3"/>
    <w:uiPriority w:val="49"/>
    <w:rsid w:val="0074510B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apple-converted-space">
    <w:name w:val="apple-converted-space"/>
    <w:rsid w:val="00791DA1"/>
  </w:style>
  <w:style w:type="paragraph" w:styleId="a0">
    <w:name w:val="Block Text"/>
    <w:basedOn w:val="a1"/>
    <w:unhideWhenUsed/>
    <w:rsid w:val="00346041"/>
    <w:pPr>
      <w:numPr>
        <w:ilvl w:val="8"/>
        <w:numId w:val="3"/>
      </w:numPr>
      <w:ind w:right="42"/>
      <w:jc w:val="both"/>
    </w:pPr>
    <w:rPr>
      <w:bCs/>
      <w:sz w:val="28"/>
      <w:szCs w:val="20"/>
    </w:rPr>
  </w:style>
  <w:style w:type="table" w:customStyle="1" w:styleId="TableNormal1">
    <w:name w:val="Table Normal1"/>
    <w:uiPriority w:val="2"/>
    <w:semiHidden/>
    <w:unhideWhenUsed/>
    <w:qFormat/>
    <w:rsid w:val="002C5FD2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1"/>
    <w:uiPriority w:val="1"/>
    <w:qFormat/>
    <w:rsid w:val="002C5FD2"/>
    <w:pPr>
      <w:widowControl w:val="0"/>
      <w:autoSpaceDE w:val="0"/>
      <w:autoSpaceDN w:val="0"/>
    </w:pPr>
    <w:rPr>
      <w:rFonts w:ascii="Trebuchet MS" w:eastAsia="Trebuchet MS" w:hAnsi="Trebuchet MS" w:cs="Trebuchet MS"/>
      <w:sz w:val="22"/>
      <w:szCs w:val="22"/>
      <w:lang w:val="en-US" w:eastAsia="en-US"/>
    </w:rPr>
  </w:style>
  <w:style w:type="character" w:customStyle="1" w:styleId="2Char">
    <w:name w:val="Επικεφαλίδα 2 Char"/>
    <w:link w:val="2"/>
    <w:uiPriority w:val="9"/>
    <w:rsid w:val="00D64C7D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character" w:customStyle="1" w:styleId="4Char">
    <w:name w:val="Επικεφαλίδα 4 Char"/>
    <w:link w:val="4"/>
    <w:rsid w:val="00D64C7D"/>
    <w:rPr>
      <w:rFonts w:ascii="Arial" w:hAnsi="Arial" w:cs="Arial"/>
      <w:b/>
      <w:bCs/>
      <w:sz w:val="28"/>
      <w:szCs w:val="24"/>
      <w:u w:val="single"/>
      <w:lang w:val="el-GR" w:eastAsia="el-GR"/>
    </w:rPr>
  </w:style>
  <w:style w:type="character" w:customStyle="1" w:styleId="5Char">
    <w:name w:val="Επικεφαλίδα 5 Char"/>
    <w:link w:val="5"/>
    <w:rsid w:val="00D64C7D"/>
    <w:rPr>
      <w:b/>
      <w:bCs/>
      <w:sz w:val="28"/>
      <w:szCs w:val="24"/>
      <w:lang w:val="el-GR" w:eastAsia="el-GR"/>
    </w:rPr>
  </w:style>
  <w:style w:type="character" w:customStyle="1" w:styleId="6Char">
    <w:name w:val="Επικεφαλίδα 6 Char"/>
    <w:link w:val="6"/>
    <w:rsid w:val="00D64C7D"/>
    <w:rPr>
      <w:b/>
      <w:bCs/>
      <w:sz w:val="28"/>
      <w:szCs w:val="24"/>
      <w:lang w:val="el-GR" w:eastAsia="el-GR"/>
    </w:rPr>
  </w:style>
  <w:style w:type="character" w:customStyle="1" w:styleId="7Char">
    <w:name w:val="Επικεφαλίδα 7 Char"/>
    <w:link w:val="7"/>
    <w:rsid w:val="00D64C7D"/>
    <w:rPr>
      <w:rFonts w:ascii="Arial" w:hAnsi="Arial" w:cs="Arial"/>
      <w:b/>
      <w:bCs/>
      <w:i/>
      <w:iCs/>
      <w:sz w:val="24"/>
      <w:szCs w:val="24"/>
      <w:lang w:val="el-GR" w:eastAsia="el-GR"/>
    </w:rPr>
  </w:style>
  <w:style w:type="character" w:customStyle="1" w:styleId="8Char">
    <w:name w:val="Επικεφαλίδα 8 Char"/>
    <w:link w:val="8"/>
    <w:rsid w:val="00D64C7D"/>
    <w:rPr>
      <w:color w:val="FF0000"/>
      <w:sz w:val="24"/>
      <w:lang w:val="el-GR" w:eastAsia="el-GR"/>
    </w:rPr>
  </w:style>
  <w:style w:type="character" w:customStyle="1" w:styleId="9Char">
    <w:name w:val="Επικεφαλίδα 9 Char"/>
    <w:link w:val="9"/>
    <w:rsid w:val="00D64C7D"/>
    <w:rPr>
      <w:rFonts w:ascii="Arial" w:hAnsi="Arial" w:cs="Arial"/>
      <w:b/>
      <w:bCs/>
      <w:sz w:val="32"/>
      <w:szCs w:val="24"/>
      <w:lang w:val="el-GR" w:eastAsia="el-GR"/>
    </w:rPr>
  </w:style>
  <w:style w:type="character" w:customStyle="1" w:styleId="Char2">
    <w:name w:val="Κείμενο πλαισίου Char"/>
    <w:link w:val="ab"/>
    <w:semiHidden/>
    <w:rsid w:val="00D64C7D"/>
    <w:rPr>
      <w:rFonts w:ascii="Tahoma" w:hAnsi="Tahoma" w:cs="Tahoma"/>
      <w:sz w:val="16"/>
      <w:szCs w:val="16"/>
      <w:lang w:val="el-GR" w:eastAsia="el-GR"/>
    </w:rPr>
  </w:style>
  <w:style w:type="character" w:customStyle="1" w:styleId="2Char0">
    <w:name w:val="Σώμα κείμενου 2 Char"/>
    <w:link w:val="20"/>
    <w:rsid w:val="00D64C7D"/>
    <w:rPr>
      <w:rFonts w:ascii="Arial" w:hAnsi="Arial" w:cs="Arial"/>
      <w:sz w:val="22"/>
      <w:lang w:val="el-GR" w:eastAsia="el-GR"/>
    </w:rPr>
  </w:style>
  <w:style w:type="character" w:customStyle="1" w:styleId="3Char">
    <w:name w:val="Σώμα κείμενου 3 Char"/>
    <w:link w:val="30"/>
    <w:rsid w:val="00D64C7D"/>
    <w:rPr>
      <w:rFonts w:ascii="Arial" w:hAnsi="Arial" w:cs="Arial"/>
      <w:b/>
      <w:bCs/>
      <w:sz w:val="22"/>
      <w:lang w:val="el-GR" w:eastAsia="el-GR"/>
    </w:rPr>
  </w:style>
  <w:style w:type="character" w:customStyle="1" w:styleId="Char6">
    <w:name w:val="Θέμα σχολίου Char"/>
    <w:link w:val="af1"/>
    <w:semiHidden/>
    <w:rsid w:val="00D64C7D"/>
    <w:rPr>
      <w:b/>
      <w:bCs/>
      <w:lang w:val="el-GR" w:eastAsia="el-GR"/>
    </w:rPr>
  </w:style>
  <w:style w:type="table" w:customStyle="1" w:styleId="TableNormal11">
    <w:name w:val="Table Normal11"/>
    <w:uiPriority w:val="2"/>
    <w:semiHidden/>
    <w:unhideWhenUsed/>
    <w:qFormat/>
    <w:rsid w:val="00D64C7D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22">
    <w:name w:val="Body Text Indent 2"/>
    <w:basedOn w:val="a1"/>
    <w:link w:val="2Char1"/>
    <w:uiPriority w:val="99"/>
    <w:unhideWhenUsed/>
    <w:rsid w:val="00F31874"/>
    <w:pPr>
      <w:spacing w:after="120" w:line="480" w:lineRule="auto"/>
      <w:ind w:left="283"/>
    </w:pPr>
  </w:style>
  <w:style w:type="character" w:customStyle="1" w:styleId="2Char1">
    <w:name w:val="Σώμα κείμενου με εσοχή 2 Char"/>
    <w:link w:val="22"/>
    <w:uiPriority w:val="99"/>
    <w:rsid w:val="00F31874"/>
    <w:rPr>
      <w:sz w:val="24"/>
      <w:szCs w:val="24"/>
    </w:rPr>
  </w:style>
  <w:style w:type="character" w:customStyle="1" w:styleId="Char8">
    <w:name w:val="Παράγραφος λίστας Char"/>
    <w:link w:val="af3"/>
    <w:uiPriority w:val="34"/>
    <w:locked/>
    <w:rsid w:val="00977F4B"/>
    <w:rPr>
      <w:sz w:val="24"/>
      <w:szCs w:val="24"/>
    </w:rPr>
  </w:style>
  <w:style w:type="paragraph" w:customStyle="1" w:styleId="xmsonormal">
    <w:name w:val="xmsonormal"/>
    <w:basedOn w:val="a1"/>
    <w:rsid w:val="00F23D9C"/>
    <w:rPr>
      <w:rFonts w:eastAsia="Calibri"/>
    </w:rPr>
  </w:style>
  <w:style w:type="table" w:customStyle="1" w:styleId="12">
    <w:name w:val="Πλέγμα πίνακα1"/>
    <w:basedOn w:val="a3"/>
    <w:next w:val="a8"/>
    <w:uiPriority w:val="39"/>
    <w:rsid w:val="00012611"/>
    <w:rPr>
      <w:rFonts w:ascii="Cambria" w:hAnsi="Cambria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0">
    <w:name w:val="x_msonormal"/>
    <w:basedOn w:val="a1"/>
    <w:rsid w:val="00517545"/>
    <w:pPr>
      <w:spacing w:before="100" w:beforeAutospacing="1" w:after="100" w:afterAutospacing="1"/>
    </w:pPr>
    <w:rPr>
      <w:rFonts w:eastAsiaTheme="minorHAnsi"/>
    </w:rPr>
  </w:style>
  <w:style w:type="paragraph" w:customStyle="1" w:styleId="xmsolistparagraph">
    <w:name w:val="x_msolistparagraph"/>
    <w:basedOn w:val="a1"/>
    <w:rsid w:val="00517545"/>
    <w:pPr>
      <w:spacing w:before="100" w:beforeAutospacing="1" w:after="100" w:afterAutospacing="1"/>
    </w:pPr>
    <w:rPr>
      <w:rFonts w:eastAsiaTheme="minorHAnsi"/>
    </w:rPr>
  </w:style>
  <w:style w:type="paragraph" w:customStyle="1" w:styleId="xxmsonormal">
    <w:name w:val="x_xmsonormal"/>
    <w:basedOn w:val="a1"/>
    <w:rsid w:val="00286F68"/>
    <w:pPr>
      <w:spacing w:before="100" w:beforeAutospacing="1" w:after="100" w:afterAutospacing="1"/>
    </w:pPr>
    <w:rPr>
      <w:rFonts w:eastAsiaTheme="minorHAnsi"/>
    </w:rPr>
  </w:style>
  <w:style w:type="character" w:customStyle="1" w:styleId="xapple-converted-space">
    <w:name w:val="x_apple-converted-space"/>
    <w:basedOn w:val="a2"/>
    <w:rsid w:val="00286F68"/>
  </w:style>
  <w:style w:type="paragraph" w:customStyle="1" w:styleId="ydp5ad7f311msolistparagraph">
    <w:name w:val="ydp5ad7f311msolistparagraph"/>
    <w:basedOn w:val="a1"/>
    <w:rsid w:val="00F25B6A"/>
    <w:pPr>
      <w:spacing w:before="100" w:beforeAutospacing="1" w:after="100" w:afterAutospacing="1"/>
    </w:pPr>
    <w:rPr>
      <w:lang w:eastAsia="en-GB"/>
    </w:rPr>
  </w:style>
  <w:style w:type="table" w:customStyle="1" w:styleId="TableGrid">
    <w:name w:val="TableGrid"/>
    <w:rsid w:val="001F6E87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3">
    <w:name w:val="Πλέγμα πίνακα2"/>
    <w:basedOn w:val="a3"/>
    <w:next w:val="a8"/>
    <w:uiPriority w:val="59"/>
    <w:rsid w:val="000C61C8"/>
    <w:rPr>
      <w:rFonts w:ascii="Cambria" w:hAnsi="Cambria"/>
      <w:sz w:val="24"/>
      <w:szCs w:val="24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-2">
    <w:name w:val="Grid Table 6 Colorful Accent 2"/>
    <w:basedOn w:val="a3"/>
    <w:uiPriority w:val="51"/>
    <w:rsid w:val="00AC722C"/>
    <w:rPr>
      <w:rFonts w:asciiTheme="minorHAnsi" w:eastAsiaTheme="minorHAnsi" w:hAnsiTheme="minorHAnsi" w:cstheme="minorBidi"/>
      <w:color w:val="C45911" w:themeColor="accent2" w:themeShade="BF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6-21">
    <w:name w:val="Πίνακας 6 με έγχρωμο πλέγμα - Έμφαση 21"/>
    <w:basedOn w:val="a3"/>
    <w:next w:val="6-2"/>
    <w:uiPriority w:val="51"/>
    <w:rsid w:val="0027457D"/>
    <w:rPr>
      <w:rFonts w:ascii="Calibri" w:eastAsia="Calibri" w:hAnsi="Calibri"/>
      <w:color w:val="C45911" w:themeColor="accent2" w:themeShade="BF"/>
      <w:sz w:val="22"/>
      <w:szCs w:val="22"/>
      <w:lang w:eastAsia="en-US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32">
    <w:name w:val="Πλέγμα πίνακα3"/>
    <w:basedOn w:val="a3"/>
    <w:next w:val="a8"/>
    <w:uiPriority w:val="39"/>
    <w:rsid w:val="00804265"/>
    <w:rPr>
      <w:rFonts w:ascii="Cambria" w:hAnsi="Cambria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4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0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E5699-7D40-4509-9A17-2D2E24DCF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7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:</vt:lpstr>
      <vt:lpstr>TO:</vt:lpstr>
    </vt:vector>
  </TitlesOfParts>
  <Company>Hewlett-Packard Company</Company>
  <LinksUpToDate>false</LinksUpToDate>
  <CharactersWithSpaces>2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Ελευθέριος Θαλασσινός</dc:creator>
  <cp:keywords/>
  <dc:description/>
  <cp:lastModifiedBy>Gonianaki Hronaki Eva</cp:lastModifiedBy>
  <cp:revision>4</cp:revision>
  <cp:lastPrinted>2021-12-15T07:45:00Z</cp:lastPrinted>
  <dcterms:created xsi:type="dcterms:W3CDTF">2021-12-15T07:39:00Z</dcterms:created>
  <dcterms:modified xsi:type="dcterms:W3CDTF">2021-12-15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40232020</vt:i4>
  </property>
</Properties>
</file>